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52ED8" w14:textId="77777777" w:rsidR="00671410" w:rsidRDefault="004A2354">
      <w:pPr>
        <w:pStyle w:val="a4"/>
      </w:pPr>
      <w:r>
        <w:t>Отчёт по лабораторной работе №1</w:t>
      </w:r>
    </w:p>
    <w:p w14:paraId="7142CC83" w14:textId="77777777" w:rsidR="00671410" w:rsidRDefault="004A2354">
      <w:pPr>
        <w:pStyle w:val="a5"/>
      </w:pPr>
      <w:r>
        <w:t xml:space="preserve">Работа с </w:t>
      </w:r>
      <w:proofErr w:type="spellStart"/>
      <w:r>
        <w:t>git</w:t>
      </w:r>
      <w:proofErr w:type="spellEnd"/>
    </w:p>
    <w:p w14:paraId="2AACB8B3" w14:textId="77777777" w:rsidR="00671410" w:rsidRDefault="004A2354">
      <w:pPr>
        <w:pStyle w:val="Author"/>
      </w:pPr>
      <w:r>
        <w:t>Тимур Дмитриевич Калини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62997732"/>
        <w:docPartObj>
          <w:docPartGallery w:val="Table of Contents"/>
          <w:docPartUnique/>
        </w:docPartObj>
      </w:sdtPr>
      <w:sdtEndPr/>
      <w:sdtContent>
        <w:p w14:paraId="3F366F4A" w14:textId="77777777" w:rsidR="00671410" w:rsidRDefault="004A2354">
          <w:pPr>
            <w:pStyle w:val="ae"/>
          </w:pPr>
          <w:r>
            <w:t>Содержание</w:t>
          </w:r>
        </w:p>
        <w:p w14:paraId="26582F91" w14:textId="77777777" w:rsidR="009750B6" w:rsidRDefault="004A235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496792" w:history="1">
            <w:r w:rsidR="009750B6" w:rsidRPr="007C385C">
              <w:rPr>
                <w:rStyle w:val="ad"/>
                <w:noProof/>
              </w:rPr>
              <w:t>1</w:t>
            </w:r>
            <w:r w:rsidR="009750B6">
              <w:rPr>
                <w:noProof/>
              </w:rPr>
              <w:tab/>
            </w:r>
            <w:r w:rsidR="009750B6" w:rsidRPr="007C385C">
              <w:rPr>
                <w:rStyle w:val="ad"/>
                <w:noProof/>
              </w:rPr>
              <w:t>Цель работы</w:t>
            </w:r>
            <w:r w:rsidR="009750B6">
              <w:rPr>
                <w:noProof/>
                <w:webHidden/>
              </w:rPr>
              <w:tab/>
            </w:r>
            <w:r w:rsidR="009750B6">
              <w:rPr>
                <w:noProof/>
                <w:webHidden/>
              </w:rPr>
              <w:fldChar w:fldCharType="begin"/>
            </w:r>
            <w:r w:rsidR="009750B6">
              <w:rPr>
                <w:noProof/>
                <w:webHidden/>
              </w:rPr>
              <w:instrText xml:space="preserve"> PAGEREF _Toc95496792 \h </w:instrText>
            </w:r>
            <w:r w:rsidR="009750B6">
              <w:rPr>
                <w:noProof/>
                <w:webHidden/>
              </w:rPr>
            </w:r>
            <w:r w:rsidR="009750B6">
              <w:rPr>
                <w:noProof/>
                <w:webHidden/>
              </w:rPr>
              <w:fldChar w:fldCharType="separate"/>
            </w:r>
            <w:r w:rsidR="009750B6">
              <w:rPr>
                <w:noProof/>
                <w:webHidden/>
              </w:rPr>
              <w:t>2</w:t>
            </w:r>
            <w:r w:rsidR="009750B6">
              <w:rPr>
                <w:noProof/>
                <w:webHidden/>
              </w:rPr>
              <w:fldChar w:fldCharType="end"/>
            </w:r>
          </w:hyperlink>
        </w:p>
        <w:p w14:paraId="2025A4AB" w14:textId="77777777" w:rsidR="009750B6" w:rsidRDefault="009750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496793" w:history="1">
            <w:r w:rsidRPr="007C385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B098A" w14:textId="77777777" w:rsidR="009750B6" w:rsidRDefault="009750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496794" w:history="1">
            <w:r w:rsidRPr="007C385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9CFAC" w14:textId="77777777" w:rsidR="009750B6" w:rsidRDefault="009750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496795" w:history="1">
            <w:r w:rsidRPr="007C385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0B97A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796" w:history="1">
            <w:r w:rsidRPr="007C385C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Создание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83572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797" w:history="1">
            <w:r w:rsidRPr="007C385C">
              <w:rPr>
                <w:rStyle w:val="ad"/>
                <w:noProof/>
              </w:rPr>
              <w:t>4.1.1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Создание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70BC3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798" w:history="1">
            <w:r w:rsidRPr="007C385C">
              <w:rPr>
                <w:rStyle w:val="ad"/>
                <w:noProof/>
              </w:rPr>
              <w:t>4.1.2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Добавление файла в репозито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B1E44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799" w:history="1">
            <w:r w:rsidRPr="007C385C">
              <w:rPr>
                <w:rStyle w:val="ad"/>
                <w:noProof/>
              </w:rPr>
              <w:t>4.1.3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Проверка состояния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4FC28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00" w:history="1">
            <w:r w:rsidRPr="007C385C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Внесение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A6220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01" w:history="1">
            <w:r w:rsidRPr="007C385C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Измените страницу «Hello, World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32611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02" w:history="1">
            <w:r w:rsidRPr="007C385C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Индексация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815BE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03" w:history="1">
            <w:r w:rsidRPr="007C385C">
              <w:rPr>
                <w:rStyle w:val="ad"/>
                <w:noProof/>
              </w:rPr>
              <w:t>4.3.1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Коммит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7035F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04" w:history="1">
            <w:r w:rsidRPr="007C385C">
              <w:rPr>
                <w:rStyle w:val="ad"/>
                <w:noProof/>
              </w:rPr>
              <w:t>4.3.2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Добавьте стандартные теги страни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93C31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05" w:history="1">
            <w:r w:rsidRPr="007C385C">
              <w:rPr>
                <w:rStyle w:val="ad"/>
                <w:noProof/>
              </w:rPr>
              <w:t>4.3.3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Ис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6CDC4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06" w:history="1">
            <w:r w:rsidRPr="007C385C">
              <w:rPr>
                <w:rStyle w:val="ad"/>
                <w:noProof/>
              </w:rPr>
              <w:t>4.3.4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Получение старых верс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080E4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07" w:history="1">
            <w:r w:rsidRPr="007C385C">
              <w:rPr>
                <w:rStyle w:val="ad"/>
                <w:noProof/>
              </w:rPr>
              <w:t>4.3.5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Создание тегов верс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D7682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08" w:history="1">
            <w:r w:rsidRPr="007C385C">
              <w:rPr>
                <w:rStyle w:val="ad"/>
                <w:noProof/>
              </w:rPr>
              <w:t>4.3.6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Переключение по имени тег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81E3D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09" w:history="1">
            <w:r w:rsidRPr="007C385C">
              <w:rPr>
                <w:rStyle w:val="ad"/>
                <w:noProof/>
              </w:rPr>
              <w:t>4.3.7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Просмотр тегов с помощью команды ta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CC8CC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10" w:history="1">
            <w:r w:rsidRPr="007C385C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Отмена локальных изменений (до индексац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0349F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11" w:history="1">
            <w:r w:rsidRPr="007C385C">
              <w:rPr>
                <w:rStyle w:val="ad"/>
                <w:noProof/>
              </w:rPr>
              <w:t>4.4.1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Переключитесь на ветку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F6A91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12" w:history="1">
            <w:r w:rsidRPr="007C385C">
              <w:rPr>
                <w:rStyle w:val="ad"/>
                <w:noProof/>
              </w:rPr>
              <w:t>4.4.2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Измените hello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7F5FF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13" w:history="1">
            <w:r w:rsidRPr="007C385C">
              <w:rPr>
                <w:rStyle w:val="ad"/>
                <w:noProof/>
              </w:rPr>
              <w:t>4.4.3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Отмена изменений в рабочем каталог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50FC1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14" w:history="1">
            <w:r w:rsidRPr="007C385C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Отмена проиндексированных изменений (перед коммитом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A29F8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15" w:history="1">
            <w:r w:rsidRPr="007C385C">
              <w:rPr>
                <w:rStyle w:val="ad"/>
                <w:noProof/>
              </w:rPr>
              <w:t>4.5.1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Измените файл и проиндексируйте изме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8D42E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16" w:history="1">
            <w:r w:rsidRPr="007C385C">
              <w:rPr>
                <w:rStyle w:val="ad"/>
                <w:noProof/>
              </w:rPr>
              <w:t>4.5.2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Выполните сброс буферной зо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0AE51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17" w:history="1">
            <w:r w:rsidRPr="007C385C">
              <w:rPr>
                <w:rStyle w:val="ad"/>
                <w:noProof/>
              </w:rPr>
              <w:t>4.5.3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Переключитесь на версию комм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C4FD0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18" w:history="1">
            <w:r w:rsidRPr="007C385C">
              <w:rPr>
                <w:rStyle w:val="ad"/>
                <w:noProof/>
              </w:rPr>
              <w:t>4.6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Отмена комми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EB81B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19" w:history="1">
            <w:r w:rsidRPr="007C385C">
              <w:rPr>
                <w:rStyle w:val="ad"/>
                <w:noProof/>
              </w:rPr>
              <w:t>4.6.1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Измените файл и сделайте комми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9999B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20" w:history="1">
            <w:r w:rsidRPr="007C385C">
              <w:rPr>
                <w:rStyle w:val="ad"/>
                <w:noProof/>
              </w:rPr>
              <w:t>4.6.2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Сделайте коммит с новыми изменениями, отменяющими предыдущ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6B92F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21" w:history="1">
            <w:r w:rsidRPr="007C385C">
              <w:rPr>
                <w:rStyle w:val="ad"/>
                <w:noProof/>
              </w:rPr>
              <w:t>4.6.3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Проверьте л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B0CDF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22" w:history="1">
            <w:r w:rsidRPr="007C385C">
              <w:rPr>
                <w:rStyle w:val="ad"/>
                <w:noProof/>
              </w:rPr>
              <w:t>4.7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Удаление коммиттов из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9CE30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23" w:history="1">
            <w:r w:rsidRPr="007C385C">
              <w:rPr>
                <w:rStyle w:val="ad"/>
                <w:noProof/>
              </w:rPr>
              <w:t>4.7.1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Для начала отметьте эту вет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7AE9F" w14:textId="77777777" w:rsidR="009750B6" w:rsidRDefault="009750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496824" w:history="1">
            <w:r w:rsidRPr="007C385C">
              <w:rPr>
                <w:rStyle w:val="ad"/>
                <w:noProof/>
              </w:rPr>
              <w:t>4.7.2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Сброс коммитов к предшествующим коммиту O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309E3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25" w:history="1">
            <w:r w:rsidRPr="007C385C">
              <w:rPr>
                <w:rStyle w:val="ad"/>
                <w:noProof/>
              </w:rPr>
              <w:t>4.8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Удаление тега o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F3A88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26" w:history="1">
            <w:r w:rsidRPr="007C385C">
              <w:rPr>
                <w:rStyle w:val="ad"/>
                <w:noProof/>
              </w:rPr>
              <w:t>4.9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Внесение изменений в комми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550EA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27" w:history="1">
            <w:r w:rsidRPr="007C385C">
              <w:rPr>
                <w:rStyle w:val="ad"/>
                <w:noProof/>
              </w:rPr>
              <w:t>4.10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Перемещение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E1538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28" w:history="1">
            <w:r w:rsidRPr="007C385C">
              <w:rPr>
                <w:rStyle w:val="ad"/>
                <w:noProof/>
              </w:rPr>
              <w:t>4.11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Подробнее о стру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0FAFB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29" w:history="1">
            <w:r w:rsidRPr="007C385C">
              <w:rPr>
                <w:rStyle w:val="ad"/>
                <w:noProof/>
              </w:rPr>
              <w:t>4.12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Git внутри: Каталог .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94FEA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30" w:history="1">
            <w:r w:rsidRPr="007C385C">
              <w:rPr>
                <w:rStyle w:val="ad"/>
                <w:noProof/>
              </w:rPr>
              <w:t>4.13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Работа непосредственно с объектами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BB0F4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31" w:history="1">
            <w:r w:rsidRPr="007C385C">
              <w:rPr>
                <w:rStyle w:val="ad"/>
                <w:noProof/>
              </w:rPr>
              <w:t>4.14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Создани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05EAD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32" w:history="1">
            <w:r w:rsidRPr="007C385C">
              <w:rPr>
                <w:rStyle w:val="ad"/>
                <w:noProof/>
              </w:rPr>
              <w:t>4.15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Изменения в ветке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CEB1E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33" w:history="1">
            <w:r w:rsidRPr="007C385C">
              <w:rPr>
                <w:rStyle w:val="ad"/>
                <w:noProof/>
              </w:rPr>
              <w:t>4.16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Сли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49053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34" w:history="1">
            <w:r w:rsidRPr="007C385C">
              <w:rPr>
                <w:rStyle w:val="ad"/>
                <w:noProof/>
              </w:rPr>
              <w:t>4.17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Создание конфли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1A35C" w14:textId="77777777" w:rsidR="009750B6" w:rsidRDefault="009750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496835" w:history="1">
            <w:r w:rsidRPr="007C385C">
              <w:rPr>
                <w:rStyle w:val="ad"/>
                <w:noProof/>
              </w:rPr>
              <w:t>4.18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Клонирование репозиторие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4C6C7" w14:textId="77777777" w:rsidR="009750B6" w:rsidRDefault="009750B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5496836" w:history="1">
            <w:r w:rsidRPr="007C385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C385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96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AAFA4" w14:textId="77777777" w:rsidR="00671410" w:rsidRDefault="004A2354">
          <w:r>
            <w:fldChar w:fldCharType="end"/>
          </w:r>
        </w:p>
      </w:sdtContent>
    </w:sdt>
    <w:p w14:paraId="45A0D6E8" w14:textId="77777777" w:rsidR="00671410" w:rsidRDefault="004A2354">
      <w:pPr>
        <w:pStyle w:val="1"/>
      </w:pPr>
      <w:bookmarkStart w:id="0" w:name="цель-работы"/>
      <w:bookmarkStart w:id="1" w:name="_Toc95496792"/>
      <w:r>
        <w:rPr>
          <w:rStyle w:val="SectionNumber"/>
        </w:rPr>
        <w:t>1</w:t>
      </w:r>
      <w:r>
        <w:tab/>
        <w:t>Цель работы</w:t>
      </w:r>
      <w:bookmarkEnd w:id="1"/>
    </w:p>
    <w:p w14:paraId="46616230" w14:textId="77777777" w:rsidR="00671410" w:rsidRDefault="004A2354">
      <w:pPr>
        <w:pStyle w:val="FirstParagraph"/>
      </w:pPr>
      <w:r>
        <w:t xml:space="preserve">Познакомиться с системой контроля версий </w:t>
      </w:r>
      <w:proofErr w:type="spellStart"/>
      <w:r>
        <w:t>git</w:t>
      </w:r>
      <w:proofErr w:type="spellEnd"/>
      <w:r>
        <w:t xml:space="preserve">. Научиться создавать отчеты при помощи языка </w:t>
      </w:r>
      <w:proofErr w:type="spellStart"/>
      <w:r>
        <w:t>Markdown</w:t>
      </w:r>
      <w:proofErr w:type="spellEnd"/>
      <w:r>
        <w:t>.</w:t>
      </w:r>
    </w:p>
    <w:p w14:paraId="2100B876" w14:textId="77777777" w:rsidR="00671410" w:rsidRDefault="004A2354">
      <w:pPr>
        <w:pStyle w:val="1"/>
      </w:pPr>
      <w:bookmarkStart w:id="2" w:name="задание"/>
      <w:bookmarkStart w:id="3" w:name="_Toc9549679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3B1455C" w14:textId="77777777" w:rsidR="00671410" w:rsidRDefault="004A2354">
      <w:pPr>
        <w:pStyle w:val="FirstParagraph"/>
      </w:pPr>
      <w:r>
        <w:t xml:space="preserve">Требуется познакомиться с системой контроля версий </w:t>
      </w:r>
      <w:proofErr w:type="spellStart"/>
      <w:r>
        <w:t>git</w:t>
      </w:r>
      <w:proofErr w:type="spellEnd"/>
      <w:r>
        <w:t>. Опробовать механизмы создания коммитов, тегов. Изучить ветки, слияния, перебазирования. На</w:t>
      </w:r>
      <w:r>
        <w:t>учиться работать с удаленными репозиториями.</w:t>
      </w:r>
    </w:p>
    <w:p w14:paraId="32BEA0A1" w14:textId="77777777" w:rsidR="00671410" w:rsidRDefault="004A2354">
      <w:pPr>
        <w:pStyle w:val="1"/>
      </w:pPr>
      <w:bookmarkStart w:id="4" w:name="теоретическое-введение"/>
      <w:bookmarkStart w:id="5" w:name="_Toc9549679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62521E5" w14:textId="77777777" w:rsidR="00671410" w:rsidRDefault="004A2354">
      <w:pPr>
        <w:pStyle w:val="1"/>
      </w:pPr>
      <w:bookmarkStart w:id="6" w:name="выполнение-лабораторной-работы"/>
      <w:bookmarkStart w:id="7" w:name="_Toc95496795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9922D20" w14:textId="77777777" w:rsidR="00671410" w:rsidRDefault="004A2354">
      <w:pPr>
        <w:pStyle w:val="2"/>
      </w:pPr>
      <w:bookmarkStart w:id="8" w:name="создание-проекта"/>
      <w:bookmarkStart w:id="9" w:name="_Toc95496796"/>
      <w:r>
        <w:rPr>
          <w:rStyle w:val="SectionNumber"/>
        </w:rPr>
        <w:t>4.1</w:t>
      </w:r>
      <w:r>
        <w:tab/>
        <w:t>Создание проекта</w:t>
      </w:r>
      <w:bookmarkEnd w:id="9"/>
    </w:p>
    <w:p w14:paraId="27DA03C9" w14:textId="77777777" w:rsidR="00671410" w:rsidRDefault="004A2354">
      <w:pPr>
        <w:pStyle w:val="FirstParagraph"/>
      </w:pPr>
      <w:r>
        <w:t xml:space="preserve">Начните работу в пустом рабочем каталоге с создания пустого каталога с именем </w:t>
      </w:r>
      <w:proofErr w:type="spellStart"/>
      <w:r>
        <w:t>hello</w:t>
      </w:r>
      <w:proofErr w:type="spellEnd"/>
      <w:r>
        <w:t>, затем войдите в него и создайте там файл с имен</w:t>
      </w:r>
      <w:r>
        <w:t>ем hello.html (</w:t>
      </w:r>
      <w:hyperlink w:anchor="fig:001">
        <w:r>
          <w:rPr>
            <w:rStyle w:val="ad"/>
          </w:rPr>
          <w:t>Рис. 1</w:t>
        </w:r>
      </w:hyperlink>
      <w:r>
        <w:t>).</w:t>
      </w:r>
    </w:p>
    <w:p w14:paraId="71D003B8" w14:textId="77777777" w:rsidR="00671410" w:rsidRDefault="004A2354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062CC83F" wp14:editId="7F0AC22B">
            <wp:extent cx="5334000" cy="2590067"/>
            <wp:effectExtent l="0" t="0" r="0" b="0"/>
            <wp:docPr id="24" name="Picture" descr="Figure 1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/Image%20131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42B918B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1: Создание каталога</w:t>
      </w:r>
    </w:p>
    <w:p w14:paraId="267B6A53" w14:textId="77777777" w:rsidR="00671410" w:rsidRDefault="004A2354">
      <w:pPr>
        <w:pStyle w:val="3"/>
      </w:pPr>
      <w:bookmarkStart w:id="11" w:name="создание-репозитория"/>
      <w:bookmarkStart w:id="12" w:name="_Toc95496797"/>
      <w:r>
        <w:rPr>
          <w:rStyle w:val="SectionNumber"/>
        </w:rPr>
        <w:t>4.1.1</w:t>
      </w:r>
      <w:r>
        <w:tab/>
        <w:t>Создание репозитория</w:t>
      </w:r>
      <w:bookmarkEnd w:id="12"/>
    </w:p>
    <w:p w14:paraId="67AAAA0C" w14:textId="77777777" w:rsidR="00671410" w:rsidRDefault="004A2354">
      <w:pPr>
        <w:pStyle w:val="FirstParagraph"/>
      </w:pPr>
      <w:r>
        <w:t xml:space="preserve">Чтобы создать </w:t>
      </w:r>
      <w:proofErr w:type="spellStart"/>
      <w:r>
        <w:t>git</w:t>
      </w:r>
      <w:proofErr w:type="spellEnd"/>
      <w:r>
        <w:t xml:space="preserve"> репозиторий из этого каталога, выполните команду </w:t>
      </w:r>
      <w:proofErr w:type="spellStart"/>
      <w:r>
        <w:t>git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</w:t>
      </w:r>
      <w:hyperlink w:anchor="fig:002">
        <w:r>
          <w:rPr>
            <w:rStyle w:val="ad"/>
          </w:rPr>
          <w:t>Рис. 2</w:t>
        </w:r>
      </w:hyperlink>
      <w:r>
        <w:t>).</w:t>
      </w:r>
    </w:p>
    <w:p w14:paraId="194A7B88" w14:textId="77777777" w:rsidR="00671410" w:rsidRDefault="004A2354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5AC7EF0B" wp14:editId="432A69EA">
            <wp:extent cx="5334000" cy="557977"/>
            <wp:effectExtent l="0" t="0" r="0" b="0"/>
            <wp:docPr id="28" name="Picture" descr="Figure 2: Инициализация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Image%20131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971DCD5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2: Инициализация реп</w:t>
      </w:r>
      <w:r>
        <w:t>озитория</w:t>
      </w:r>
    </w:p>
    <w:p w14:paraId="0031BBB6" w14:textId="77777777" w:rsidR="00671410" w:rsidRDefault="004A2354">
      <w:pPr>
        <w:pStyle w:val="3"/>
      </w:pPr>
      <w:bookmarkStart w:id="14" w:name="добавление-файла-в-репозиторий"/>
      <w:bookmarkStart w:id="15" w:name="_Toc95496798"/>
      <w:bookmarkEnd w:id="11"/>
      <w:r>
        <w:rPr>
          <w:rStyle w:val="SectionNumber"/>
        </w:rPr>
        <w:t>4.1.2</w:t>
      </w:r>
      <w:r>
        <w:tab/>
        <w:t>Добавление файла в репозиторий</w:t>
      </w:r>
      <w:bookmarkEnd w:id="15"/>
    </w:p>
    <w:p w14:paraId="0EFAF0EA" w14:textId="77777777" w:rsidR="00671410" w:rsidRDefault="004A2354">
      <w:pPr>
        <w:pStyle w:val="FirstParagraph"/>
      </w:pPr>
      <w:r>
        <w:t>Добавим файл в репозиторий (</w:t>
      </w:r>
      <w:hyperlink w:anchor="fig:003">
        <w:r>
          <w:rPr>
            <w:rStyle w:val="ad"/>
          </w:rPr>
          <w:t>Рис. 3</w:t>
        </w:r>
      </w:hyperlink>
      <w:r>
        <w:t>).</w:t>
      </w:r>
    </w:p>
    <w:p w14:paraId="4BF8F289" w14:textId="77777777" w:rsidR="00671410" w:rsidRDefault="004A2354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4D2E0595" wp14:editId="7998FB38">
            <wp:extent cx="5334000" cy="1535305"/>
            <wp:effectExtent l="0" t="0" r="0" b="0"/>
            <wp:docPr id="33" name="Picture" descr="Figure 3: Добавление файла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/Image%20131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87D5C73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3: Добавление файла в репозиторий</w:t>
      </w:r>
    </w:p>
    <w:p w14:paraId="6C507C4B" w14:textId="77777777" w:rsidR="00671410" w:rsidRDefault="004A2354">
      <w:pPr>
        <w:pStyle w:val="3"/>
      </w:pPr>
      <w:bookmarkStart w:id="17" w:name="проверка-состояния-репозитория"/>
      <w:bookmarkStart w:id="18" w:name="_Toc95496799"/>
      <w:bookmarkEnd w:id="14"/>
      <w:r>
        <w:rPr>
          <w:rStyle w:val="SectionNumber"/>
        </w:rPr>
        <w:t>4.1.3</w:t>
      </w:r>
      <w:r>
        <w:tab/>
        <w:t>Проверка состояния репозитория</w:t>
      </w:r>
      <w:bookmarkEnd w:id="18"/>
    </w:p>
    <w:p w14:paraId="66BD4540" w14:textId="77777777" w:rsidR="00671410" w:rsidRDefault="004A2354">
      <w:pPr>
        <w:pStyle w:val="FirstParagraph"/>
      </w:pPr>
      <w:r>
        <w:t>Проверим текущее состояние репозитория (</w:t>
      </w:r>
      <w:hyperlink w:anchor="fig:004">
        <w:r>
          <w:rPr>
            <w:rStyle w:val="ad"/>
          </w:rPr>
          <w:t>Рис. 4</w:t>
        </w:r>
      </w:hyperlink>
      <w:r>
        <w:t>).</w:t>
      </w:r>
    </w:p>
    <w:p w14:paraId="061699C5" w14:textId="77777777" w:rsidR="00671410" w:rsidRDefault="004A2354">
      <w:pPr>
        <w:pStyle w:val="CaptionedFigure"/>
      </w:pPr>
      <w:bookmarkStart w:id="19" w:name="fig:004"/>
      <w:r>
        <w:rPr>
          <w:noProof/>
        </w:rPr>
        <w:lastRenderedPageBreak/>
        <w:drawing>
          <wp:inline distT="0" distB="0" distL="0" distR="0" wp14:anchorId="7CEA883A" wp14:editId="4C79270F">
            <wp:extent cx="5334000" cy="913180"/>
            <wp:effectExtent l="0" t="0" r="0" b="0"/>
            <wp:docPr id="38" name="Picture" descr="Figure 4: Проверка состояния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Image%20132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C15D529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4: Проверка состояния репозитория</w:t>
      </w:r>
    </w:p>
    <w:p w14:paraId="5C9F6161" w14:textId="77777777" w:rsidR="00671410" w:rsidRDefault="004A2354">
      <w:pPr>
        <w:pStyle w:val="a0"/>
      </w:pPr>
      <w:r>
        <w:t>Команда проверки состояния сообщает, что коммитить нечего.</w:t>
      </w:r>
    </w:p>
    <w:p w14:paraId="6967BE1F" w14:textId="77777777" w:rsidR="00671410" w:rsidRDefault="004A2354">
      <w:pPr>
        <w:pStyle w:val="2"/>
      </w:pPr>
      <w:bookmarkStart w:id="20" w:name="внесение-изменений"/>
      <w:bookmarkStart w:id="21" w:name="_Toc95496800"/>
      <w:bookmarkEnd w:id="8"/>
      <w:bookmarkEnd w:id="17"/>
      <w:r>
        <w:rPr>
          <w:rStyle w:val="SectionNumber"/>
        </w:rPr>
        <w:t>4.2</w:t>
      </w:r>
      <w:r>
        <w:tab/>
        <w:t>Внесение изменений</w:t>
      </w:r>
      <w:bookmarkEnd w:id="21"/>
    </w:p>
    <w:p w14:paraId="4BF59D14" w14:textId="77777777" w:rsidR="00671410" w:rsidRDefault="004A2354">
      <w:pPr>
        <w:pStyle w:val="3"/>
      </w:pPr>
      <w:bookmarkStart w:id="22" w:name="измените-страницу-hello-world"/>
      <w:bookmarkStart w:id="23" w:name="_Toc95496801"/>
      <w:r>
        <w:rPr>
          <w:rStyle w:val="SectionNumber"/>
        </w:rPr>
        <w:t>4.2.1</w:t>
      </w:r>
      <w:r>
        <w:tab/>
        <w:t>Измените страницу «</w:t>
      </w:r>
      <w:proofErr w:type="spellStart"/>
      <w:r>
        <w:t>Hello</w:t>
      </w:r>
      <w:proofErr w:type="spellEnd"/>
      <w:r>
        <w:t>, World»</w:t>
      </w:r>
      <w:bookmarkEnd w:id="23"/>
    </w:p>
    <w:p w14:paraId="2897DEBC" w14:textId="77777777" w:rsidR="00671410" w:rsidRDefault="004A2354">
      <w:pPr>
        <w:pStyle w:val="FirstParagraph"/>
      </w:pPr>
      <w:r>
        <w:t>Добавим кое-какие HTML-теги к нашему приветствию (</w:t>
      </w:r>
      <w:hyperlink w:anchor="fig:005">
        <w:r>
          <w:rPr>
            <w:rStyle w:val="ad"/>
          </w:rPr>
          <w:t>Рис. 5</w:t>
        </w:r>
      </w:hyperlink>
      <w:r>
        <w:t>).</w:t>
      </w:r>
    </w:p>
    <w:p w14:paraId="65489D4C" w14:textId="77777777" w:rsidR="00671410" w:rsidRDefault="004A2354">
      <w:pPr>
        <w:pStyle w:val="CaptionedFigure"/>
      </w:pPr>
      <w:bookmarkStart w:id="24" w:name="fig:005"/>
      <w:r>
        <w:rPr>
          <w:noProof/>
        </w:rPr>
        <w:drawing>
          <wp:inline distT="0" distB="0" distL="0" distR="0" wp14:anchorId="5EDC4C61" wp14:editId="446B0E96">
            <wp:extent cx="5334000" cy="1791890"/>
            <wp:effectExtent l="0" t="0" r="0" b="0"/>
            <wp:docPr id="44" name="Picture" descr="Figure 5: Добавление те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g/Image%20132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2DC765FF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5: Добавление тегов</w:t>
      </w:r>
    </w:p>
    <w:p w14:paraId="55A0A501" w14:textId="77777777" w:rsidR="00671410" w:rsidRDefault="004A2354">
      <w:pPr>
        <w:pStyle w:val="a0"/>
      </w:pPr>
      <w:r>
        <w:t>Проверьте состояние рабочего каталога (</w:t>
      </w:r>
      <w:hyperlink w:anchor="fig:006">
        <w:r>
          <w:rPr>
            <w:rStyle w:val="ad"/>
          </w:rPr>
          <w:t>Рис. 6</w:t>
        </w:r>
      </w:hyperlink>
      <w:r>
        <w:t>).</w:t>
      </w:r>
    </w:p>
    <w:p w14:paraId="0EE6E824" w14:textId="77777777" w:rsidR="00671410" w:rsidRDefault="004A2354">
      <w:pPr>
        <w:pStyle w:val="CaptionedFigure"/>
      </w:pPr>
      <w:bookmarkStart w:id="25" w:name="fig:006"/>
      <w:r>
        <w:rPr>
          <w:noProof/>
        </w:rPr>
        <w:drawing>
          <wp:inline distT="0" distB="0" distL="0" distR="0" wp14:anchorId="5A1B792A" wp14:editId="6B0436F1">
            <wp:extent cx="5334000" cy="1414220"/>
            <wp:effectExtent l="0" t="0" r="0" b="0"/>
            <wp:docPr id="48" name="Picture" descr="Figure 6: Проверка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g/Image%20132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B645936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6: Проверка состояния</w:t>
      </w:r>
    </w:p>
    <w:p w14:paraId="63BF45EE" w14:textId="77777777" w:rsidR="00671410" w:rsidRDefault="004A2354">
      <w:pPr>
        <w:pStyle w:val="2"/>
      </w:pPr>
      <w:bookmarkStart w:id="26" w:name="индексация-изменений"/>
      <w:bookmarkStart w:id="27" w:name="_Toc95496802"/>
      <w:bookmarkEnd w:id="20"/>
      <w:bookmarkEnd w:id="22"/>
      <w:r>
        <w:rPr>
          <w:rStyle w:val="SectionNumber"/>
        </w:rPr>
        <w:t>4.3</w:t>
      </w:r>
      <w:r>
        <w:tab/>
        <w:t>Индексация изменений</w:t>
      </w:r>
      <w:bookmarkEnd w:id="27"/>
    </w:p>
    <w:p w14:paraId="3BEAA915" w14:textId="77777777" w:rsidR="00671410" w:rsidRDefault="004A2354">
      <w:pPr>
        <w:pStyle w:val="FirstParagraph"/>
      </w:pPr>
      <w:r>
        <w:t>Тепе</w:t>
      </w:r>
      <w:r>
        <w:t xml:space="preserve">рь выполните команду </w:t>
      </w:r>
      <w:proofErr w:type="spellStart"/>
      <w:r>
        <w:t>git</w:t>
      </w:r>
      <w:proofErr w:type="spellEnd"/>
      <w:r>
        <w:t>, чтобы проиндексировать изменения. Проверьте состояние (</w:t>
      </w:r>
      <w:hyperlink w:anchor="fig:007">
        <w:r>
          <w:rPr>
            <w:rStyle w:val="ad"/>
          </w:rPr>
          <w:t>Рис. 7</w:t>
        </w:r>
      </w:hyperlink>
      <w:r>
        <w:t>).</w:t>
      </w:r>
    </w:p>
    <w:p w14:paraId="34655A81" w14:textId="77777777" w:rsidR="00671410" w:rsidRDefault="004A2354">
      <w:pPr>
        <w:pStyle w:val="CaptionedFigure"/>
      </w:pPr>
      <w:bookmarkStart w:id="28" w:name="fig:007"/>
      <w:r>
        <w:rPr>
          <w:noProof/>
        </w:rPr>
        <w:lastRenderedPageBreak/>
        <w:drawing>
          <wp:inline distT="0" distB="0" distL="0" distR="0" wp14:anchorId="1BBCB0F7" wp14:editId="30DDBF7C">
            <wp:extent cx="5334000" cy="1915200"/>
            <wp:effectExtent l="0" t="0" r="0" b="0"/>
            <wp:docPr id="54" name="Picture" descr="Figure 7: Индекс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Image%20132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2F4DD278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7: Индексация</w:t>
      </w:r>
    </w:p>
    <w:p w14:paraId="579003A2" w14:textId="77777777" w:rsidR="00671410" w:rsidRDefault="004A2354">
      <w:pPr>
        <w:pStyle w:val="3"/>
      </w:pPr>
      <w:bookmarkStart w:id="29" w:name="коммит-изменений"/>
      <w:bookmarkStart w:id="30" w:name="_Toc95496803"/>
      <w:r>
        <w:rPr>
          <w:rStyle w:val="SectionNumber"/>
        </w:rPr>
        <w:t>4.3.1</w:t>
      </w:r>
      <w:r>
        <w:tab/>
        <w:t>Коммит изменений</w:t>
      </w:r>
      <w:bookmarkEnd w:id="30"/>
    </w:p>
    <w:p w14:paraId="4AE846FA" w14:textId="77777777" w:rsidR="00671410" w:rsidRDefault="004A2354">
      <w:pPr>
        <w:pStyle w:val="FirstParagraph"/>
      </w:pPr>
      <w:r>
        <w:t>Сделайте коммит и проверьте состояние (</w:t>
      </w:r>
      <w:hyperlink w:anchor="fig:008">
        <w:r>
          <w:rPr>
            <w:rStyle w:val="ad"/>
          </w:rPr>
          <w:t>Рис. 8</w:t>
        </w:r>
      </w:hyperlink>
      <w:r>
        <w:t>).</w:t>
      </w:r>
    </w:p>
    <w:p w14:paraId="4BF7B897" w14:textId="77777777" w:rsidR="00671410" w:rsidRDefault="004A2354">
      <w:pPr>
        <w:pStyle w:val="CaptionedFigure"/>
      </w:pPr>
      <w:bookmarkStart w:id="31" w:name="fig:008"/>
      <w:r>
        <w:rPr>
          <w:noProof/>
        </w:rPr>
        <w:drawing>
          <wp:inline distT="0" distB="0" distL="0" distR="0" wp14:anchorId="4607C406" wp14:editId="32F7FB10">
            <wp:extent cx="5334000" cy="496381"/>
            <wp:effectExtent l="0" t="0" r="0" b="0"/>
            <wp:docPr id="58" name="Picture" descr="Figure 8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Image%20132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7971558A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8: </w:t>
      </w:r>
      <w:r>
        <w:t>Коммит</w:t>
      </w:r>
    </w:p>
    <w:p w14:paraId="0BEB836D" w14:textId="77777777" w:rsidR="00671410" w:rsidRDefault="004A2354">
      <w:pPr>
        <w:pStyle w:val="3"/>
      </w:pPr>
      <w:bookmarkStart w:id="32" w:name="добавьте-стандартные-теги-страницы"/>
      <w:bookmarkStart w:id="33" w:name="_Toc95496804"/>
      <w:bookmarkEnd w:id="29"/>
      <w:r>
        <w:rPr>
          <w:rStyle w:val="SectionNumber"/>
        </w:rPr>
        <w:t>4.3.2</w:t>
      </w:r>
      <w:r>
        <w:tab/>
        <w:t>Добавьте стандартные теги страницы</w:t>
      </w:r>
      <w:bookmarkEnd w:id="33"/>
    </w:p>
    <w:p w14:paraId="651D9C7A" w14:textId="77777777" w:rsidR="00671410" w:rsidRDefault="004A2354">
      <w:pPr>
        <w:pStyle w:val="FirstParagraph"/>
      </w:pPr>
      <w:r>
        <w:t>Измените страницу «</w:t>
      </w:r>
      <w:proofErr w:type="spellStart"/>
      <w:r>
        <w:t>Hello</w:t>
      </w:r>
      <w:proofErr w:type="spellEnd"/>
      <w:r>
        <w:t>, World», чтобы она содержала стандартные теги (</w:t>
      </w:r>
      <w:hyperlink w:anchor="fig:009">
        <w:r>
          <w:rPr>
            <w:rStyle w:val="ad"/>
          </w:rPr>
          <w:t>Рис. 9</w:t>
        </w:r>
      </w:hyperlink>
      <w:r>
        <w:t>).</w:t>
      </w:r>
    </w:p>
    <w:p w14:paraId="3C08D0C8" w14:textId="77777777" w:rsidR="00671410" w:rsidRDefault="004A2354">
      <w:pPr>
        <w:pStyle w:val="CaptionedFigure"/>
      </w:pPr>
      <w:bookmarkStart w:id="34" w:name="fig:009"/>
      <w:r>
        <w:rPr>
          <w:noProof/>
        </w:rPr>
        <w:drawing>
          <wp:inline distT="0" distB="0" distL="0" distR="0" wp14:anchorId="6E676954" wp14:editId="1040B786">
            <wp:extent cx="5334000" cy="2297061"/>
            <wp:effectExtent l="0" t="0" r="0" b="0"/>
            <wp:docPr id="63" name="Picture" descr="Figure 9: Модификац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g/Image%20132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393E680A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9: Модификация файла</w:t>
      </w:r>
    </w:p>
    <w:p w14:paraId="2A2A2A3D" w14:textId="77777777" w:rsidR="00671410" w:rsidRDefault="004A2354">
      <w:pPr>
        <w:pStyle w:val="a0"/>
      </w:pPr>
      <w:r>
        <w:t xml:space="preserve">Теперь добавьте это изменение в индекс </w:t>
      </w:r>
      <w:proofErr w:type="spellStart"/>
      <w:r>
        <w:t>git</w:t>
      </w:r>
      <w:proofErr w:type="spellEnd"/>
      <w:r>
        <w:t xml:space="preserve"> (</w:t>
      </w:r>
      <w:hyperlink w:anchor="fig:010">
        <w:r>
          <w:rPr>
            <w:rStyle w:val="ad"/>
          </w:rPr>
          <w:t>Рис. 10</w:t>
        </w:r>
      </w:hyperlink>
      <w:r>
        <w:t>).</w:t>
      </w:r>
    </w:p>
    <w:p w14:paraId="2EA34180" w14:textId="77777777" w:rsidR="00671410" w:rsidRDefault="004A2354">
      <w:pPr>
        <w:pStyle w:val="CaptionedFigure"/>
      </w:pPr>
      <w:bookmarkStart w:id="35" w:name="fig:010"/>
      <w:r>
        <w:rPr>
          <w:noProof/>
        </w:rPr>
        <w:drawing>
          <wp:inline distT="0" distB="0" distL="0" distR="0" wp14:anchorId="1DCD5AD6" wp14:editId="6A227E55">
            <wp:extent cx="5334000" cy="557283"/>
            <wp:effectExtent l="0" t="0" r="0" b="0"/>
            <wp:docPr id="67" name="Picture" descr="Figure 10: Индекс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g/Image%20132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48148F16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10: Индексация</w:t>
      </w:r>
    </w:p>
    <w:p w14:paraId="57C212B0" w14:textId="77777777" w:rsidR="00671410" w:rsidRDefault="004A2354">
      <w:pPr>
        <w:pStyle w:val="a0"/>
      </w:pPr>
      <w:r>
        <w:lastRenderedPageBreak/>
        <w:t xml:space="preserve">Теперь добавьте заголовки HTML (секцию </w:t>
      </w:r>
      <w:proofErr w:type="spellStart"/>
      <w:r>
        <w:t>head</w:t>
      </w:r>
      <w:proofErr w:type="spellEnd"/>
      <w:r>
        <w:t>) к странице «</w:t>
      </w:r>
      <w:proofErr w:type="spellStart"/>
      <w:r>
        <w:t>Hello</w:t>
      </w:r>
      <w:proofErr w:type="spellEnd"/>
      <w:r>
        <w:t>, World» (</w:t>
      </w:r>
      <w:hyperlink w:anchor="fig:011">
        <w:r>
          <w:rPr>
            <w:rStyle w:val="ad"/>
          </w:rPr>
          <w:t>Рис. 11</w:t>
        </w:r>
      </w:hyperlink>
      <w:r>
        <w:t>).</w:t>
      </w:r>
    </w:p>
    <w:p w14:paraId="4B53BFA8" w14:textId="77777777" w:rsidR="00671410" w:rsidRDefault="004A2354">
      <w:pPr>
        <w:pStyle w:val="CaptionedFigure"/>
      </w:pPr>
      <w:bookmarkStart w:id="36" w:name="fig:011"/>
      <w:r>
        <w:rPr>
          <w:noProof/>
        </w:rPr>
        <w:drawing>
          <wp:inline distT="0" distB="0" distL="0" distR="0" wp14:anchorId="485584BB" wp14:editId="13D1CB75">
            <wp:extent cx="5334000" cy="3030070"/>
            <wp:effectExtent l="0" t="0" r="0" b="0"/>
            <wp:docPr id="71" name="Picture" descr="Figure 11: Изме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g/Image%20132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66EC6213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11: Изменение файла</w:t>
      </w:r>
    </w:p>
    <w:p w14:paraId="157B6F23" w14:textId="77777777" w:rsidR="00671410" w:rsidRDefault="004A2354">
      <w:pPr>
        <w:pStyle w:val="a0"/>
      </w:pPr>
      <w:r>
        <w:t>Проверьте текущий статус (</w:t>
      </w:r>
      <w:hyperlink w:anchor="fig:012">
        <w:r>
          <w:rPr>
            <w:rStyle w:val="ad"/>
          </w:rPr>
          <w:t>Рис. 12</w:t>
        </w:r>
      </w:hyperlink>
      <w:r>
        <w:t>):</w:t>
      </w:r>
    </w:p>
    <w:p w14:paraId="3B634B56" w14:textId="77777777" w:rsidR="00671410" w:rsidRDefault="004A2354">
      <w:pPr>
        <w:pStyle w:val="CaptionedFigure"/>
      </w:pPr>
      <w:bookmarkStart w:id="37" w:name="fig:012"/>
      <w:r>
        <w:rPr>
          <w:noProof/>
        </w:rPr>
        <w:drawing>
          <wp:inline distT="0" distB="0" distL="0" distR="0" wp14:anchorId="727712F4" wp14:editId="5D1F1778">
            <wp:extent cx="5334000" cy="1762986"/>
            <wp:effectExtent l="0" t="0" r="0" b="0"/>
            <wp:docPr id="75" name="Picture" descr="Figure 12: Стату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g/Image%20132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6B4DEFDE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12: Статус</w:t>
      </w:r>
    </w:p>
    <w:p w14:paraId="27F7F862" w14:textId="77777777" w:rsidR="00671410" w:rsidRDefault="004A2354">
      <w:pPr>
        <w:pStyle w:val="a0"/>
      </w:pPr>
      <w:r>
        <w:t>Произведите коммит проиндексированного изменения (значение по умолчанию), а затем еще раз проверьте состояние (</w:t>
      </w:r>
      <w:hyperlink w:anchor="fig:013">
        <w:r>
          <w:rPr>
            <w:rStyle w:val="ad"/>
          </w:rPr>
          <w:t>Рис. 13</w:t>
        </w:r>
      </w:hyperlink>
      <w:r>
        <w:t>).</w:t>
      </w:r>
    </w:p>
    <w:p w14:paraId="6F008E42" w14:textId="77777777" w:rsidR="00671410" w:rsidRDefault="004A2354">
      <w:pPr>
        <w:pStyle w:val="CaptionedFigure"/>
      </w:pPr>
      <w:bookmarkStart w:id="38" w:name="fig:013"/>
      <w:r>
        <w:rPr>
          <w:noProof/>
        </w:rPr>
        <w:lastRenderedPageBreak/>
        <w:drawing>
          <wp:inline distT="0" distB="0" distL="0" distR="0" wp14:anchorId="0CD4481D" wp14:editId="46DF3B21">
            <wp:extent cx="5334000" cy="2046618"/>
            <wp:effectExtent l="0" t="0" r="0" b="0"/>
            <wp:docPr id="79" name="Picture" descr="Figure 13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g/Image%20133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035E5ED6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13: Коммит</w:t>
      </w:r>
    </w:p>
    <w:p w14:paraId="5668D7BC" w14:textId="77777777" w:rsidR="00671410" w:rsidRDefault="004A2354">
      <w:pPr>
        <w:pStyle w:val="a0"/>
      </w:pPr>
      <w:r>
        <w:t>Теперь добавьте второе изменение в индекс, а затем проверьте состояние с помощью кома</w:t>
      </w:r>
      <w:r>
        <w:t xml:space="preserve">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(</w:t>
      </w:r>
      <w:hyperlink w:anchor="fig:014">
        <w:r>
          <w:rPr>
            <w:rStyle w:val="ad"/>
          </w:rPr>
          <w:t>Рис. 14</w:t>
        </w:r>
      </w:hyperlink>
      <w:r>
        <w:t>).</w:t>
      </w:r>
    </w:p>
    <w:p w14:paraId="0F2936A5" w14:textId="77777777" w:rsidR="00671410" w:rsidRDefault="004A2354">
      <w:pPr>
        <w:pStyle w:val="CaptionedFigure"/>
      </w:pPr>
      <w:bookmarkStart w:id="39" w:name="fig:014"/>
      <w:r>
        <w:rPr>
          <w:noProof/>
        </w:rPr>
        <w:drawing>
          <wp:inline distT="0" distB="0" distL="0" distR="0" wp14:anchorId="7CEC3C79" wp14:editId="0DD8E5D8">
            <wp:extent cx="5334000" cy="3109393"/>
            <wp:effectExtent l="0" t="0" r="0" b="0"/>
            <wp:docPr id="83" name="Picture" descr="Figure 14: Индексация второго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g/Image%20133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3B220845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14: Индексация второго изменения</w:t>
      </w:r>
    </w:p>
    <w:p w14:paraId="23A41EFA" w14:textId="77777777" w:rsidR="00671410" w:rsidRDefault="004A2354">
      <w:pPr>
        <w:pStyle w:val="a0"/>
      </w:pPr>
      <w:r>
        <w:t>Сделайте коммит второго изменения (</w:t>
      </w:r>
      <w:hyperlink w:anchor="fig:015">
        <w:r>
          <w:rPr>
            <w:rStyle w:val="ad"/>
          </w:rPr>
          <w:t>Рис. 15</w:t>
        </w:r>
      </w:hyperlink>
      <w:r>
        <w:t>).</w:t>
      </w:r>
    </w:p>
    <w:p w14:paraId="6A45237A" w14:textId="77777777" w:rsidR="00671410" w:rsidRDefault="004A2354">
      <w:pPr>
        <w:pStyle w:val="CaptionedFigure"/>
      </w:pPr>
      <w:bookmarkStart w:id="40" w:name="fig:015"/>
      <w:r>
        <w:rPr>
          <w:noProof/>
        </w:rPr>
        <w:drawing>
          <wp:inline distT="0" distB="0" distL="0" distR="0" wp14:anchorId="54F65AEC" wp14:editId="0A0AE635">
            <wp:extent cx="5334000" cy="970613"/>
            <wp:effectExtent l="0" t="0" r="0" b="0"/>
            <wp:docPr id="87" name="Picture" descr="Figure 15: Коммит второго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g/Image%20133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796EE42C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15: Коммит второго изменения</w:t>
      </w:r>
    </w:p>
    <w:p w14:paraId="2E34588F" w14:textId="77777777" w:rsidR="00671410" w:rsidRDefault="004A2354">
      <w:pPr>
        <w:pStyle w:val="3"/>
      </w:pPr>
      <w:bookmarkStart w:id="41" w:name="история"/>
      <w:bookmarkStart w:id="42" w:name="_Toc95496805"/>
      <w:bookmarkEnd w:id="32"/>
      <w:r>
        <w:rPr>
          <w:rStyle w:val="SectionNumber"/>
        </w:rPr>
        <w:lastRenderedPageBreak/>
        <w:t>4.3.3</w:t>
      </w:r>
      <w:r>
        <w:tab/>
        <w:t>История</w:t>
      </w:r>
      <w:bookmarkEnd w:id="42"/>
    </w:p>
    <w:p w14:paraId="29362112" w14:textId="77777777" w:rsidR="00671410" w:rsidRDefault="004A2354">
      <w:pPr>
        <w:pStyle w:val="FirstParagraph"/>
      </w:pPr>
      <w:r>
        <w:t>Получим список произведенных из</w:t>
      </w:r>
      <w:r>
        <w:t>менений (</w:t>
      </w:r>
      <w:hyperlink w:anchor="fig:016">
        <w:r>
          <w:rPr>
            <w:rStyle w:val="ad"/>
          </w:rPr>
          <w:t>Рис. 16</w:t>
        </w:r>
      </w:hyperlink>
      <w:r>
        <w:t>):</w:t>
      </w:r>
    </w:p>
    <w:p w14:paraId="1C9F6F15" w14:textId="77777777" w:rsidR="00671410" w:rsidRDefault="004A2354">
      <w:pPr>
        <w:pStyle w:val="CaptionedFigure"/>
      </w:pPr>
      <w:bookmarkStart w:id="43" w:name="fig:016"/>
      <w:r>
        <w:rPr>
          <w:noProof/>
        </w:rPr>
        <w:drawing>
          <wp:inline distT="0" distB="0" distL="0" distR="0" wp14:anchorId="5F2E23E4" wp14:editId="0823DB37">
            <wp:extent cx="5334000" cy="3707612"/>
            <wp:effectExtent l="0" t="0" r="0" b="0"/>
            <wp:docPr id="92" name="Picture" descr="Figure 16: История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g/Image%20133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14:paraId="2B752D4E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16: История изменений</w:t>
      </w:r>
    </w:p>
    <w:p w14:paraId="4957D769" w14:textId="77777777" w:rsidR="00671410" w:rsidRDefault="004A2354">
      <w:pPr>
        <w:pStyle w:val="a0"/>
      </w:pPr>
      <w:r>
        <w:t>Однострочный формат истории (</w:t>
      </w:r>
      <w:hyperlink w:anchor="fig:017">
        <w:r>
          <w:rPr>
            <w:rStyle w:val="ad"/>
          </w:rPr>
          <w:t>Рис. 17</w:t>
        </w:r>
      </w:hyperlink>
      <w:r>
        <w:t>):</w:t>
      </w:r>
    </w:p>
    <w:p w14:paraId="49EFBB53" w14:textId="77777777" w:rsidR="00671410" w:rsidRDefault="004A2354">
      <w:pPr>
        <w:pStyle w:val="CaptionedFigure"/>
      </w:pPr>
      <w:bookmarkStart w:id="44" w:name="fig:017"/>
      <w:r>
        <w:rPr>
          <w:noProof/>
        </w:rPr>
        <w:drawing>
          <wp:inline distT="0" distB="0" distL="0" distR="0" wp14:anchorId="629D8A58" wp14:editId="50D1491B">
            <wp:extent cx="5334000" cy="861692"/>
            <wp:effectExtent l="0" t="0" r="0" b="0"/>
            <wp:docPr id="96" name="Picture" descr="Figure 17: Однострочный формат ис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g/Image%20133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14:paraId="0CF23360" w14:textId="77777777" w:rsidR="00671410" w:rsidRDefault="004A2354">
      <w:pPr>
        <w:pStyle w:val="ImageCaption"/>
      </w:pPr>
      <w:proofErr w:type="spellStart"/>
      <w:r>
        <w:t>Figure</w:t>
      </w:r>
      <w:proofErr w:type="spellEnd"/>
      <w:r>
        <w:t xml:space="preserve"> 17: Однострочный формат истории</w:t>
      </w:r>
    </w:p>
    <w:p w14:paraId="42A9A3A5" w14:textId="77777777" w:rsidR="00671410" w:rsidRDefault="004A2354">
      <w:pPr>
        <w:pStyle w:val="3"/>
      </w:pPr>
      <w:bookmarkStart w:id="45" w:name="получение-старых-версий"/>
      <w:bookmarkStart w:id="46" w:name="_Toc95496806"/>
      <w:bookmarkEnd w:id="41"/>
      <w:r>
        <w:rPr>
          <w:rStyle w:val="SectionNumber"/>
        </w:rPr>
        <w:t>4.3.4</w:t>
      </w:r>
      <w:r>
        <w:tab/>
        <w:t>Получение старых версий</w:t>
      </w:r>
      <w:bookmarkEnd w:id="46"/>
    </w:p>
    <w:p w14:paraId="00F7CC82" w14:textId="77777777" w:rsidR="00671410" w:rsidRDefault="004A2354">
      <w:pPr>
        <w:pStyle w:val="FirstParagraph"/>
      </w:pPr>
      <w:r>
        <w:t>Получите хэши предыдущих версий. Пер</w:t>
      </w:r>
      <w:r>
        <w:t>ейдем к первому коммиту по его хэшу (</w:t>
      </w:r>
      <w:hyperlink w:anchor="fig:018">
        <w:r>
          <w:rPr>
            <w:rStyle w:val="ad"/>
          </w:rPr>
          <w:t>Рис. 18</w:t>
        </w:r>
      </w:hyperlink>
      <w:r>
        <w:t xml:space="preserve"> , </w:t>
      </w:r>
      <w:hyperlink w:anchor="fig:019">
        <w:r>
          <w:rPr>
            <w:rStyle w:val="ad"/>
          </w:rPr>
          <w:t>Рис. 19</w:t>
        </w:r>
      </w:hyperlink>
      <w:r>
        <w:t>).</w:t>
      </w:r>
    </w:p>
    <w:p w14:paraId="3D6D495B" w14:textId="77777777" w:rsidR="00671410" w:rsidRDefault="004A2354">
      <w:pPr>
        <w:pStyle w:val="CaptionedFigure"/>
      </w:pPr>
      <w:bookmarkStart w:id="47" w:name="fig:018"/>
      <w:r>
        <w:rPr>
          <w:noProof/>
        </w:rPr>
        <w:lastRenderedPageBreak/>
        <w:drawing>
          <wp:inline distT="0" distB="0" distL="0" distR="0" wp14:anchorId="07EE634F" wp14:editId="5F6480A6">
            <wp:extent cx="5334000" cy="1470865"/>
            <wp:effectExtent l="0" t="0" r="0" b="0"/>
            <wp:docPr id="101" name="Picture" descr="Figure 18: Хэш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g/Image%20133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14:paraId="24A3EF65" w14:textId="77777777" w:rsidR="00671410" w:rsidRDefault="004A2354">
      <w:pPr>
        <w:pStyle w:val="ImageCaption"/>
      </w:pPr>
      <w:r>
        <w:t>Figure 18: Хэши</w:t>
      </w:r>
    </w:p>
    <w:p w14:paraId="4023B1A2" w14:textId="77777777" w:rsidR="00671410" w:rsidRDefault="004A2354">
      <w:pPr>
        <w:pStyle w:val="CaptionedFigure"/>
      </w:pPr>
      <w:bookmarkStart w:id="48" w:name="fig:019"/>
      <w:r>
        <w:rPr>
          <w:noProof/>
        </w:rPr>
        <w:drawing>
          <wp:inline distT="0" distB="0" distL="0" distR="0" wp14:anchorId="2DA84DED" wp14:editId="2CC24CF9">
            <wp:extent cx="5334000" cy="671631"/>
            <wp:effectExtent l="0" t="0" r="0" b="0"/>
            <wp:docPr id="105" name="Picture" descr="Figure 19: Просмотр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g/Image%20133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14:paraId="346279AE" w14:textId="77777777" w:rsidR="00671410" w:rsidRDefault="004A2354">
      <w:pPr>
        <w:pStyle w:val="ImageCaption"/>
      </w:pPr>
      <w:r>
        <w:t>Figure 19: Просмотр hello.html</w:t>
      </w:r>
    </w:p>
    <w:p w14:paraId="40E2DC48" w14:textId="77777777" w:rsidR="00671410" w:rsidRDefault="004A2354">
      <w:pPr>
        <w:pStyle w:val="a0"/>
      </w:pPr>
      <w:r>
        <w:t xml:space="preserve">Вернитесь к последней версии в ветке </w:t>
      </w:r>
      <w:proofErr w:type="spellStart"/>
      <w:r>
        <w:t>master</w:t>
      </w:r>
      <w:proofErr w:type="spellEnd"/>
      <w:r>
        <w:t xml:space="preserve"> (</w:t>
      </w:r>
      <w:hyperlink w:anchor="fig:020">
        <w:r>
          <w:rPr>
            <w:rStyle w:val="ad"/>
          </w:rPr>
          <w:t>Рис. 20</w:t>
        </w:r>
      </w:hyperlink>
      <w:r>
        <w:t>)</w:t>
      </w:r>
    </w:p>
    <w:p w14:paraId="5A29885A" w14:textId="77777777" w:rsidR="00671410" w:rsidRDefault="004A2354">
      <w:pPr>
        <w:pStyle w:val="CaptionedFigure"/>
      </w:pPr>
      <w:bookmarkStart w:id="49" w:name="fig:020"/>
      <w:r>
        <w:rPr>
          <w:noProof/>
        </w:rPr>
        <w:drawing>
          <wp:inline distT="0" distB="0" distL="0" distR="0" wp14:anchorId="350FB810" wp14:editId="3714FBDB">
            <wp:extent cx="5334000" cy="2467374"/>
            <wp:effectExtent l="0" t="0" r="0" b="0"/>
            <wp:docPr id="109" name="Picture" descr="Figure 20: Ветка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g/Image%20133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14:paraId="0660C881" w14:textId="77777777" w:rsidR="00671410" w:rsidRDefault="004A2354">
      <w:pPr>
        <w:pStyle w:val="ImageCaption"/>
      </w:pPr>
      <w:r>
        <w:t>Figure 20: Ветка master</w:t>
      </w:r>
    </w:p>
    <w:p w14:paraId="49F8AE3E" w14:textId="77777777" w:rsidR="00671410" w:rsidRDefault="004A2354">
      <w:pPr>
        <w:pStyle w:val="3"/>
      </w:pPr>
      <w:bookmarkStart w:id="50" w:name="создание-тегов-версий"/>
      <w:bookmarkStart w:id="51" w:name="_Toc95496807"/>
      <w:bookmarkEnd w:id="45"/>
      <w:r>
        <w:rPr>
          <w:rStyle w:val="SectionNumber"/>
        </w:rPr>
        <w:t>4.3.5</w:t>
      </w:r>
      <w:r>
        <w:tab/>
        <w:t>Создание тегов версий</w:t>
      </w:r>
      <w:bookmarkEnd w:id="51"/>
    </w:p>
    <w:p w14:paraId="64414EE6" w14:textId="77777777" w:rsidR="00671410" w:rsidRDefault="004A2354">
      <w:pPr>
        <w:pStyle w:val="FirstParagraph"/>
      </w:pPr>
      <w:r>
        <w:t xml:space="preserve">Создайте тег первой </w:t>
      </w:r>
      <w:proofErr w:type="gramStart"/>
      <w:r>
        <w:t>версии(</w:t>
      </w:r>
      <w:proofErr w:type="gramEnd"/>
      <w:r>
        <w:fldChar w:fldCharType="begin"/>
      </w:r>
      <w:r>
        <w:instrText xml:space="preserve"> HYPERLINK \l "fig:021" \h </w:instrText>
      </w:r>
      <w:r>
        <w:fldChar w:fldCharType="separate"/>
      </w:r>
      <w:r>
        <w:rPr>
          <w:rStyle w:val="ad"/>
        </w:rPr>
        <w:t>Рис. 21</w:t>
      </w:r>
      <w:r>
        <w:rPr>
          <w:rStyle w:val="ad"/>
        </w:rPr>
        <w:fldChar w:fldCharType="end"/>
      </w:r>
      <w:r>
        <w:t>)</w:t>
      </w:r>
    </w:p>
    <w:p w14:paraId="387CA73F" w14:textId="77777777" w:rsidR="00671410" w:rsidRDefault="004A2354">
      <w:pPr>
        <w:pStyle w:val="CaptionedFigure"/>
      </w:pPr>
      <w:bookmarkStart w:id="52" w:name="fig:021"/>
      <w:r>
        <w:rPr>
          <w:noProof/>
        </w:rPr>
        <w:drawing>
          <wp:inline distT="0" distB="0" distL="0" distR="0" wp14:anchorId="3B0EC352" wp14:editId="4067F48F">
            <wp:extent cx="5334000" cy="573074"/>
            <wp:effectExtent l="0" t="0" r="0" b="0"/>
            <wp:docPr id="114" name="Picture" descr="Figure 21: Создание те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g/Image%20133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14:paraId="2128DFA0" w14:textId="77777777" w:rsidR="00671410" w:rsidRDefault="004A2354">
      <w:pPr>
        <w:pStyle w:val="ImageCaption"/>
      </w:pPr>
      <w:r>
        <w:t>Figure 21: Создание тегов</w:t>
      </w:r>
    </w:p>
    <w:p w14:paraId="3817B865" w14:textId="77777777" w:rsidR="00671410" w:rsidRDefault="004A2354">
      <w:pPr>
        <w:pStyle w:val="a0"/>
      </w:pPr>
      <w:r>
        <w:t xml:space="preserve">Вернемся к предыдущей тегу </w:t>
      </w:r>
      <w:proofErr w:type="gramStart"/>
      <w:r>
        <w:t>версии(</w:t>
      </w:r>
      <w:proofErr w:type="gramEnd"/>
      <w:r>
        <w:fldChar w:fldCharType="begin"/>
      </w:r>
      <w:r>
        <w:instrText xml:space="preserve"> HYPERLINK \l "fig:022" \h </w:instrText>
      </w:r>
      <w:r>
        <w:fldChar w:fldCharType="separate"/>
      </w:r>
      <w:r>
        <w:rPr>
          <w:rStyle w:val="ad"/>
        </w:rPr>
        <w:t>Рис. 22</w:t>
      </w:r>
      <w:r>
        <w:rPr>
          <w:rStyle w:val="ad"/>
        </w:rPr>
        <w:fldChar w:fldCharType="end"/>
      </w:r>
      <w:r>
        <w:t xml:space="preserve">, </w:t>
      </w:r>
      <w:hyperlink w:anchor="fig:023">
        <w:r>
          <w:rPr>
            <w:rStyle w:val="ad"/>
          </w:rPr>
          <w:t>Рис. 23</w:t>
        </w:r>
      </w:hyperlink>
      <w:r>
        <w:t>)</w:t>
      </w:r>
    </w:p>
    <w:p w14:paraId="0109C82C" w14:textId="77777777" w:rsidR="00671410" w:rsidRDefault="004A2354">
      <w:pPr>
        <w:pStyle w:val="CaptionedFigure"/>
      </w:pPr>
      <w:bookmarkStart w:id="53" w:name="fig:022"/>
      <w:r>
        <w:rPr>
          <w:noProof/>
        </w:rPr>
        <w:lastRenderedPageBreak/>
        <w:drawing>
          <wp:inline distT="0" distB="0" distL="0" distR="0" wp14:anchorId="6F1DEEA2" wp14:editId="6A58B123">
            <wp:extent cx="5334000" cy="1069301"/>
            <wp:effectExtent l="0" t="0" r="0" b="0"/>
            <wp:docPr id="118" name="Picture" descr="Figure 22: Возвращение к тегу предыдущей вер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g/Image%20133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 w14:paraId="6F50EC6A" w14:textId="77777777" w:rsidR="00671410" w:rsidRDefault="004A2354">
      <w:pPr>
        <w:pStyle w:val="ImageCaption"/>
      </w:pPr>
      <w:r>
        <w:t>Figure 22: Возвращение к тегу предыдущей версии</w:t>
      </w:r>
    </w:p>
    <w:p w14:paraId="0E8A93B3" w14:textId="77777777" w:rsidR="00671410" w:rsidRDefault="004A2354">
      <w:pPr>
        <w:pStyle w:val="CaptionedFigure"/>
      </w:pPr>
      <w:bookmarkStart w:id="54" w:name="fig:023"/>
      <w:r>
        <w:rPr>
          <w:noProof/>
        </w:rPr>
        <w:drawing>
          <wp:inline distT="0" distB="0" distL="0" distR="0" wp14:anchorId="67908852" wp14:editId="2ECA8E40">
            <wp:extent cx="5334000" cy="1274495"/>
            <wp:effectExtent l="0" t="0" r="0" b="0"/>
            <wp:docPr id="122" name="Picture" descr="Figure 23: Просмотр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mg/Image%20134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14:paraId="7550FC56" w14:textId="77777777" w:rsidR="00671410" w:rsidRDefault="004A2354">
      <w:pPr>
        <w:pStyle w:val="ImageCaption"/>
      </w:pPr>
      <w:r>
        <w:t>Figure 23: Просмотр файла hello.html</w:t>
      </w:r>
    </w:p>
    <w:p w14:paraId="3EED65EE" w14:textId="77777777" w:rsidR="00671410" w:rsidRDefault="004A2354">
      <w:pPr>
        <w:pStyle w:val="a0"/>
      </w:pPr>
      <w:r>
        <w:t xml:space="preserve">Дадим ей </w:t>
      </w:r>
      <w:proofErr w:type="gramStart"/>
      <w:r>
        <w:t>тег(</w:t>
      </w:r>
      <w:proofErr w:type="gramEnd"/>
      <w:r>
        <w:fldChar w:fldCharType="begin"/>
      </w:r>
      <w:r>
        <w:instrText xml:space="preserve"> HYPERLINK \l "fig:024" \h </w:instrText>
      </w:r>
      <w:r>
        <w:fldChar w:fldCharType="separate"/>
      </w:r>
      <w:r>
        <w:rPr>
          <w:rStyle w:val="ad"/>
        </w:rPr>
        <w:t>Рис. 24</w:t>
      </w:r>
      <w:r>
        <w:rPr>
          <w:rStyle w:val="ad"/>
        </w:rPr>
        <w:fldChar w:fldCharType="end"/>
      </w:r>
      <w:r>
        <w:t>)</w:t>
      </w:r>
    </w:p>
    <w:p w14:paraId="346C2A83" w14:textId="77777777" w:rsidR="00671410" w:rsidRDefault="004A2354">
      <w:pPr>
        <w:pStyle w:val="CaptionedFigure"/>
      </w:pPr>
      <w:bookmarkStart w:id="55" w:name="fig:024"/>
      <w:r>
        <w:rPr>
          <w:noProof/>
        </w:rPr>
        <w:drawing>
          <wp:inline distT="0" distB="0" distL="0" distR="0" wp14:anchorId="2BC00CA3" wp14:editId="01B18576">
            <wp:extent cx="5334000" cy="501286"/>
            <wp:effectExtent l="0" t="0" r="0" b="0"/>
            <wp:docPr id="126" name="Picture" descr="Figure 24: Добавление те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img/Image%20134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 w14:paraId="34A7AF45" w14:textId="77777777" w:rsidR="00671410" w:rsidRDefault="004A2354">
      <w:pPr>
        <w:pStyle w:val="ImageCaption"/>
      </w:pPr>
      <w:r>
        <w:t>F</w:t>
      </w:r>
      <w:r>
        <w:t>igure 24: Добавление тега</w:t>
      </w:r>
    </w:p>
    <w:p w14:paraId="1FFBAF14" w14:textId="77777777" w:rsidR="00671410" w:rsidRDefault="004A2354">
      <w:pPr>
        <w:pStyle w:val="3"/>
      </w:pPr>
      <w:bookmarkStart w:id="56" w:name="переключение-по-имени-тега"/>
      <w:bookmarkStart w:id="57" w:name="_Toc95496808"/>
      <w:bookmarkEnd w:id="50"/>
      <w:r>
        <w:rPr>
          <w:rStyle w:val="SectionNumber"/>
        </w:rPr>
        <w:t>4.3.6</w:t>
      </w:r>
      <w:r>
        <w:tab/>
        <w:t>Переключение по имени тега</w:t>
      </w:r>
      <w:bookmarkEnd w:id="57"/>
    </w:p>
    <w:p w14:paraId="157850E9" w14:textId="77777777" w:rsidR="00671410" w:rsidRDefault="004A2354">
      <w:pPr>
        <w:pStyle w:val="FirstParagraph"/>
      </w:pPr>
      <w:r>
        <w:t>Теперь попробуйте попереключаться между двумя отмеченными версиями (</w:t>
      </w:r>
      <w:hyperlink w:anchor="fig:025">
        <w:r>
          <w:rPr>
            <w:rStyle w:val="ad"/>
          </w:rPr>
          <w:t>Рис. 25</w:t>
        </w:r>
      </w:hyperlink>
      <w:r>
        <w:t>).</w:t>
      </w:r>
    </w:p>
    <w:p w14:paraId="43C4A86D" w14:textId="77777777" w:rsidR="00671410" w:rsidRDefault="004A2354">
      <w:pPr>
        <w:pStyle w:val="CaptionedFigure"/>
      </w:pPr>
      <w:bookmarkStart w:id="58" w:name="fig:025"/>
      <w:r>
        <w:rPr>
          <w:noProof/>
        </w:rPr>
        <w:drawing>
          <wp:inline distT="0" distB="0" distL="0" distR="0" wp14:anchorId="1259B4D8" wp14:editId="167B860F">
            <wp:extent cx="5334000" cy="1478940"/>
            <wp:effectExtent l="0" t="0" r="0" b="0"/>
            <wp:docPr id="131" name="Picture" descr="Figure 25: Переключение между тег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mg/Image%20134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 w14:paraId="6A7E36C3" w14:textId="77777777" w:rsidR="00671410" w:rsidRDefault="004A2354">
      <w:pPr>
        <w:pStyle w:val="ImageCaption"/>
      </w:pPr>
      <w:r>
        <w:t>Figure 25: Переключение между тегами</w:t>
      </w:r>
    </w:p>
    <w:p w14:paraId="0707B687" w14:textId="77777777" w:rsidR="00671410" w:rsidRDefault="004A2354">
      <w:pPr>
        <w:pStyle w:val="3"/>
      </w:pPr>
      <w:bookmarkStart w:id="59" w:name="просмотр-тегов-с-помощью-команды-tag"/>
      <w:bookmarkStart w:id="60" w:name="_Toc95496809"/>
      <w:bookmarkEnd w:id="56"/>
      <w:r>
        <w:rPr>
          <w:rStyle w:val="SectionNumber"/>
        </w:rPr>
        <w:t>4.3.7</w:t>
      </w:r>
      <w:r>
        <w:tab/>
        <w:t>Просмотр тегов с помощью команды tag</w:t>
      </w:r>
      <w:bookmarkEnd w:id="60"/>
    </w:p>
    <w:p w14:paraId="4DF20ACB" w14:textId="77777777" w:rsidR="00671410" w:rsidRDefault="004A2354">
      <w:pPr>
        <w:pStyle w:val="FirstParagraph"/>
      </w:pPr>
      <w:r>
        <w:t>Посмотр</w:t>
      </w:r>
      <w:r>
        <w:t>им теги (</w:t>
      </w:r>
      <w:hyperlink w:anchor="fig:026">
        <w:r>
          <w:rPr>
            <w:rStyle w:val="ad"/>
          </w:rPr>
          <w:t>Рис. 26</w:t>
        </w:r>
      </w:hyperlink>
      <w:r>
        <w:t>)</w:t>
      </w:r>
    </w:p>
    <w:p w14:paraId="5994FEF6" w14:textId="77777777" w:rsidR="00671410" w:rsidRDefault="004A2354">
      <w:pPr>
        <w:pStyle w:val="CaptionedFigure"/>
      </w:pPr>
      <w:bookmarkStart w:id="61" w:name="fig:026"/>
      <w:r>
        <w:rPr>
          <w:noProof/>
        </w:rPr>
        <w:lastRenderedPageBreak/>
        <w:drawing>
          <wp:inline distT="0" distB="0" distL="0" distR="0" wp14:anchorId="1BD2B1C9" wp14:editId="7CFB38AB">
            <wp:extent cx="5334000" cy="898800"/>
            <wp:effectExtent l="0" t="0" r="0" b="0"/>
            <wp:docPr id="136" name="Picture" descr="Figure 26: Просмотр те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g/Image%20134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 w14:paraId="44060ED0" w14:textId="77777777" w:rsidR="00671410" w:rsidRDefault="004A2354">
      <w:pPr>
        <w:pStyle w:val="ImageCaption"/>
      </w:pPr>
      <w:r>
        <w:t>Figure 26: Просмотр тегов</w:t>
      </w:r>
    </w:p>
    <w:p w14:paraId="37732D89" w14:textId="77777777" w:rsidR="00671410" w:rsidRDefault="004A2354">
      <w:pPr>
        <w:pStyle w:val="2"/>
      </w:pPr>
      <w:bookmarkStart w:id="62" w:name="отмена-локальных-изменений-до-индексации"/>
      <w:bookmarkStart w:id="63" w:name="_Toc95496810"/>
      <w:bookmarkEnd w:id="26"/>
      <w:bookmarkEnd w:id="59"/>
      <w:r>
        <w:rPr>
          <w:rStyle w:val="SectionNumber"/>
        </w:rPr>
        <w:t>4.4</w:t>
      </w:r>
      <w:r>
        <w:tab/>
        <w:t>Отмена локальных изменений (до индексации)</w:t>
      </w:r>
      <w:bookmarkEnd w:id="63"/>
    </w:p>
    <w:p w14:paraId="58A6B0CB" w14:textId="77777777" w:rsidR="00671410" w:rsidRDefault="004A2354">
      <w:pPr>
        <w:pStyle w:val="3"/>
      </w:pPr>
      <w:bookmarkStart w:id="64" w:name="переключитесь-на-ветку-master"/>
      <w:bookmarkStart w:id="65" w:name="_Toc95496811"/>
      <w:r>
        <w:rPr>
          <w:rStyle w:val="SectionNumber"/>
        </w:rPr>
        <w:t>4.4.1</w:t>
      </w:r>
      <w:r>
        <w:tab/>
        <w:t>Переключитесь на ветку master</w:t>
      </w:r>
      <w:bookmarkEnd w:id="65"/>
    </w:p>
    <w:p w14:paraId="0DD9354A" w14:textId="77777777" w:rsidR="00671410" w:rsidRDefault="004A2354">
      <w:pPr>
        <w:pStyle w:val="FirstParagraph"/>
      </w:pPr>
      <w:r>
        <w:t xml:space="preserve">Переключимся на ветку </w:t>
      </w:r>
      <w:proofErr w:type="spellStart"/>
      <w:proofErr w:type="gramStart"/>
      <w:r>
        <w:t>master</w:t>
      </w:r>
      <w:proofErr w:type="spellEnd"/>
      <w:r>
        <w:t>(</w:t>
      </w:r>
      <w:proofErr w:type="gramEnd"/>
      <w:r>
        <w:fldChar w:fldCharType="begin"/>
      </w:r>
      <w:r>
        <w:instrText xml:space="preserve"> HYPERLINK \l "fig:027" \h </w:instrText>
      </w:r>
      <w:r>
        <w:fldChar w:fldCharType="separate"/>
      </w:r>
      <w:r>
        <w:rPr>
          <w:rStyle w:val="ad"/>
        </w:rPr>
        <w:t>Рис. 27</w:t>
      </w:r>
      <w:r>
        <w:rPr>
          <w:rStyle w:val="ad"/>
        </w:rPr>
        <w:fldChar w:fldCharType="end"/>
      </w:r>
      <w:r>
        <w:t>)</w:t>
      </w:r>
    </w:p>
    <w:p w14:paraId="60DE0DAE" w14:textId="77777777" w:rsidR="00671410" w:rsidRDefault="004A2354">
      <w:pPr>
        <w:pStyle w:val="CaptionedFigure"/>
      </w:pPr>
      <w:bookmarkStart w:id="66" w:name="fig:027"/>
      <w:r>
        <w:rPr>
          <w:noProof/>
        </w:rPr>
        <w:drawing>
          <wp:inline distT="0" distB="0" distL="0" distR="0" wp14:anchorId="4CB9F15B" wp14:editId="146D0601">
            <wp:extent cx="5334000" cy="767120"/>
            <wp:effectExtent l="0" t="0" r="0" b="0"/>
            <wp:docPr id="142" name="Picture" descr="Figure 27: Переключение на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img/Image%20134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 w14:paraId="41BFB616" w14:textId="77777777" w:rsidR="00671410" w:rsidRDefault="004A2354">
      <w:pPr>
        <w:pStyle w:val="ImageCaption"/>
      </w:pPr>
      <w:r>
        <w:t>Figure 27: Переключение на master</w:t>
      </w:r>
    </w:p>
    <w:p w14:paraId="72B936B7" w14:textId="77777777" w:rsidR="00671410" w:rsidRDefault="004A2354">
      <w:pPr>
        <w:pStyle w:val="3"/>
      </w:pPr>
      <w:bookmarkStart w:id="67" w:name="измените-hello.html"/>
      <w:bookmarkStart w:id="68" w:name="_Toc95496812"/>
      <w:bookmarkEnd w:id="64"/>
      <w:r>
        <w:rPr>
          <w:rStyle w:val="SectionNumber"/>
        </w:rPr>
        <w:t>4.4.2</w:t>
      </w:r>
      <w:r>
        <w:tab/>
        <w:t>Измените hello.html</w:t>
      </w:r>
      <w:bookmarkEnd w:id="68"/>
    </w:p>
    <w:p w14:paraId="46750AAF" w14:textId="77777777" w:rsidR="00671410" w:rsidRDefault="004A2354">
      <w:pPr>
        <w:pStyle w:val="FirstParagraph"/>
      </w:pPr>
      <w:r>
        <w:t xml:space="preserve">Изменим </w:t>
      </w:r>
      <w:proofErr w:type="gramStart"/>
      <w:r>
        <w:t>hello.html(</w:t>
      </w:r>
      <w:proofErr w:type="gramEnd"/>
      <w:r>
        <w:fldChar w:fldCharType="begin"/>
      </w:r>
      <w:r>
        <w:instrText xml:space="preserve"> HYPERLINK \l "fig:029" \h </w:instrText>
      </w:r>
      <w:r>
        <w:fldChar w:fldCharType="separate"/>
      </w:r>
      <w:r>
        <w:rPr>
          <w:rStyle w:val="ad"/>
        </w:rPr>
        <w:t>Рис. 28</w:t>
      </w:r>
      <w:r>
        <w:rPr>
          <w:rStyle w:val="ad"/>
        </w:rPr>
        <w:fldChar w:fldCharType="end"/>
      </w:r>
      <w:r>
        <w:t>)</w:t>
      </w:r>
    </w:p>
    <w:p w14:paraId="1327AD53" w14:textId="77777777" w:rsidR="00671410" w:rsidRDefault="004A2354">
      <w:pPr>
        <w:pStyle w:val="CaptionedFigure"/>
      </w:pPr>
      <w:bookmarkStart w:id="69" w:name="fig:029"/>
      <w:r>
        <w:rPr>
          <w:noProof/>
        </w:rPr>
        <w:drawing>
          <wp:inline distT="0" distB="0" distL="0" distR="0" wp14:anchorId="358C14F4" wp14:editId="5A0C9E25">
            <wp:extent cx="5334000" cy="2055229"/>
            <wp:effectExtent l="0" t="0" r="0" b="0"/>
            <wp:docPr id="147" name="Picture" descr="Figure 28: Изменение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img/Image%20142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 w14:paraId="74310325" w14:textId="77777777" w:rsidR="00671410" w:rsidRDefault="004A2354">
      <w:pPr>
        <w:pStyle w:val="ImageCaption"/>
      </w:pPr>
      <w:r>
        <w:t>Figure 28: Изменение файла hello.html</w:t>
      </w:r>
    </w:p>
    <w:p w14:paraId="175292E9" w14:textId="77777777" w:rsidR="00671410" w:rsidRDefault="004A2354">
      <w:pPr>
        <w:pStyle w:val="3"/>
      </w:pPr>
      <w:bookmarkStart w:id="70" w:name="отмена-изменений-в-рабочем-каталоге"/>
      <w:bookmarkStart w:id="71" w:name="_Toc95496813"/>
      <w:bookmarkEnd w:id="67"/>
      <w:r>
        <w:rPr>
          <w:rStyle w:val="SectionNumber"/>
        </w:rPr>
        <w:t>4.4.3</w:t>
      </w:r>
      <w:r>
        <w:tab/>
        <w:t>Отмена изменений в рабочем каталоге</w:t>
      </w:r>
      <w:bookmarkEnd w:id="71"/>
    </w:p>
    <w:p w14:paraId="55DAC0D8" w14:textId="77777777" w:rsidR="00671410" w:rsidRDefault="004A2354">
      <w:pPr>
        <w:pStyle w:val="FirstParagraph"/>
      </w:pPr>
      <w:r>
        <w:t>Используйте команду git checkout для переключения версии файла hello.html в репозитории (</w:t>
      </w:r>
      <w:hyperlink w:anchor="fig:030">
        <w:r>
          <w:rPr>
            <w:rStyle w:val="ad"/>
          </w:rPr>
          <w:t>Рис. 29</w:t>
        </w:r>
      </w:hyperlink>
      <w:r>
        <w:t>).</w:t>
      </w:r>
    </w:p>
    <w:p w14:paraId="44251442" w14:textId="77777777" w:rsidR="00671410" w:rsidRDefault="004A2354">
      <w:pPr>
        <w:pStyle w:val="CaptionedFigure"/>
      </w:pPr>
      <w:bookmarkStart w:id="72" w:name="fig:030"/>
      <w:r>
        <w:rPr>
          <w:noProof/>
        </w:rPr>
        <w:lastRenderedPageBreak/>
        <w:drawing>
          <wp:inline distT="0" distB="0" distL="0" distR="0" wp14:anchorId="311BD28D" wp14:editId="13692E49">
            <wp:extent cx="5334000" cy="3145891"/>
            <wp:effectExtent l="0" t="0" r="0" b="0"/>
            <wp:docPr id="152" name="Picture" descr="Figure 29: Использование git check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img/Image%20134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 w14:paraId="5D86F022" w14:textId="77777777" w:rsidR="00671410" w:rsidRDefault="004A2354">
      <w:pPr>
        <w:pStyle w:val="ImageCaption"/>
      </w:pPr>
      <w:r>
        <w:t>Figure 29: Использование git checkout</w:t>
      </w:r>
    </w:p>
    <w:p w14:paraId="1CB71F1F" w14:textId="77777777" w:rsidR="00671410" w:rsidRDefault="004A2354">
      <w:pPr>
        <w:pStyle w:val="2"/>
      </w:pPr>
      <w:bookmarkStart w:id="73" w:name="X3d7ab2bc58ab04fb4cec374166f1989e783a2ca"/>
      <w:bookmarkStart w:id="74" w:name="_Toc95496814"/>
      <w:bookmarkEnd w:id="62"/>
      <w:bookmarkEnd w:id="70"/>
      <w:r>
        <w:rPr>
          <w:rStyle w:val="SectionNumber"/>
        </w:rPr>
        <w:t>4.5</w:t>
      </w:r>
      <w:r>
        <w:tab/>
        <w:t>Отмена проиндексированных изменений (перед коммитом)</w:t>
      </w:r>
      <w:bookmarkEnd w:id="74"/>
    </w:p>
    <w:p w14:paraId="3831A8C7" w14:textId="77777777" w:rsidR="00671410" w:rsidRDefault="004A2354">
      <w:pPr>
        <w:pStyle w:val="3"/>
      </w:pPr>
      <w:bookmarkStart w:id="75" w:name="X0615ae047fc2b8f096ea4b1fc8b41ca8eb2735d"/>
      <w:bookmarkStart w:id="76" w:name="_Toc95496815"/>
      <w:r>
        <w:rPr>
          <w:rStyle w:val="SectionNumber"/>
        </w:rPr>
        <w:t>4.5.1</w:t>
      </w:r>
      <w:r>
        <w:tab/>
        <w:t>Измените файл и проиндек</w:t>
      </w:r>
      <w:r>
        <w:t>сируйте изменения</w:t>
      </w:r>
      <w:bookmarkEnd w:id="76"/>
    </w:p>
    <w:p w14:paraId="64249CD4" w14:textId="77777777" w:rsidR="00671410" w:rsidRDefault="004A2354">
      <w:pPr>
        <w:pStyle w:val="FirstParagraph"/>
      </w:pPr>
      <w:r>
        <w:t>Внесите изменение в файл hello.html в виде нежелательного комментария (</w:t>
      </w:r>
      <w:hyperlink w:anchor="fig:031">
        <w:r>
          <w:rPr>
            <w:rStyle w:val="ad"/>
          </w:rPr>
          <w:t>Рис. 30</w:t>
        </w:r>
      </w:hyperlink>
      <w:r>
        <w:t>)</w:t>
      </w:r>
    </w:p>
    <w:p w14:paraId="6BA1563E" w14:textId="77777777" w:rsidR="00671410" w:rsidRDefault="004A2354">
      <w:pPr>
        <w:pStyle w:val="CaptionedFigure"/>
      </w:pPr>
      <w:bookmarkStart w:id="77" w:name="fig:031"/>
      <w:r>
        <w:rPr>
          <w:noProof/>
        </w:rPr>
        <w:drawing>
          <wp:inline distT="0" distB="0" distL="0" distR="0" wp14:anchorId="45216FCD" wp14:editId="2ECAD7AD">
            <wp:extent cx="5334000" cy="2154844"/>
            <wp:effectExtent l="0" t="0" r="0" b="0"/>
            <wp:docPr id="158" name="Picture" descr="Figure 30: Нежелательный коммента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img/Image%20142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 w14:paraId="27767193" w14:textId="77777777" w:rsidR="00671410" w:rsidRDefault="004A2354">
      <w:pPr>
        <w:pStyle w:val="ImageCaption"/>
      </w:pPr>
      <w:r>
        <w:t>Figure 30: Нежелательный комментарий</w:t>
      </w:r>
    </w:p>
    <w:p w14:paraId="05EFE15C" w14:textId="77777777" w:rsidR="00671410" w:rsidRDefault="004A2354">
      <w:pPr>
        <w:pStyle w:val="a0"/>
      </w:pPr>
      <w:r>
        <w:t>Проиндексируйте это изменение. Проверьте состояние нежелательного изменения (</w:t>
      </w:r>
      <w:hyperlink w:anchor="fig:032">
        <w:r>
          <w:rPr>
            <w:rStyle w:val="ad"/>
          </w:rPr>
          <w:t>Рис. 31</w:t>
        </w:r>
      </w:hyperlink>
      <w:r>
        <w:t>).</w:t>
      </w:r>
    </w:p>
    <w:p w14:paraId="5EA52870" w14:textId="77777777" w:rsidR="00671410" w:rsidRDefault="004A2354">
      <w:pPr>
        <w:pStyle w:val="CaptionedFigure"/>
      </w:pPr>
      <w:bookmarkStart w:id="78" w:name="fig:032"/>
      <w:r>
        <w:rPr>
          <w:noProof/>
        </w:rPr>
        <w:lastRenderedPageBreak/>
        <w:drawing>
          <wp:inline distT="0" distB="0" distL="0" distR="0" wp14:anchorId="36C0D746" wp14:editId="1F0F6097">
            <wp:extent cx="5334000" cy="1882588"/>
            <wp:effectExtent l="0" t="0" r="0" b="0"/>
            <wp:docPr id="162" name="Picture" descr="Figure 31: Индекс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img/Image%20142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 w14:paraId="010D3C5D" w14:textId="77777777" w:rsidR="00671410" w:rsidRDefault="004A2354">
      <w:pPr>
        <w:pStyle w:val="ImageCaption"/>
      </w:pPr>
      <w:r>
        <w:t>Figure 31: Индексация</w:t>
      </w:r>
    </w:p>
    <w:p w14:paraId="73D16FEF" w14:textId="77777777" w:rsidR="00671410" w:rsidRDefault="004A2354">
      <w:pPr>
        <w:pStyle w:val="3"/>
      </w:pPr>
      <w:bookmarkStart w:id="79" w:name="выполните-сброс-буферной-зоны"/>
      <w:bookmarkStart w:id="80" w:name="_Toc95496816"/>
      <w:bookmarkEnd w:id="75"/>
      <w:r>
        <w:rPr>
          <w:rStyle w:val="SectionNumber"/>
        </w:rPr>
        <w:t>4.5.2</w:t>
      </w:r>
      <w:r>
        <w:tab/>
        <w:t>Выполните сброс буферной зоны</w:t>
      </w:r>
      <w:bookmarkEnd w:id="80"/>
    </w:p>
    <w:p w14:paraId="44C00DD9" w14:textId="77777777" w:rsidR="00671410" w:rsidRDefault="004A2354">
      <w:pPr>
        <w:pStyle w:val="FirstParagraph"/>
      </w:pPr>
      <w:r>
        <w:t>Команда git reset сбрасывает буферную зону к HEAD. Это очищает буферную зону от изменений, которые мы только что проиндексировали (</w:t>
      </w:r>
      <w:hyperlink w:anchor="fig:033">
        <w:r>
          <w:rPr>
            <w:rStyle w:val="ad"/>
          </w:rPr>
          <w:t>Рис. 32</w:t>
        </w:r>
      </w:hyperlink>
      <w:r>
        <w:t>).</w:t>
      </w:r>
    </w:p>
    <w:p w14:paraId="16E0241D" w14:textId="77777777" w:rsidR="00671410" w:rsidRDefault="004A2354">
      <w:pPr>
        <w:pStyle w:val="CaptionedFigure"/>
      </w:pPr>
      <w:bookmarkStart w:id="81" w:name="fig:033"/>
      <w:r>
        <w:rPr>
          <w:noProof/>
        </w:rPr>
        <w:drawing>
          <wp:inline distT="0" distB="0" distL="0" distR="0" wp14:anchorId="2BF93143" wp14:editId="11E397DB">
            <wp:extent cx="5334000" cy="935636"/>
            <wp:effectExtent l="0" t="0" r="0" b="0"/>
            <wp:docPr id="167" name="Picture" descr="Figure 32: Сбр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img/Image%20134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 w14:paraId="2FD61DB0" w14:textId="77777777" w:rsidR="00671410" w:rsidRDefault="004A2354">
      <w:pPr>
        <w:pStyle w:val="ImageCaption"/>
      </w:pPr>
      <w:r>
        <w:t>Figure 32: Сброс</w:t>
      </w:r>
    </w:p>
    <w:p w14:paraId="443DC8C5" w14:textId="77777777" w:rsidR="00671410" w:rsidRDefault="004A2354">
      <w:pPr>
        <w:pStyle w:val="3"/>
      </w:pPr>
      <w:bookmarkStart w:id="82" w:name="переключитесь-на-версию-коммита"/>
      <w:bookmarkStart w:id="83" w:name="_Toc95496817"/>
      <w:bookmarkEnd w:id="79"/>
      <w:r>
        <w:rPr>
          <w:rStyle w:val="SectionNumber"/>
        </w:rPr>
        <w:t>4.5.3</w:t>
      </w:r>
      <w:r>
        <w:tab/>
        <w:t>Переключитесь на версию коммита</w:t>
      </w:r>
      <w:bookmarkEnd w:id="83"/>
    </w:p>
    <w:p w14:paraId="114C139F" w14:textId="77777777" w:rsidR="00671410" w:rsidRDefault="004A2354">
      <w:pPr>
        <w:pStyle w:val="FirstParagraph"/>
      </w:pPr>
      <w:r>
        <w:t>Переключимся (</w:t>
      </w:r>
      <w:hyperlink w:anchor="fig:034">
        <w:r>
          <w:rPr>
            <w:rStyle w:val="ad"/>
          </w:rPr>
          <w:t>Рис. 33</w:t>
        </w:r>
      </w:hyperlink>
      <w:r>
        <w:t>)</w:t>
      </w:r>
    </w:p>
    <w:p w14:paraId="2E997D60" w14:textId="77777777" w:rsidR="00671410" w:rsidRDefault="004A2354">
      <w:pPr>
        <w:pStyle w:val="CaptionedFigure"/>
      </w:pPr>
      <w:bookmarkStart w:id="84" w:name="fig:034"/>
      <w:r>
        <w:rPr>
          <w:noProof/>
        </w:rPr>
        <w:drawing>
          <wp:inline distT="0" distB="0" distL="0" distR="0" wp14:anchorId="63456F18" wp14:editId="79C3D0F2">
            <wp:extent cx="5334000" cy="1667989"/>
            <wp:effectExtent l="0" t="0" r="0" b="0"/>
            <wp:docPr id="172" name="Picture" descr="Figure 33: Переключ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img/Image%20134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 w14:paraId="516B91B5" w14:textId="77777777" w:rsidR="00671410" w:rsidRDefault="004A2354">
      <w:pPr>
        <w:pStyle w:val="ImageCaption"/>
      </w:pPr>
      <w:r>
        <w:t>Figure 33: Переключение</w:t>
      </w:r>
    </w:p>
    <w:p w14:paraId="26C1B1AF" w14:textId="77777777" w:rsidR="00671410" w:rsidRDefault="004A2354">
      <w:pPr>
        <w:pStyle w:val="2"/>
      </w:pPr>
      <w:bookmarkStart w:id="85" w:name="отмена-коммитов"/>
      <w:bookmarkStart w:id="86" w:name="_Toc95496818"/>
      <w:bookmarkEnd w:id="73"/>
      <w:bookmarkEnd w:id="82"/>
      <w:r>
        <w:rPr>
          <w:rStyle w:val="SectionNumber"/>
        </w:rPr>
        <w:t>4.6</w:t>
      </w:r>
      <w:r>
        <w:tab/>
        <w:t>Отмена коммитов</w:t>
      </w:r>
      <w:bookmarkEnd w:id="86"/>
    </w:p>
    <w:p w14:paraId="6FCA53BF" w14:textId="77777777" w:rsidR="00671410" w:rsidRDefault="004A2354">
      <w:pPr>
        <w:pStyle w:val="3"/>
      </w:pPr>
      <w:bookmarkStart w:id="87" w:name="измените-файл-и-сделайте-коммит"/>
      <w:bookmarkStart w:id="88" w:name="_Toc95496819"/>
      <w:r>
        <w:rPr>
          <w:rStyle w:val="SectionNumber"/>
        </w:rPr>
        <w:t>4.6.1</w:t>
      </w:r>
      <w:r>
        <w:tab/>
        <w:t>Измените файл и сделайте коммит</w:t>
      </w:r>
      <w:bookmarkEnd w:id="88"/>
    </w:p>
    <w:p w14:paraId="3FFBCA09" w14:textId="77777777" w:rsidR="00671410" w:rsidRDefault="004A2354">
      <w:pPr>
        <w:pStyle w:val="FirstParagraph"/>
      </w:pPr>
      <w:r>
        <w:t>Измените файл hello.html на следующий (</w:t>
      </w:r>
      <w:hyperlink w:anchor="fig:035">
        <w:r>
          <w:rPr>
            <w:rStyle w:val="ad"/>
          </w:rPr>
          <w:t>Рис. 34</w:t>
        </w:r>
      </w:hyperlink>
      <w:r>
        <w:t>).</w:t>
      </w:r>
    </w:p>
    <w:p w14:paraId="39829AA7" w14:textId="77777777" w:rsidR="00671410" w:rsidRDefault="004A2354">
      <w:pPr>
        <w:pStyle w:val="CaptionedFigure"/>
      </w:pPr>
      <w:bookmarkStart w:id="89" w:name="fig:035"/>
      <w:r>
        <w:rPr>
          <w:noProof/>
        </w:rPr>
        <w:lastRenderedPageBreak/>
        <w:drawing>
          <wp:inline distT="0" distB="0" distL="0" distR="0" wp14:anchorId="6833BCF6" wp14:editId="23E51CAF">
            <wp:extent cx="5334000" cy="2346226"/>
            <wp:effectExtent l="0" t="0" r="0" b="0"/>
            <wp:docPr id="178" name="Picture" descr="Figure 34: Изме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img/Image%20134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 w14:paraId="6273DB46" w14:textId="77777777" w:rsidR="00671410" w:rsidRDefault="004A2354">
      <w:pPr>
        <w:pStyle w:val="ImageCaption"/>
      </w:pPr>
      <w:r>
        <w:t>Figure 34: Изменение файла</w:t>
      </w:r>
    </w:p>
    <w:p w14:paraId="11AFE7C5" w14:textId="77777777" w:rsidR="00671410" w:rsidRDefault="004A2354">
      <w:pPr>
        <w:pStyle w:val="a0"/>
      </w:pPr>
      <w:r>
        <w:t>Выполните (</w:t>
      </w:r>
      <w:hyperlink w:anchor="fig:036">
        <w:r>
          <w:rPr>
            <w:rStyle w:val="ad"/>
          </w:rPr>
          <w:t>Рис. 35</w:t>
        </w:r>
      </w:hyperlink>
      <w:r>
        <w:t>):</w:t>
      </w:r>
    </w:p>
    <w:p w14:paraId="245B3427" w14:textId="77777777" w:rsidR="00671410" w:rsidRDefault="004A2354">
      <w:pPr>
        <w:pStyle w:val="CaptionedFigure"/>
      </w:pPr>
      <w:bookmarkStart w:id="90" w:name="fig:036"/>
      <w:r>
        <w:rPr>
          <w:noProof/>
        </w:rPr>
        <w:drawing>
          <wp:inline distT="0" distB="0" distL="0" distR="0" wp14:anchorId="278A2DF5" wp14:editId="7B11D54F">
            <wp:extent cx="5334000" cy="922355"/>
            <wp:effectExtent l="0" t="0" r="0" b="0"/>
            <wp:docPr id="182" name="Picture" descr="Figure 35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img/Image%20134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 w14:paraId="59EC8FDD" w14:textId="77777777" w:rsidR="00671410" w:rsidRDefault="004A2354">
      <w:pPr>
        <w:pStyle w:val="ImageCaption"/>
      </w:pPr>
      <w:r>
        <w:t>Figure 35: Коммит</w:t>
      </w:r>
    </w:p>
    <w:p w14:paraId="6357E700" w14:textId="77777777" w:rsidR="00671410" w:rsidRDefault="004A2354">
      <w:pPr>
        <w:pStyle w:val="3"/>
      </w:pPr>
      <w:bookmarkStart w:id="91" w:name="X52b6af80ab4a81caedcd6ebdaed9d51e3bf42f8"/>
      <w:bookmarkStart w:id="92" w:name="_Toc95496820"/>
      <w:bookmarkEnd w:id="87"/>
      <w:r>
        <w:rPr>
          <w:rStyle w:val="SectionNumber"/>
        </w:rPr>
        <w:t>4.6.2</w:t>
      </w:r>
      <w:r>
        <w:tab/>
      </w:r>
      <w:r>
        <w:t>Сделайте коммит с новыми изменениями, отменяющими предыдущие</w:t>
      </w:r>
      <w:bookmarkEnd w:id="92"/>
    </w:p>
    <w:p w14:paraId="3E45E369" w14:textId="77777777" w:rsidR="00671410" w:rsidRDefault="004A2354">
      <w:pPr>
        <w:pStyle w:val="FirstParagraph"/>
      </w:pPr>
      <w:r>
        <w:t>Чтобы отменить коммит, нам необходимо сделать коммит, который удаляет изменения, сохраненные нежелательным коммитом (</w:t>
      </w:r>
      <w:hyperlink w:anchor="fig:037">
        <w:r>
          <w:rPr>
            <w:rStyle w:val="ad"/>
          </w:rPr>
          <w:t>Рис. 36</w:t>
        </w:r>
      </w:hyperlink>
      <w:r>
        <w:t>).</w:t>
      </w:r>
    </w:p>
    <w:p w14:paraId="1A320904" w14:textId="77777777" w:rsidR="00671410" w:rsidRDefault="004A2354">
      <w:pPr>
        <w:pStyle w:val="CaptionedFigure"/>
      </w:pPr>
      <w:bookmarkStart w:id="93" w:name="fig:037"/>
      <w:r>
        <w:rPr>
          <w:noProof/>
        </w:rPr>
        <w:drawing>
          <wp:inline distT="0" distB="0" distL="0" distR="0" wp14:anchorId="76313893" wp14:editId="5954496D">
            <wp:extent cx="5334000" cy="904067"/>
            <wp:effectExtent l="0" t="0" r="0" b="0"/>
            <wp:docPr id="187" name="Picture" descr="Figure 36: Отменяющи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img/Image%20135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 w14:paraId="0C909814" w14:textId="77777777" w:rsidR="00671410" w:rsidRDefault="004A2354">
      <w:pPr>
        <w:pStyle w:val="ImageCaption"/>
      </w:pPr>
      <w:r>
        <w:t>Figure 36: Отменяющий коммит</w:t>
      </w:r>
    </w:p>
    <w:p w14:paraId="2226DE88" w14:textId="77777777" w:rsidR="00671410" w:rsidRDefault="004A2354">
      <w:pPr>
        <w:pStyle w:val="3"/>
      </w:pPr>
      <w:bookmarkStart w:id="94" w:name="проверьте-лог"/>
      <w:bookmarkStart w:id="95" w:name="_Toc95496821"/>
      <w:bookmarkEnd w:id="91"/>
      <w:r>
        <w:rPr>
          <w:rStyle w:val="SectionNumber"/>
        </w:rPr>
        <w:t>4.6.3</w:t>
      </w:r>
      <w:r>
        <w:tab/>
        <w:t>П</w:t>
      </w:r>
      <w:r>
        <w:t>роверьте лог</w:t>
      </w:r>
      <w:bookmarkEnd w:id="95"/>
    </w:p>
    <w:p w14:paraId="4833C1C6" w14:textId="77777777" w:rsidR="00671410" w:rsidRDefault="004A2354">
      <w:pPr>
        <w:pStyle w:val="FirstParagraph"/>
      </w:pPr>
      <w:r>
        <w:t>Проверка лога показывает нежелательные и отмененные коммиты в наш репозиторий (</w:t>
      </w:r>
      <w:hyperlink w:anchor="fig:038">
        <w:r>
          <w:rPr>
            <w:rStyle w:val="ad"/>
          </w:rPr>
          <w:t>Рис. 37</w:t>
        </w:r>
      </w:hyperlink>
      <w:r>
        <w:t>).</w:t>
      </w:r>
    </w:p>
    <w:p w14:paraId="049DB5E1" w14:textId="77777777" w:rsidR="00671410" w:rsidRDefault="004A2354">
      <w:pPr>
        <w:pStyle w:val="CaptionedFigure"/>
      </w:pPr>
      <w:bookmarkStart w:id="96" w:name="fig:038"/>
      <w:r>
        <w:rPr>
          <w:noProof/>
        </w:rPr>
        <w:lastRenderedPageBreak/>
        <w:drawing>
          <wp:inline distT="0" distB="0" distL="0" distR="0" wp14:anchorId="1191B557" wp14:editId="1DE67CCF">
            <wp:extent cx="5334000" cy="2332331"/>
            <wp:effectExtent l="0" t="0" r="0" b="0"/>
            <wp:docPr id="192" name="Picture" descr="Figure 37: Проверка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img/Image%201428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 w14:paraId="31573043" w14:textId="77777777" w:rsidR="00671410" w:rsidRDefault="004A2354">
      <w:pPr>
        <w:pStyle w:val="ImageCaption"/>
      </w:pPr>
      <w:r>
        <w:t>Figure 37: Проверка лога</w:t>
      </w:r>
    </w:p>
    <w:p w14:paraId="78E344AA" w14:textId="77777777" w:rsidR="00671410" w:rsidRDefault="004A2354">
      <w:pPr>
        <w:pStyle w:val="2"/>
      </w:pPr>
      <w:bookmarkStart w:id="97" w:name="удаление-коммиттов-из-ветки"/>
      <w:bookmarkStart w:id="98" w:name="_Toc95496822"/>
      <w:bookmarkEnd w:id="85"/>
      <w:bookmarkEnd w:id="94"/>
      <w:r>
        <w:rPr>
          <w:rStyle w:val="SectionNumber"/>
        </w:rPr>
        <w:t>4.7</w:t>
      </w:r>
      <w:r>
        <w:tab/>
        <w:t>Удаление коммиттов из ветки</w:t>
      </w:r>
      <w:bookmarkEnd w:id="98"/>
    </w:p>
    <w:p w14:paraId="41CE3527" w14:textId="77777777" w:rsidR="00671410" w:rsidRDefault="004A2354">
      <w:pPr>
        <w:pStyle w:val="3"/>
      </w:pPr>
      <w:bookmarkStart w:id="99" w:name="для-начала-отметьте-эту-ветку"/>
      <w:bookmarkStart w:id="100" w:name="_Toc95496823"/>
      <w:r>
        <w:rPr>
          <w:rStyle w:val="SectionNumber"/>
        </w:rPr>
        <w:t>4.7.1</w:t>
      </w:r>
      <w:r>
        <w:tab/>
        <w:t>Для начала отметьте эту ветку</w:t>
      </w:r>
      <w:bookmarkEnd w:id="100"/>
    </w:p>
    <w:p w14:paraId="1ED9FBB3" w14:textId="77777777" w:rsidR="00671410" w:rsidRDefault="004A2354">
      <w:pPr>
        <w:pStyle w:val="FirstParagraph"/>
      </w:pPr>
      <w:r>
        <w:t>Отметим последний коммит тего</w:t>
      </w:r>
      <w:r>
        <w:t>м (</w:t>
      </w:r>
      <w:hyperlink w:anchor="fig:039">
        <w:r>
          <w:rPr>
            <w:rStyle w:val="ad"/>
          </w:rPr>
          <w:t>Рис. 38</w:t>
        </w:r>
      </w:hyperlink>
      <w:r>
        <w:t>)</w:t>
      </w:r>
    </w:p>
    <w:p w14:paraId="2B99D666" w14:textId="77777777" w:rsidR="00671410" w:rsidRDefault="004A2354">
      <w:pPr>
        <w:pStyle w:val="CaptionedFigure"/>
      </w:pPr>
      <w:bookmarkStart w:id="101" w:name="fig:039"/>
      <w:r>
        <w:rPr>
          <w:noProof/>
        </w:rPr>
        <w:drawing>
          <wp:inline distT="0" distB="0" distL="0" distR="0" wp14:anchorId="2E4EDF80" wp14:editId="22E10439">
            <wp:extent cx="5334000" cy="583820"/>
            <wp:effectExtent l="0" t="0" r="0" b="0"/>
            <wp:docPr id="198" name="Picture" descr="Figure 38: Тегирование последн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img/Image%20135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 w14:paraId="47C2CEC3" w14:textId="77777777" w:rsidR="00671410" w:rsidRDefault="004A2354">
      <w:pPr>
        <w:pStyle w:val="ImageCaption"/>
      </w:pPr>
      <w:r>
        <w:t>Figure 38: Тегирование последнего коммита</w:t>
      </w:r>
    </w:p>
    <w:p w14:paraId="1782E22A" w14:textId="77777777" w:rsidR="00671410" w:rsidRDefault="004A2354">
      <w:pPr>
        <w:pStyle w:val="3"/>
      </w:pPr>
      <w:bookmarkStart w:id="102" w:name="X818b4cb168ca934f0f11ceb45990d7db8eed801"/>
      <w:bookmarkStart w:id="103" w:name="_Toc95496824"/>
      <w:bookmarkEnd w:id="99"/>
      <w:r>
        <w:rPr>
          <w:rStyle w:val="SectionNumber"/>
        </w:rPr>
        <w:t>4.7.2</w:t>
      </w:r>
      <w:r>
        <w:tab/>
        <w:t>Сброс коммитов к предшествующим коммиту Oops</w:t>
      </w:r>
      <w:bookmarkEnd w:id="103"/>
    </w:p>
    <w:p w14:paraId="132B1823" w14:textId="77777777" w:rsidR="00671410" w:rsidRDefault="004A2354">
      <w:pPr>
        <w:pStyle w:val="FirstParagraph"/>
      </w:pPr>
      <w:r>
        <w:t>Сбросим ветку до точки v1 (</w:t>
      </w:r>
      <w:hyperlink w:anchor="fig:040">
        <w:r>
          <w:rPr>
            <w:rStyle w:val="ad"/>
          </w:rPr>
          <w:t>Рис. 39</w:t>
        </w:r>
      </w:hyperlink>
      <w:r>
        <w:t xml:space="preserve">, </w:t>
      </w:r>
      <w:hyperlink w:anchor="fig:041">
        <w:r>
          <w:rPr>
            <w:rStyle w:val="ad"/>
          </w:rPr>
          <w:t>Рис. 40</w:t>
        </w:r>
      </w:hyperlink>
      <w:r>
        <w:t>). Мы все еще видим ошибочные коммиты</w:t>
      </w:r>
    </w:p>
    <w:p w14:paraId="7749B700" w14:textId="77777777" w:rsidR="00671410" w:rsidRDefault="004A2354">
      <w:pPr>
        <w:pStyle w:val="CaptionedFigure"/>
      </w:pPr>
      <w:bookmarkStart w:id="104" w:name="fig:040"/>
      <w:r>
        <w:rPr>
          <w:noProof/>
        </w:rPr>
        <w:drawing>
          <wp:inline distT="0" distB="0" distL="0" distR="0" wp14:anchorId="2D6BC691" wp14:editId="1AAD6392">
            <wp:extent cx="5334000" cy="1535452"/>
            <wp:effectExtent l="0" t="0" r="0" b="0"/>
            <wp:docPr id="203" name="Picture" descr="Figure 39: Сброс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img/Image%20135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 w14:paraId="61FE755B" w14:textId="77777777" w:rsidR="00671410" w:rsidRDefault="004A2354">
      <w:pPr>
        <w:pStyle w:val="ImageCaption"/>
      </w:pPr>
      <w:r>
        <w:t>Figure 39: Сброс ветки</w:t>
      </w:r>
    </w:p>
    <w:p w14:paraId="79E915B9" w14:textId="77777777" w:rsidR="00671410" w:rsidRDefault="004A2354">
      <w:pPr>
        <w:pStyle w:val="CaptionedFigure"/>
      </w:pPr>
      <w:bookmarkStart w:id="105" w:name="fig:041"/>
      <w:r>
        <w:rPr>
          <w:noProof/>
        </w:rPr>
        <w:lastRenderedPageBreak/>
        <w:drawing>
          <wp:inline distT="0" distB="0" distL="0" distR="0" wp14:anchorId="08D1A90A" wp14:editId="6E4EA5AB">
            <wp:extent cx="5334000" cy="2350337"/>
            <wp:effectExtent l="0" t="0" r="0" b="0"/>
            <wp:docPr id="207" name="Picture" descr="Figure 40: Проверка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img/Image%20135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 w14:paraId="7DF34919" w14:textId="77777777" w:rsidR="00671410" w:rsidRDefault="004A2354">
      <w:pPr>
        <w:pStyle w:val="ImageCaption"/>
      </w:pPr>
      <w:r>
        <w:t>Figure 40: Проверка лога</w:t>
      </w:r>
    </w:p>
    <w:p w14:paraId="79483DB0" w14:textId="77777777" w:rsidR="00671410" w:rsidRDefault="004A2354">
      <w:pPr>
        <w:pStyle w:val="2"/>
      </w:pPr>
      <w:bookmarkStart w:id="106" w:name="удаление-тега-oops"/>
      <w:bookmarkStart w:id="107" w:name="_Toc95496825"/>
      <w:bookmarkEnd w:id="97"/>
      <w:bookmarkEnd w:id="102"/>
      <w:r>
        <w:rPr>
          <w:rStyle w:val="SectionNumber"/>
        </w:rPr>
        <w:t>4.8</w:t>
      </w:r>
      <w:r>
        <w:tab/>
        <w:t>Удаление тега oops</w:t>
      </w:r>
      <w:bookmarkEnd w:id="107"/>
    </w:p>
    <w:p w14:paraId="637381A5" w14:textId="77777777" w:rsidR="00671410" w:rsidRDefault="004A2354">
      <w:pPr>
        <w:pStyle w:val="FirstParagraph"/>
      </w:pPr>
      <w:r>
        <w:t xml:space="preserve">Удалим тег </w:t>
      </w:r>
      <w:proofErr w:type="spellStart"/>
      <w:proofErr w:type="gramStart"/>
      <w:r>
        <w:t>oops</w:t>
      </w:r>
      <w:proofErr w:type="spellEnd"/>
      <w:r>
        <w:t>(</w:t>
      </w:r>
      <w:proofErr w:type="gramEnd"/>
      <w:r>
        <w:fldChar w:fldCharType="begin"/>
      </w:r>
      <w:r>
        <w:instrText xml:space="preserve"> HYPERLINK \l "fig:042" \h </w:instrText>
      </w:r>
      <w:r>
        <w:fldChar w:fldCharType="separate"/>
      </w:r>
      <w:r>
        <w:rPr>
          <w:rStyle w:val="ad"/>
        </w:rPr>
        <w:t>Рис. 41</w:t>
      </w:r>
      <w:r>
        <w:rPr>
          <w:rStyle w:val="ad"/>
        </w:rPr>
        <w:fldChar w:fldCharType="end"/>
      </w:r>
      <w:r>
        <w:t xml:space="preserve">, </w:t>
      </w:r>
      <w:hyperlink w:anchor="fig:043">
        <w:r>
          <w:rPr>
            <w:rStyle w:val="ad"/>
          </w:rPr>
          <w:t>Рис. 42</w:t>
        </w:r>
      </w:hyperlink>
      <w:r>
        <w:t>)</w:t>
      </w:r>
    </w:p>
    <w:p w14:paraId="614188C1" w14:textId="77777777" w:rsidR="00671410" w:rsidRDefault="004A2354">
      <w:pPr>
        <w:pStyle w:val="CaptionedFigure"/>
      </w:pPr>
      <w:bookmarkStart w:id="108" w:name="fig:042"/>
      <w:r>
        <w:rPr>
          <w:noProof/>
        </w:rPr>
        <w:drawing>
          <wp:inline distT="0" distB="0" distL="0" distR="0" wp14:anchorId="5A36846F" wp14:editId="78838524">
            <wp:extent cx="5334000" cy="726558"/>
            <wp:effectExtent l="0" t="0" r="0" b="0"/>
            <wp:docPr id="213" name="Picture" descr="Figure 41: Удаление те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img/Image%20135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 w14:paraId="2A2850F2" w14:textId="77777777" w:rsidR="00671410" w:rsidRDefault="004A2354">
      <w:pPr>
        <w:pStyle w:val="ImageCaption"/>
      </w:pPr>
      <w:r>
        <w:t>Figure 41: У</w:t>
      </w:r>
      <w:r>
        <w:t>даление тега</w:t>
      </w:r>
    </w:p>
    <w:p w14:paraId="67B61EEA" w14:textId="77777777" w:rsidR="00671410" w:rsidRDefault="004A2354">
      <w:pPr>
        <w:pStyle w:val="CaptionedFigure"/>
      </w:pPr>
      <w:bookmarkStart w:id="109" w:name="fig:043"/>
      <w:r>
        <w:rPr>
          <w:noProof/>
        </w:rPr>
        <w:drawing>
          <wp:inline distT="0" distB="0" distL="0" distR="0" wp14:anchorId="6897A8B7" wp14:editId="1D307163">
            <wp:extent cx="5334000" cy="997815"/>
            <wp:effectExtent l="0" t="0" r="0" b="0"/>
            <wp:docPr id="217" name="Picture" descr="Figure 42: Просмотр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img/Image%20135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 w14:paraId="50CCF064" w14:textId="77777777" w:rsidR="00671410" w:rsidRDefault="004A2354">
      <w:pPr>
        <w:pStyle w:val="ImageCaption"/>
      </w:pPr>
      <w:r>
        <w:t>Figure 42: Просмотр лога</w:t>
      </w:r>
    </w:p>
    <w:p w14:paraId="612F100E" w14:textId="77777777" w:rsidR="00671410" w:rsidRDefault="004A2354">
      <w:pPr>
        <w:pStyle w:val="2"/>
      </w:pPr>
      <w:bookmarkStart w:id="110" w:name="внесение-изменений-в-коммиты"/>
      <w:bookmarkStart w:id="111" w:name="_Toc95496826"/>
      <w:bookmarkEnd w:id="106"/>
      <w:r>
        <w:rPr>
          <w:rStyle w:val="SectionNumber"/>
        </w:rPr>
        <w:t>4.9</w:t>
      </w:r>
      <w:r>
        <w:tab/>
        <w:t>Внесение изменений в коммиты</w:t>
      </w:r>
      <w:bookmarkEnd w:id="111"/>
    </w:p>
    <w:p w14:paraId="6587E038" w14:textId="77777777" w:rsidR="00671410" w:rsidRDefault="004A2354">
      <w:pPr>
        <w:pStyle w:val="FirstParagraph"/>
      </w:pPr>
      <w:r>
        <w:t>Добавим на страницу комментарий (</w:t>
      </w:r>
      <w:hyperlink w:anchor="fig:044">
        <w:r>
          <w:rPr>
            <w:rStyle w:val="ad"/>
          </w:rPr>
          <w:t>Рис. 43</w:t>
        </w:r>
      </w:hyperlink>
      <w:r>
        <w:t>)</w:t>
      </w:r>
    </w:p>
    <w:p w14:paraId="28B1BD34" w14:textId="77777777" w:rsidR="00671410" w:rsidRDefault="004A2354">
      <w:pPr>
        <w:pStyle w:val="CaptionedFigure"/>
      </w:pPr>
      <w:bookmarkStart w:id="112" w:name="fig:044"/>
      <w:r>
        <w:rPr>
          <w:noProof/>
        </w:rPr>
        <w:lastRenderedPageBreak/>
        <w:drawing>
          <wp:inline distT="0" distB="0" distL="0" distR="0" wp14:anchorId="667AB4EF" wp14:editId="0C7C2A17">
            <wp:extent cx="5334000" cy="2802794"/>
            <wp:effectExtent l="0" t="0" r="0" b="0"/>
            <wp:docPr id="222" name="Picture" descr="Figure 43: Добавление коммента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img/Image%20135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 w14:paraId="45B44D35" w14:textId="77777777" w:rsidR="00671410" w:rsidRDefault="004A2354">
      <w:pPr>
        <w:pStyle w:val="ImageCaption"/>
      </w:pPr>
      <w:r>
        <w:t>Figure 43: Добавление комментария</w:t>
      </w:r>
    </w:p>
    <w:p w14:paraId="3102B183" w14:textId="77777777" w:rsidR="00671410" w:rsidRDefault="004A2354">
      <w:pPr>
        <w:pStyle w:val="a0"/>
      </w:pPr>
      <w:r>
        <w:t>Сделаем коммит (</w:t>
      </w:r>
      <w:hyperlink w:anchor="fig:045">
        <w:r>
          <w:rPr>
            <w:rStyle w:val="ad"/>
          </w:rPr>
          <w:t>Рис. 44</w:t>
        </w:r>
      </w:hyperlink>
      <w:r>
        <w:t>)</w:t>
      </w:r>
    </w:p>
    <w:p w14:paraId="4F60BE76" w14:textId="77777777" w:rsidR="00671410" w:rsidRDefault="004A2354">
      <w:pPr>
        <w:pStyle w:val="CaptionedFigure"/>
      </w:pPr>
      <w:bookmarkStart w:id="113" w:name="fig:045"/>
      <w:r>
        <w:rPr>
          <w:noProof/>
        </w:rPr>
        <w:drawing>
          <wp:inline distT="0" distB="0" distL="0" distR="0" wp14:anchorId="12677219" wp14:editId="2590F656">
            <wp:extent cx="5334000" cy="1468153"/>
            <wp:effectExtent l="0" t="0" r="0" b="0"/>
            <wp:docPr id="226" name="Picture" descr="Figure 44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 descr="img/Image%201357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 w14:paraId="4D77A6D5" w14:textId="77777777" w:rsidR="00671410" w:rsidRDefault="004A2354">
      <w:pPr>
        <w:pStyle w:val="ImageCaption"/>
      </w:pPr>
      <w:r>
        <w:t>Figure 44: Коммит</w:t>
      </w:r>
    </w:p>
    <w:p w14:paraId="02481DC9" w14:textId="77777777" w:rsidR="00671410" w:rsidRDefault="004A2354">
      <w:pPr>
        <w:pStyle w:val="a0"/>
      </w:pPr>
      <w:r>
        <w:t>Добавим email на страницу (</w:t>
      </w:r>
      <w:hyperlink w:anchor="fig:046">
        <w:r>
          <w:rPr>
            <w:rStyle w:val="ad"/>
          </w:rPr>
          <w:t>Рис. 45</w:t>
        </w:r>
      </w:hyperlink>
      <w:r>
        <w:t>)</w:t>
      </w:r>
    </w:p>
    <w:p w14:paraId="23AB6AC8" w14:textId="77777777" w:rsidR="00671410" w:rsidRDefault="004A2354">
      <w:pPr>
        <w:pStyle w:val="CaptionedFigure"/>
      </w:pPr>
      <w:bookmarkStart w:id="114" w:name="fig:046"/>
      <w:r>
        <w:rPr>
          <w:noProof/>
        </w:rPr>
        <w:drawing>
          <wp:inline distT="0" distB="0" distL="0" distR="0" wp14:anchorId="4546FF22" wp14:editId="4FB6968A">
            <wp:extent cx="5334000" cy="2394335"/>
            <wp:effectExtent l="0" t="0" r="0" b="0"/>
            <wp:docPr id="230" name="Picture" descr="Figure 45: Добавление e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img/Image%201358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 w14:paraId="022C4E6F" w14:textId="77777777" w:rsidR="00671410" w:rsidRDefault="004A2354">
      <w:pPr>
        <w:pStyle w:val="ImageCaption"/>
      </w:pPr>
      <w:r>
        <w:t>Figure 45: Добавление email</w:t>
      </w:r>
    </w:p>
    <w:p w14:paraId="78C99F49" w14:textId="77777777" w:rsidR="00671410" w:rsidRDefault="004A2354">
      <w:pPr>
        <w:pStyle w:val="a0"/>
      </w:pPr>
      <w:r>
        <w:lastRenderedPageBreak/>
        <w:t>Изменим предыдущий коммит (</w:t>
      </w:r>
      <w:hyperlink w:anchor="fig:047">
        <w:r>
          <w:rPr>
            <w:rStyle w:val="ad"/>
          </w:rPr>
          <w:t>Рис. 46</w:t>
        </w:r>
      </w:hyperlink>
      <w:r>
        <w:t>)</w:t>
      </w:r>
    </w:p>
    <w:p w14:paraId="69F09EBE" w14:textId="77777777" w:rsidR="00671410" w:rsidRDefault="004A2354">
      <w:pPr>
        <w:pStyle w:val="CaptionedFigure"/>
      </w:pPr>
      <w:bookmarkStart w:id="115" w:name="fig:047"/>
      <w:r>
        <w:rPr>
          <w:noProof/>
        </w:rPr>
        <w:drawing>
          <wp:inline distT="0" distB="0" distL="0" distR="0" wp14:anchorId="2ABA0825" wp14:editId="3DD74F61">
            <wp:extent cx="5334000" cy="2071045"/>
            <wp:effectExtent l="0" t="0" r="0" b="0"/>
            <wp:docPr id="234" name="Picture" descr="Figure 46: Изменение предыдущ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img/Image%201359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 w14:paraId="4F06CD18" w14:textId="77777777" w:rsidR="00671410" w:rsidRDefault="004A2354">
      <w:pPr>
        <w:pStyle w:val="ImageCaption"/>
      </w:pPr>
      <w:r>
        <w:t>Figure 46: Изменение предыдущего коммита</w:t>
      </w:r>
    </w:p>
    <w:p w14:paraId="52F6E50A" w14:textId="77777777" w:rsidR="00671410" w:rsidRDefault="004A2354">
      <w:pPr>
        <w:pStyle w:val="a0"/>
      </w:pPr>
      <w:r>
        <w:t xml:space="preserve">Посмотрим </w:t>
      </w:r>
      <w:proofErr w:type="gramStart"/>
      <w:r>
        <w:t>историю(</w:t>
      </w:r>
      <w:proofErr w:type="gramEnd"/>
      <w:r>
        <w:fldChar w:fldCharType="begin"/>
      </w:r>
      <w:r>
        <w:instrText xml:space="preserve"> HYPERLINK \l "fig:048" \h </w:instrText>
      </w:r>
      <w:r>
        <w:fldChar w:fldCharType="separate"/>
      </w:r>
      <w:r>
        <w:rPr>
          <w:rStyle w:val="ad"/>
        </w:rPr>
        <w:t>Рис. 47</w:t>
      </w:r>
      <w:r>
        <w:rPr>
          <w:rStyle w:val="ad"/>
        </w:rPr>
        <w:fldChar w:fldCharType="end"/>
      </w:r>
      <w:r>
        <w:t>)</w:t>
      </w:r>
    </w:p>
    <w:p w14:paraId="64BD89DF" w14:textId="77777777" w:rsidR="00671410" w:rsidRDefault="004A2354">
      <w:pPr>
        <w:pStyle w:val="CaptionedFigure"/>
      </w:pPr>
      <w:bookmarkStart w:id="116" w:name="fig:048"/>
      <w:r>
        <w:rPr>
          <w:noProof/>
        </w:rPr>
        <w:drawing>
          <wp:inline distT="0" distB="0" distL="0" distR="0" wp14:anchorId="080D1136" wp14:editId="7859F757">
            <wp:extent cx="5334000" cy="1124049"/>
            <wp:effectExtent l="0" t="0" r="0" b="0"/>
            <wp:docPr id="238" name="Picture" descr="Figure 47: Просмотр ис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" descr="img/Image%201360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 w14:paraId="565F16AA" w14:textId="77777777" w:rsidR="00671410" w:rsidRDefault="004A2354">
      <w:pPr>
        <w:pStyle w:val="ImageCaption"/>
      </w:pPr>
      <w:r>
        <w:t>Figure 47: Просмотр истории</w:t>
      </w:r>
    </w:p>
    <w:p w14:paraId="18F54BC1" w14:textId="77777777" w:rsidR="00671410" w:rsidRDefault="004A2354">
      <w:pPr>
        <w:pStyle w:val="2"/>
      </w:pPr>
      <w:bookmarkStart w:id="117" w:name="перемещение-файлов"/>
      <w:bookmarkStart w:id="118" w:name="_Toc95496827"/>
      <w:bookmarkEnd w:id="110"/>
      <w:r>
        <w:rPr>
          <w:rStyle w:val="SectionNumber"/>
        </w:rPr>
        <w:t>4.10</w:t>
      </w:r>
      <w:r>
        <w:tab/>
        <w:t>Перемещение файлов</w:t>
      </w:r>
      <w:bookmarkEnd w:id="118"/>
    </w:p>
    <w:p w14:paraId="1567F658" w14:textId="77777777" w:rsidR="00671410" w:rsidRDefault="004A2354">
      <w:pPr>
        <w:pStyle w:val="FirstParagraph"/>
      </w:pPr>
      <w:r>
        <w:t xml:space="preserve">Перемесим hello.html в каталог </w:t>
      </w:r>
      <w:proofErr w:type="spellStart"/>
      <w:r>
        <w:t>lib</w:t>
      </w:r>
      <w:proofErr w:type="spellEnd"/>
      <w:r>
        <w:t xml:space="preserve"> (</w:t>
      </w:r>
      <w:hyperlink w:anchor="fig:049">
        <w:r>
          <w:rPr>
            <w:rStyle w:val="ad"/>
          </w:rPr>
          <w:t>Рис. 48</w:t>
        </w:r>
      </w:hyperlink>
      <w:r>
        <w:t>)</w:t>
      </w:r>
    </w:p>
    <w:p w14:paraId="50624F88" w14:textId="77777777" w:rsidR="00671410" w:rsidRDefault="004A2354">
      <w:pPr>
        <w:pStyle w:val="CaptionedFigure"/>
      </w:pPr>
      <w:bookmarkStart w:id="119" w:name="fig:049"/>
      <w:r>
        <w:rPr>
          <w:noProof/>
        </w:rPr>
        <w:drawing>
          <wp:inline distT="0" distB="0" distL="0" distR="0" wp14:anchorId="2E72C3AF" wp14:editId="03C9ECD1">
            <wp:extent cx="5334000" cy="2396066"/>
            <wp:effectExtent l="0" t="0" r="0" b="0"/>
            <wp:docPr id="243" name="Picture" descr="Figure 48: Перемещ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img/Image%20136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 w14:paraId="6691EBC5" w14:textId="77777777" w:rsidR="00671410" w:rsidRDefault="004A2354">
      <w:pPr>
        <w:pStyle w:val="ImageCaption"/>
      </w:pPr>
      <w:r>
        <w:t>Figure 48: Перемещение файлов</w:t>
      </w:r>
    </w:p>
    <w:p w14:paraId="070EDCD5" w14:textId="77777777" w:rsidR="00671410" w:rsidRDefault="004A2354">
      <w:pPr>
        <w:pStyle w:val="a0"/>
      </w:pPr>
      <w:r>
        <w:t>Сделаем новый коммит (</w:t>
      </w:r>
      <w:hyperlink w:anchor="fig:050">
        <w:r>
          <w:rPr>
            <w:rStyle w:val="ad"/>
          </w:rPr>
          <w:t>Рис. 4</w:t>
        </w:r>
        <w:r>
          <w:rPr>
            <w:rStyle w:val="ad"/>
          </w:rPr>
          <w:t>9</w:t>
        </w:r>
      </w:hyperlink>
      <w:r>
        <w:t>)</w:t>
      </w:r>
    </w:p>
    <w:p w14:paraId="603A78F2" w14:textId="77777777" w:rsidR="00671410" w:rsidRDefault="004A2354">
      <w:pPr>
        <w:pStyle w:val="CaptionedFigure"/>
      </w:pPr>
      <w:bookmarkStart w:id="120" w:name="fig:050"/>
      <w:r>
        <w:rPr>
          <w:noProof/>
        </w:rPr>
        <w:lastRenderedPageBreak/>
        <w:drawing>
          <wp:inline distT="0" distB="0" distL="0" distR="0" wp14:anchorId="748EB20A" wp14:editId="2151189B">
            <wp:extent cx="5334000" cy="1163781"/>
            <wp:effectExtent l="0" t="0" r="0" b="0"/>
            <wp:docPr id="247" name="Picture" descr="Figure 49: Создание ново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" descr="img/Image%20136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 w14:paraId="3E3EC424" w14:textId="77777777" w:rsidR="00671410" w:rsidRDefault="004A2354">
      <w:pPr>
        <w:pStyle w:val="ImageCaption"/>
      </w:pPr>
      <w:r>
        <w:t>Figure 49: Создание нового коммита</w:t>
      </w:r>
    </w:p>
    <w:p w14:paraId="08F765F5" w14:textId="77777777" w:rsidR="00671410" w:rsidRDefault="004A2354">
      <w:pPr>
        <w:pStyle w:val="2"/>
      </w:pPr>
      <w:bookmarkStart w:id="121" w:name="подробнее-о-структуре"/>
      <w:bookmarkStart w:id="122" w:name="_Toc95496828"/>
      <w:bookmarkEnd w:id="117"/>
      <w:r>
        <w:rPr>
          <w:rStyle w:val="SectionNumber"/>
        </w:rPr>
        <w:t>4.11</w:t>
      </w:r>
      <w:r>
        <w:tab/>
        <w:t>Подробнее о структуре</w:t>
      </w:r>
      <w:bookmarkEnd w:id="122"/>
    </w:p>
    <w:p w14:paraId="160F296B" w14:textId="77777777" w:rsidR="00671410" w:rsidRDefault="004A2354">
      <w:pPr>
        <w:pStyle w:val="FirstParagraph"/>
      </w:pPr>
      <w:r>
        <w:t>Создадим файл index.html (</w:t>
      </w:r>
      <w:hyperlink w:anchor="fig:051">
        <w:r>
          <w:rPr>
            <w:rStyle w:val="ad"/>
          </w:rPr>
          <w:t>Рис. 50</w:t>
        </w:r>
      </w:hyperlink>
      <w:r>
        <w:t xml:space="preserve">, </w:t>
      </w:r>
      <w:hyperlink w:anchor="fig:050">
        <w:r>
          <w:rPr>
            <w:rStyle w:val="ad"/>
          </w:rPr>
          <w:t>Рис. 49</w:t>
        </w:r>
      </w:hyperlink>
      <w:r>
        <w:t>)</w:t>
      </w:r>
    </w:p>
    <w:p w14:paraId="5EB4B74D" w14:textId="77777777" w:rsidR="00671410" w:rsidRDefault="004A2354">
      <w:pPr>
        <w:pStyle w:val="CaptionedFigure"/>
      </w:pPr>
      <w:bookmarkStart w:id="123" w:name="fig:051"/>
      <w:r>
        <w:rPr>
          <w:noProof/>
        </w:rPr>
        <w:drawing>
          <wp:inline distT="0" distB="0" distL="0" distR="0" wp14:anchorId="3F29A63C" wp14:editId="3BDB20EA">
            <wp:extent cx="5334000" cy="607557"/>
            <wp:effectExtent l="0" t="0" r="0" b="0"/>
            <wp:docPr id="252" name="Picture" descr="Figure 50: Создание файла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img/Image%20136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 w14:paraId="55E8DF1C" w14:textId="77777777" w:rsidR="00671410" w:rsidRDefault="004A2354">
      <w:pPr>
        <w:pStyle w:val="ImageCaption"/>
      </w:pPr>
      <w:r>
        <w:t>Figure 50: Создание файла index.html</w:t>
      </w:r>
    </w:p>
    <w:p w14:paraId="61C422B7" w14:textId="77777777" w:rsidR="00671410" w:rsidRDefault="004A2354">
      <w:pPr>
        <w:pStyle w:val="CaptionedFigure"/>
      </w:pPr>
      <w:bookmarkStart w:id="124" w:name="fig:052"/>
      <w:r>
        <w:rPr>
          <w:noProof/>
        </w:rPr>
        <w:drawing>
          <wp:inline distT="0" distB="0" distL="0" distR="0" wp14:anchorId="608A9808" wp14:editId="3FF761BE">
            <wp:extent cx="5334000" cy="1482095"/>
            <wp:effectExtent l="0" t="0" r="0" b="0"/>
            <wp:docPr id="256" name="Picture" descr="Figure 51: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img/Image%20136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 w14:paraId="3C74B5C0" w14:textId="77777777" w:rsidR="00671410" w:rsidRDefault="004A2354">
      <w:pPr>
        <w:pStyle w:val="ImageCaption"/>
      </w:pPr>
      <w:r>
        <w:t>Figure 51: index.html</w:t>
      </w:r>
    </w:p>
    <w:p w14:paraId="646D5679" w14:textId="77777777" w:rsidR="00671410" w:rsidRDefault="004A2354">
      <w:pPr>
        <w:pStyle w:val="a0"/>
      </w:pPr>
      <w:r>
        <w:t>Добавим файл и сделаем</w:t>
      </w:r>
      <w:r>
        <w:t xml:space="preserve"> коммит (</w:t>
      </w:r>
      <w:hyperlink w:anchor="fig:053">
        <w:r>
          <w:rPr>
            <w:rStyle w:val="ad"/>
          </w:rPr>
          <w:t>Рис. 52</w:t>
        </w:r>
      </w:hyperlink>
      <w:r>
        <w:t>)</w:t>
      </w:r>
    </w:p>
    <w:p w14:paraId="519B43FC" w14:textId="77777777" w:rsidR="00671410" w:rsidRDefault="004A2354">
      <w:pPr>
        <w:pStyle w:val="CaptionedFigure"/>
      </w:pPr>
      <w:bookmarkStart w:id="125" w:name="fig:053"/>
      <w:r>
        <w:rPr>
          <w:noProof/>
        </w:rPr>
        <w:drawing>
          <wp:inline distT="0" distB="0" distL="0" distR="0" wp14:anchorId="106D9303" wp14:editId="56AD9D86">
            <wp:extent cx="5334000" cy="1681178"/>
            <wp:effectExtent l="0" t="0" r="0" b="0"/>
            <wp:docPr id="260" name="Picture" descr="Figure 52: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img/Image%20136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 w14:paraId="4C8C0731" w14:textId="77777777" w:rsidR="00671410" w:rsidRDefault="004A2354">
      <w:pPr>
        <w:pStyle w:val="ImageCaption"/>
      </w:pPr>
      <w:r>
        <w:t>Figure 52: index.html</w:t>
      </w:r>
    </w:p>
    <w:p w14:paraId="32FCCB2D" w14:textId="77777777" w:rsidR="00671410" w:rsidRDefault="004A2354">
      <w:pPr>
        <w:pStyle w:val="2"/>
      </w:pPr>
      <w:bookmarkStart w:id="126" w:name="git-внутри-каталог-.git"/>
      <w:bookmarkStart w:id="127" w:name="_Toc95496829"/>
      <w:bookmarkEnd w:id="121"/>
      <w:r>
        <w:rPr>
          <w:rStyle w:val="SectionNumber"/>
        </w:rPr>
        <w:t>4.12</w:t>
      </w:r>
      <w:r>
        <w:tab/>
        <w:t>Git внутри: Каталог .git</w:t>
      </w:r>
      <w:bookmarkEnd w:id="127"/>
    </w:p>
    <w:p w14:paraId="270B582A" w14:textId="77777777" w:rsidR="00671410" w:rsidRDefault="004A2354">
      <w:pPr>
        <w:pStyle w:val="FirstParagraph"/>
      </w:pPr>
      <w:r>
        <w:t xml:space="preserve">Посмотрим </w:t>
      </w:r>
      <w:proofErr w:type="gramStart"/>
      <w:r>
        <w:t>каталог .</w:t>
      </w:r>
      <w:proofErr w:type="spellStart"/>
      <w:r>
        <w:t>git</w:t>
      </w:r>
      <w:proofErr w:type="spellEnd"/>
      <w:proofErr w:type="gramEnd"/>
      <w:r>
        <w:t xml:space="preserve"> (</w:t>
      </w:r>
      <w:hyperlink w:anchor="fig:054">
        <w:r>
          <w:rPr>
            <w:rStyle w:val="ad"/>
          </w:rPr>
          <w:t>Рис. 53</w:t>
        </w:r>
      </w:hyperlink>
      <w:r>
        <w:t>)</w:t>
      </w:r>
    </w:p>
    <w:p w14:paraId="7941FC6D" w14:textId="77777777" w:rsidR="00671410" w:rsidRDefault="004A2354">
      <w:pPr>
        <w:pStyle w:val="CaptionedFigure"/>
      </w:pPr>
      <w:bookmarkStart w:id="128" w:name="fig:054"/>
      <w:r>
        <w:rPr>
          <w:noProof/>
        </w:rPr>
        <w:lastRenderedPageBreak/>
        <w:drawing>
          <wp:inline distT="0" distB="0" distL="0" distR="0" wp14:anchorId="5D8109CD" wp14:editId="3A61DB6F">
            <wp:extent cx="5334000" cy="671165"/>
            <wp:effectExtent l="0" t="0" r="0" b="0"/>
            <wp:docPr id="265" name="Picture" descr="Figure 53: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" descr="img/Image%20136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 w14:paraId="737DD223" w14:textId="77777777" w:rsidR="00671410" w:rsidRDefault="004A2354">
      <w:pPr>
        <w:pStyle w:val="ImageCaption"/>
      </w:pPr>
      <w:r>
        <w:t>Figure 53: index.html</w:t>
      </w:r>
    </w:p>
    <w:p w14:paraId="3CF38253" w14:textId="77777777" w:rsidR="00671410" w:rsidRDefault="004A2354">
      <w:pPr>
        <w:pStyle w:val="a0"/>
      </w:pPr>
      <w:proofErr w:type="gramStart"/>
      <w:r>
        <w:t>Откроем .</w:t>
      </w:r>
      <w:proofErr w:type="spellStart"/>
      <w:r>
        <w:t>git</w:t>
      </w:r>
      <w:proofErr w:type="spellEnd"/>
      <w:proofErr w:type="gramEnd"/>
      <w:r>
        <w:t>/</w:t>
      </w:r>
      <w:proofErr w:type="spellStart"/>
      <w:r>
        <w:t>objects</w:t>
      </w:r>
      <w:proofErr w:type="spellEnd"/>
      <w:r>
        <w:t xml:space="preserve"> (</w:t>
      </w:r>
      <w:hyperlink w:anchor="fig:055">
        <w:r>
          <w:rPr>
            <w:rStyle w:val="ad"/>
          </w:rPr>
          <w:t>Рис. 54</w:t>
        </w:r>
      </w:hyperlink>
      <w:r>
        <w:t>)</w:t>
      </w:r>
    </w:p>
    <w:p w14:paraId="64DB7C7F" w14:textId="77777777" w:rsidR="00671410" w:rsidRDefault="004A2354">
      <w:pPr>
        <w:pStyle w:val="CaptionedFigure"/>
      </w:pPr>
      <w:bookmarkStart w:id="129" w:name="fig:055"/>
      <w:r>
        <w:rPr>
          <w:noProof/>
        </w:rPr>
        <w:drawing>
          <wp:inline distT="0" distB="0" distL="0" distR="0" wp14:anchorId="572C029F" wp14:editId="4E6D6AAC">
            <wp:extent cx="5334000" cy="745748"/>
            <wp:effectExtent l="0" t="0" r="0" b="0"/>
            <wp:docPr id="269" name="Picture" descr="Figure 54: .git/objec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img/Image%201367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 w14:paraId="534405E1" w14:textId="77777777" w:rsidR="00671410" w:rsidRDefault="004A2354">
      <w:pPr>
        <w:pStyle w:val="ImageCaption"/>
      </w:pPr>
      <w:r>
        <w:t>Figure 54: .git/objects</w:t>
      </w:r>
    </w:p>
    <w:p w14:paraId="73A2583C" w14:textId="77777777" w:rsidR="00671410" w:rsidRDefault="004A2354">
      <w:pPr>
        <w:pStyle w:val="a0"/>
      </w:pPr>
      <w:r>
        <w:t>Откроем один из внутренних каталогов (</w:t>
      </w:r>
      <w:hyperlink w:anchor="fig:056">
        <w:r>
          <w:rPr>
            <w:rStyle w:val="ad"/>
          </w:rPr>
          <w:t>Рис. 55</w:t>
        </w:r>
      </w:hyperlink>
      <w:r>
        <w:t>)</w:t>
      </w:r>
    </w:p>
    <w:p w14:paraId="361FEB49" w14:textId="77777777" w:rsidR="00671410" w:rsidRDefault="004A2354">
      <w:pPr>
        <w:pStyle w:val="CaptionedFigure"/>
      </w:pPr>
      <w:bookmarkStart w:id="130" w:name="fig:056"/>
      <w:r>
        <w:rPr>
          <w:noProof/>
        </w:rPr>
        <w:drawing>
          <wp:inline distT="0" distB="0" distL="0" distR="0" wp14:anchorId="56A22B50" wp14:editId="26648C4F">
            <wp:extent cx="5334000" cy="643908"/>
            <wp:effectExtent l="0" t="0" r="0" b="0"/>
            <wp:docPr id="273" name="Picture" descr="Figure 55: Внутрен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img/Image%201368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 w14:paraId="0192222B" w14:textId="77777777" w:rsidR="00671410" w:rsidRDefault="004A2354">
      <w:pPr>
        <w:pStyle w:val="ImageCaption"/>
      </w:pPr>
      <w:r>
        <w:t>Figure 55: Внутренний каталог</w:t>
      </w:r>
    </w:p>
    <w:p w14:paraId="5E358C82" w14:textId="77777777" w:rsidR="00671410" w:rsidRDefault="004A2354">
      <w:pPr>
        <w:pStyle w:val="a0"/>
      </w:pPr>
      <w:proofErr w:type="gramStart"/>
      <w:r>
        <w:t>Откроем .</w:t>
      </w:r>
      <w:proofErr w:type="spellStart"/>
      <w:r>
        <w:t>git</w:t>
      </w:r>
      <w:proofErr w:type="spellEnd"/>
      <w:proofErr w:type="gramEnd"/>
      <w:r>
        <w:t>/</w:t>
      </w:r>
      <w:proofErr w:type="spellStart"/>
      <w:r>
        <w:t>config</w:t>
      </w:r>
      <w:proofErr w:type="spellEnd"/>
      <w:r>
        <w:t xml:space="preserve"> (</w:t>
      </w:r>
      <w:hyperlink w:anchor="fig:057">
        <w:r>
          <w:rPr>
            <w:rStyle w:val="ad"/>
          </w:rPr>
          <w:t>Рис. 56</w:t>
        </w:r>
      </w:hyperlink>
      <w:r>
        <w:t>)</w:t>
      </w:r>
    </w:p>
    <w:p w14:paraId="475C3C9B" w14:textId="77777777" w:rsidR="00671410" w:rsidRDefault="004A2354">
      <w:pPr>
        <w:pStyle w:val="CaptionedFigure"/>
      </w:pPr>
      <w:bookmarkStart w:id="131" w:name="fig:057"/>
      <w:r>
        <w:rPr>
          <w:noProof/>
        </w:rPr>
        <w:drawing>
          <wp:inline distT="0" distB="0" distL="0" distR="0" wp14:anchorId="7A6769EB" wp14:editId="6C57578D">
            <wp:extent cx="5334000" cy="2277160"/>
            <wp:effectExtent l="0" t="0" r="0" b="0"/>
            <wp:docPr id="277" name="Picture" descr="Figure 56: .git/confi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 descr="img/Image%201369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 w14:paraId="388DE265" w14:textId="77777777" w:rsidR="00671410" w:rsidRDefault="004A2354">
      <w:pPr>
        <w:pStyle w:val="ImageCaption"/>
      </w:pPr>
      <w:r>
        <w:t>Figure 56: .git/config</w:t>
      </w:r>
    </w:p>
    <w:p w14:paraId="36331F99" w14:textId="77777777" w:rsidR="00671410" w:rsidRDefault="004A2354">
      <w:pPr>
        <w:pStyle w:val="a0"/>
      </w:pPr>
      <w:r>
        <w:t xml:space="preserve">Посмотрим каталоги с тегами, ветками и </w:t>
      </w:r>
      <w:proofErr w:type="gramStart"/>
      <w:r>
        <w:t>т.д.</w:t>
      </w:r>
      <w:proofErr w:type="gramEnd"/>
      <w:r>
        <w:t xml:space="preserve"> (</w:t>
      </w:r>
      <w:hyperlink w:anchor="fig:058">
        <w:r>
          <w:rPr>
            <w:rStyle w:val="ad"/>
          </w:rPr>
          <w:t>Рис. 57</w:t>
        </w:r>
      </w:hyperlink>
      <w:r>
        <w:t>)</w:t>
      </w:r>
    </w:p>
    <w:p w14:paraId="6250016E" w14:textId="77777777" w:rsidR="00671410" w:rsidRDefault="004A2354">
      <w:pPr>
        <w:pStyle w:val="CaptionedFigure"/>
      </w:pPr>
      <w:bookmarkStart w:id="132" w:name="fig:058"/>
      <w:r>
        <w:rPr>
          <w:noProof/>
        </w:rPr>
        <w:lastRenderedPageBreak/>
        <w:drawing>
          <wp:inline distT="0" distB="0" distL="0" distR="0" wp14:anchorId="6DC6ADBD" wp14:editId="7A040CB0">
            <wp:extent cx="5334000" cy="3012965"/>
            <wp:effectExtent l="0" t="0" r="0" b="0"/>
            <wp:docPr id="281" name="Picture" descr="Figure 57: Каталоги с тегами, ветками и т.д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img/Image%201370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 w14:paraId="3253B26D" w14:textId="77777777" w:rsidR="00671410" w:rsidRDefault="004A2354">
      <w:pPr>
        <w:pStyle w:val="ImageCaption"/>
      </w:pPr>
      <w:r>
        <w:t>Figure 57: Каталоги с тегами, ветками и т.д.</w:t>
      </w:r>
    </w:p>
    <w:p w14:paraId="4FF0D4CA" w14:textId="77777777" w:rsidR="00671410" w:rsidRDefault="004A2354">
      <w:pPr>
        <w:pStyle w:val="a0"/>
      </w:pPr>
      <w:r>
        <w:t xml:space="preserve">Посмотрим каталог </w:t>
      </w:r>
      <w:proofErr w:type="gramStart"/>
      <w:r>
        <w:t>с ссылкой</w:t>
      </w:r>
      <w:proofErr w:type="gramEnd"/>
      <w:r>
        <w:t xml:space="preserve"> на текущую ветку (</w:t>
      </w:r>
      <w:hyperlink w:anchor="fig:059">
        <w:r>
          <w:rPr>
            <w:rStyle w:val="ad"/>
          </w:rPr>
          <w:t>Рис. 58</w:t>
        </w:r>
      </w:hyperlink>
      <w:r>
        <w:t>)</w:t>
      </w:r>
    </w:p>
    <w:p w14:paraId="65203760" w14:textId="77777777" w:rsidR="00671410" w:rsidRDefault="004A2354">
      <w:pPr>
        <w:pStyle w:val="CaptionedFigure"/>
      </w:pPr>
      <w:bookmarkStart w:id="133" w:name="fig:059"/>
      <w:r>
        <w:rPr>
          <w:noProof/>
        </w:rPr>
        <w:drawing>
          <wp:inline distT="0" distB="0" distL="0" distR="0" wp14:anchorId="0867C4D6" wp14:editId="0FF6F3D4">
            <wp:extent cx="5334000" cy="780585"/>
            <wp:effectExtent l="0" t="0" r="0" b="0"/>
            <wp:docPr id="285" name="Picture" descr="Figure 58: Каталог с ссылкой на текущую вет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img/Image%20137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 w14:paraId="1FF95098" w14:textId="77777777" w:rsidR="00671410" w:rsidRDefault="004A2354">
      <w:pPr>
        <w:pStyle w:val="ImageCaption"/>
      </w:pPr>
      <w:r>
        <w:t>Figure 58: Ката</w:t>
      </w:r>
      <w:r>
        <w:t>лог с ссылкой на текущую ветку</w:t>
      </w:r>
    </w:p>
    <w:p w14:paraId="3A958E37" w14:textId="77777777" w:rsidR="00671410" w:rsidRDefault="004A2354">
      <w:pPr>
        <w:pStyle w:val="2"/>
      </w:pPr>
      <w:bookmarkStart w:id="134" w:name="работа-непосредственно-с-объектами-git"/>
      <w:bookmarkStart w:id="135" w:name="_Toc95496830"/>
      <w:bookmarkEnd w:id="126"/>
      <w:r>
        <w:rPr>
          <w:rStyle w:val="SectionNumber"/>
        </w:rPr>
        <w:t>4.13</w:t>
      </w:r>
      <w:r>
        <w:tab/>
        <w:t>Работа непосредственно с объектами git</w:t>
      </w:r>
      <w:bookmarkEnd w:id="135"/>
    </w:p>
    <w:p w14:paraId="167DBA43" w14:textId="77777777" w:rsidR="00671410" w:rsidRDefault="004A2354">
      <w:pPr>
        <w:pStyle w:val="FirstParagraph"/>
      </w:pPr>
      <w:r>
        <w:t>Найдем последний коммит (</w:t>
      </w:r>
      <w:hyperlink w:anchor="fig:060">
        <w:r>
          <w:rPr>
            <w:rStyle w:val="ad"/>
          </w:rPr>
          <w:t>Рис. 59</w:t>
        </w:r>
      </w:hyperlink>
      <w:r>
        <w:t>):</w:t>
      </w:r>
    </w:p>
    <w:p w14:paraId="705F4D7D" w14:textId="77777777" w:rsidR="00671410" w:rsidRDefault="004A2354">
      <w:pPr>
        <w:pStyle w:val="CaptionedFigure"/>
      </w:pPr>
      <w:bookmarkStart w:id="136" w:name="fig:060"/>
      <w:r>
        <w:rPr>
          <w:noProof/>
        </w:rPr>
        <w:drawing>
          <wp:inline distT="0" distB="0" distL="0" distR="0" wp14:anchorId="0FF4B455" wp14:editId="39B6C9B7">
            <wp:extent cx="5334000" cy="1408415"/>
            <wp:effectExtent l="0" t="0" r="0" b="0"/>
            <wp:docPr id="290" name="Picture" descr="Figure 59: Последни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" descr="img/Image%20137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 w14:paraId="132CBA9C" w14:textId="77777777" w:rsidR="00671410" w:rsidRDefault="004A2354">
      <w:pPr>
        <w:pStyle w:val="ImageCaption"/>
      </w:pPr>
      <w:r>
        <w:t>Figure 59: Последний коммит</w:t>
      </w:r>
    </w:p>
    <w:p w14:paraId="35FFB270" w14:textId="77777777" w:rsidR="00671410" w:rsidRDefault="004A2354">
      <w:pPr>
        <w:pStyle w:val="a0"/>
      </w:pPr>
      <w:r>
        <w:t>Выполните (</w:t>
      </w:r>
      <w:hyperlink w:anchor="fig:061">
        <w:r>
          <w:rPr>
            <w:rStyle w:val="ad"/>
          </w:rPr>
          <w:t>Рис. 60</w:t>
        </w:r>
      </w:hyperlink>
      <w:r>
        <w:t>):</w:t>
      </w:r>
    </w:p>
    <w:p w14:paraId="2D6D3C45" w14:textId="77777777" w:rsidR="00671410" w:rsidRDefault="004A2354">
      <w:pPr>
        <w:pStyle w:val="CaptionedFigure"/>
      </w:pPr>
      <w:bookmarkStart w:id="137" w:name="fig:061"/>
      <w:r>
        <w:rPr>
          <w:noProof/>
        </w:rPr>
        <w:lastRenderedPageBreak/>
        <w:drawing>
          <wp:inline distT="0" distB="0" distL="0" distR="0" wp14:anchorId="34654B19" wp14:editId="2CFEBADA">
            <wp:extent cx="5334000" cy="3096935"/>
            <wp:effectExtent l="0" t="0" r="0" b="0"/>
            <wp:docPr id="294" name="Picture" descr="Figure 60: cat-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img/Image%201374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 w14:paraId="52ADE4C7" w14:textId="77777777" w:rsidR="00671410" w:rsidRDefault="004A2354">
      <w:pPr>
        <w:pStyle w:val="ImageCaption"/>
      </w:pPr>
      <w:r>
        <w:t>Figure 60: cat-file</w:t>
      </w:r>
    </w:p>
    <w:p w14:paraId="742E8B98" w14:textId="77777777" w:rsidR="00671410" w:rsidRDefault="004A2354">
      <w:pPr>
        <w:pStyle w:val="a0"/>
      </w:pPr>
      <w:r>
        <w:t>Выполните (</w:t>
      </w:r>
      <w:hyperlink w:anchor="fig:062">
        <w:r>
          <w:rPr>
            <w:rStyle w:val="ad"/>
          </w:rPr>
          <w:t>Рис. 61</w:t>
        </w:r>
      </w:hyperlink>
      <w:r>
        <w:t>):</w:t>
      </w:r>
    </w:p>
    <w:p w14:paraId="38AE363D" w14:textId="77777777" w:rsidR="00671410" w:rsidRDefault="004A2354">
      <w:pPr>
        <w:pStyle w:val="CaptionedFigure"/>
      </w:pPr>
      <w:bookmarkStart w:id="138" w:name="fig:062"/>
      <w:r>
        <w:rPr>
          <w:noProof/>
        </w:rPr>
        <w:drawing>
          <wp:inline distT="0" distB="0" distL="0" distR="0" wp14:anchorId="4352FC96" wp14:editId="61B0D397">
            <wp:extent cx="5334000" cy="2811162"/>
            <wp:effectExtent l="0" t="0" r="0" b="0"/>
            <wp:docPr id="298" name="Picture" descr="Figure 61: cat-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" descr="img/Image%201376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 w14:paraId="0E638AEB" w14:textId="77777777" w:rsidR="00671410" w:rsidRDefault="004A2354">
      <w:pPr>
        <w:pStyle w:val="ImageCaption"/>
      </w:pPr>
      <w:r>
        <w:t>Figure 61: cat-file</w:t>
      </w:r>
    </w:p>
    <w:p w14:paraId="1BD51B29" w14:textId="77777777" w:rsidR="00671410" w:rsidRDefault="004A2354">
      <w:pPr>
        <w:pStyle w:val="a0"/>
      </w:pPr>
      <w:r>
        <w:t xml:space="preserve">Смотрите, удастся ли вам </w:t>
      </w:r>
      <w:r>
        <w:t>найти оригинальный файл hello.html с самого первого коммита вручную по ссылкам SHA1 хэша в последнем коммите (</w:t>
      </w:r>
      <w:hyperlink w:anchor="fig:063">
        <w:r>
          <w:rPr>
            <w:rStyle w:val="ad"/>
          </w:rPr>
          <w:t>Рис. 62</w:t>
        </w:r>
      </w:hyperlink>
      <w:r>
        <w:t>).</w:t>
      </w:r>
    </w:p>
    <w:p w14:paraId="597FB9CD" w14:textId="77777777" w:rsidR="00671410" w:rsidRDefault="004A2354">
      <w:pPr>
        <w:pStyle w:val="CaptionedFigure"/>
      </w:pPr>
      <w:bookmarkStart w:id="139" w:name="fig:063"/>
      <w:r>
        <w:rPr>
          <w:noProof/>
        </w:rPr>
        <w:drawing>
          <wp:inline distT="0" distB="0" distL="0" distR="0" wp14:anchorId="57B24489" wp14:editId="6CFC1F32">
            <wp:extent cx="5334000" cy="691753"/>
            <wp:effectExtent l="0" t="0" r="0" b="0"/>
            <wp:docPr id="302" name="Picture" descr="Figure 62: Оригинальный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" descr="img/Image%201375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 w14:paraId="1407D95F" w14:textId="77777777" w:rsidR="00671410" w:rsidRDefault="004A2354">
      <w:pPr>
        <w:pStyle w:val="ImageCaption"/>
      </w:pPr>
      <w:r>
        <w:t>Figure 62: Оригинальный hello.html</w:t>
      </w:r>
    </w:p>
    <w:p w14:paraId="0C2ADA92" w14:textId="77777777" w:rsidR="00671410" w:rsidRDefault="004A2354">
      <w:pPr>
        <w:pStyle w:val="2"/>
      </w:pPr>
      <w:bookmarkStart w:id="140" w:name="создание-ветки"/>
      <w:bookmarkStart w:id="141" w:name="_Toc95496831"/>
      <w:bookmarkEnd w:id="134"/>
      <w:r>
        <w:rPr>
          <w:rStyle w:val="SectionNumber"/>
        </w:rPr>
        <w:lastRenderedPageBreak/>
        <w:t>4.14</w:t>
      </w:r>
      <w:r>
        <w:tab/>
        <w:t>Создание ветки</w:t>
      </w:r>
      <w:bookmarkEnd w:id="141"/>
    </w:p>
    <w:p w14:paraId="630FCA56" w14:textId="77777777" w:rsidR="00671410" w:rsidRDefault="004A2354">
      <w:pPr>
        <w:pStyle w:val="FirstParagraph"/>
      </w:pPr>
      <w:r>
        <w:t xml:space="preserve">Создадим ветку и </w:t>
      </w:r>
      <w:proofErr w:type="spellStart"/>
      <w:r>
        <w:t>css</w:t>
      </w:r>
      <w:proofErr w:type="spellEnd"/>
      <w:r>
        <w:t xml:space="preserve"> файл (</w:t>
      </w:r>
      <w:hyperlink w:anchor="fig:064">
        <w:r>
          <w:rPr>
            <w:rStyle w:val="ad"/>
          </w:rPr>
          <w:t>Рис. 63</w:t>
        </w:r>
      </w:hyperlink>
      <w:r>
        <w:t xml:space="preserve">, </w:t>
      </w:r>
      <w:hyperlink w:anchor="fig:065">
        <w:r>
          <w:rPr>
            <w:rStyle w:val="ad"/>
          </w:rPr>
          <w:t>Рис. 64</w:t>
        </w:r>
      </w:hyperlink>
      <w:r>
        <w:t>).</w:t>
      </w:r>
    </w:p>
    <w:p w14:paraId="6FD22107" w14:textId="77777777" w:rsidR="00671410" w:rsidRDefault="004A2354">
      <w:pPr>
        <w:pStyle w:val="CaptionedFigure"/>
      </w:pPr>
      <w:bookmarkStart w:id="142" w:name="fig:064"/>
      <w:r>
        <w:rPr>
          <w:noProof/>
        </w:rPr>
        <w:drawing>
          <wp:inline distT="0" distB="0" distL="0" distR="0" wp14:anchorId="1F45C2CB" wp14:editId="524EA283">
            <wp:extent cx="5334000" cy="2267594"/>
            <wp:effectExtent l="0" t="0" r="0" b="0"/>
            <wp:docPr id="307" name="Picture" descr="Figure 63: Вет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Picture" descr="img/Image%201377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 w14:paraId="6B49F6F0" w14:textId="77777777" w:rsidR="00671410" w:rsidRDefault="004A2354">
      <w:pPr>
        <w:pStyle w:val="ImageCaption"/>
      </w:pPr>
      <w:r>
        <w:t>Figure 63: Ветка</w:t>
      </w:r>
    </w:p>
    <w:p w14:paraId="0F933686" w14:textId="77777777" w:rsidR="00671410" w:rsidRDefault="004A2354">
      <w:pPr>
        <w:pStyle w:val="CaptionedFigure"/>
      </w:pPr>
      <w:bookmarkStart w:id="143" w:name="fig:065"/>
      <w:r>
        <w:rPr>
          <w:noProof/>
        </w:rPr>
        <w:drawing>
          <wp:inline distT="0" distB="0" distL="0" distR="0" wp14:anchorId="2DBD6158" wp14:editId="554C3A12">
            <wp:extent cx="5334000" cy="1455761"/>
            <wp:effectExtent l="0" t="0" r="0" b="0"/>
            <wp:docPr id="311" name="Picture" descr="Figure 64: css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Picture" descr="img/Image%201378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 w14:paraId="1D9F645C" w14:textId="77777777" w:rsidR="00671410" w:rsidRDefault="004A2354">
      <w:pPr>
        <w:pStyle w:val="ImageCaption"/>
      </w:pPr>
      <w:r>
        <w:t>Figure 64: css файл</w:t>
      </w:r>
    </w:p>
    <w:p w14:paraId="06D9E150" w14:textId="77777777" w:rsidR="00671410" w:rsidRDefault="004A2354">
      <w:pPr>
        <w:pStyle w:val="a0"/>
      </w:pPr>
      <w:r>
        <w:t>Выполним (</w:t>
      </w:r>
      <w:hyperlink w:anchor="fig:066">
        <w:r>
          <w:rPr>
            <w:rStyle w:val="ad"/>
          </w:rPr>
          <w:t>Рис. 65</w:t>
        </w:r>
      </w:hyperlink>
      <w:r>
        <w:t>):</w:t>
      </w:r>
    </w:p>
    <w:p w14:paraId="6FA55CE7" w14:textId="77777777" w:rsidR="00671410" w:rsidRDefault="004A2354">
      <w:pPr>
        <w:pStyle w:val="CaptionedFigure"/>
      </w:pPr>
      <w:bookmarkStart w:id="144" w:name="fig:066"/>
      <w:r>
        <w:rPr>
          <w:noProof/>
        </w:rPr>
        <w:drawing>
          <wp:inline distT="0" distB="0" distL="0" distR="0" wp14:anchorId="685C9ADB" wp14:editId="43ADA6FD">
            <wp:extent cx="5334000" cy="1730428"/>
            <wp:effectExtent l="0" t="0" r="0" b="0"/>
            <wp:docPr id="315" name="Picture" descr="Figure 65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img/Image%201379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 w14:paraId="35E9F584" w14:textId="77777777" w:rsidR="00671410" w:rsidRDefault="004A2354">
      <w:pPr>
        <w:pStyle w:val="ImageCaption"/>
      </w:pPr>
      <w:r>
        <w:t>Figure 65: Коммит</w:t>
      </w:r>
    </w:p>
    <w:p w14:paraId="6B7C9C7F" w14:textId="77777777" w:rsidR="00671410" w:rsidRDefault="004A2354">
      <w:pPr>
        <w:pStyle w:val="a0"/>
      </w:pPr>
      <w:r>
        <w:t>Обновите файл hello.html (</w:t>
      </w:r>
      <w:hyperlink w:anchor="fig:067">
        <w:r>
          <w:rPr>
            <w:rStyle w:val="ad"/>
          </w:rPr>
          <w:t>Рис. 66</w:t>
        </w:r>
      </w:hyperlink>
      <w:r>
        <w:t>)</w:t>
      </w:r>
    </w:p>
    <w:p w14:paraId="268CA248" w14:textId="77777777" w:rsidR="00671410" w:rsidRDefault="004A2354">
      <w:pPr>
        <w:pStyle w:val="CaptionedFigure"/>
      </w:pPr>
      <w:bookmarkStart w:id="145" w:name="fig:067"/>
      <w:r>
        <w:rPr>
          <w:noProof/>
        </w:rPr>
        <w:lastRenderedPageBreak/>
        <w:drawing>
          <wp:inline distT="0" distB="0" distL="0" distR="0" wp14:anchorId="77EC132B" wp14:editId="36A861F7">
            <wp:extent cx="5334000" cy="2584871"/>
            <wp:effectExtent l="0" t="0" r="0" b="0"/>
            <wp:docPr id="319" name="Picture" descr="Figure 66: Обновление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" descr="img/Image%201380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 w14:paraId="7C3A7E97" w14:textId="77777777" w:rsidR="00671410" w:rsidRDefault="004A2354">
      <w:pPr>
        <w:pStyle w:val="ImageCaption"/>
      </w:pPr>
      <w:r>
        <w:t>Figure 66: Обновление hello.html</w:t>
      </w:r>
    </w:p>
    <w:p w14:paraId="6B177046" w14:textId="77777777" w:rsidR="00671410" w:rsidRDefault="004A2354">
      <w:pPr>
        <w:pStyle w:val="a0"/>
      </w:pPr>
      <w:r>
        <w:t>Выполните (</w:t>
      </w:r>
      <w:hyperlink w:anchor="fig:068">
        <w:r>
          <w:rPr>
            <w:rStyle w:val="ad"/>
          </w:rPr>
          <w:t>Рис. 67</w:t>
        </w:r>
      </w:hyperlink>
      <w:r>
        <w:t>):</w:t>
      </w:r>
    </w:p>
    <w:p w14:paraId="7D3B0C5C" w14:textId="77777777" w:rsidR="00671410" w:rsidRDefault="004A2354">
      <w:pPr>
        <w:pStyle w:val="CaptionedFigure"/>
      </w:pPr>
      <w:bookmarkStart w:id="146" w:name="fig:068"/>
      <w:r>
        <w:rPr>
          <w:noProof/>
        </w:rPr>
        <w:drawing>
          <wp:inline distT="0" distB="0" distL="0" distR="0" wp14:anchorId="74C3189E" wp14:editId="7B946812">
            <wp:extent cx="5334000" cy="1497105"/>
            <wp:effectExtent l="0" t="0" r="0" b="0"/>
            <wp:docPr id="323" name="Picture" descr="Figure 67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img/Image%20138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 w14:paraId="5D562B04" w14:textId="77777777" w:rsidR="00671410" w:rsidRDefault="004A2354">
      <w:pPr>
        <w:pStyle w:val="ImageCaption"/>
      </w:pPr>
      <w:r>
        <w:t>Figure 67: Коммит</w:t>
      </w:r>
    </w:p>
    <w:p w14:paraId="4DBD338F" w14:textId="77777777" w:rsidR="00671410" w:rsidRDefault="004A2354">
      <w:pPr>
        <w:pStyle w:val="a0"/>
      </w:pPr>
      <w:r>
        <w:t>Обновите файл index.html (</w:t>
      </w:r>
      <w:hyperlink w:anchor="fig:069">
        <w:r>
          <w:rPr>
            <w:rStyle w:val="ad"/>
          </w:rPr>
          <w:t>Рис. 68</w:t>
        </w:r>
      </w:hyperlink>
      <w:r>
        <w:t>)</w:t>
      </w:r>
    </w:p>
    <w:p w14:paraId="6E6FDF7F" w14:textId="77777777" w:rsidR="00671410" w:rsidRDefault="004A2354">
      <w:pPr>
        <w:pStyle w:val="CaptionedFigure"/>
      </w:pPr>
      <w:bookmarkStart w:id="147" w:name="fig:069"/>
      <w:r>
        <w:rPr>
          <w:noProof/>
        </w:rPr>
        <w:drawing>
          <wp:inline distT="0" distB="0" distL="0" distR="0" wp14:anchorId="0769725A" wp14:editId="7354AB40">
            <wp:extent cx="5334000" cy="1981605"/>
            <wp:effectExtent l="0" t="0" r="0" b="0"/>
            <wp:docPr id="327" name="Picture" descr="Figure 68: Обновление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img/Image%201429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 w14:paraId="54DDF037" w14:textId="77777777" w:rsidR="00671410" w:rsidRDefault="004A2354">
      <w:pPr>
        <w:pStyle w:val="ImageCaption"/>
      </w:pPr>
      <w:r>
        <w:t>Figure 68: Обновление index.html</w:t>
      </w:r>
    </w:p>
    <w:p w14:paraId="6155492B" w14:textId="77777777" w:rsidR="00671410" w:rsidRDefault="004A2354">
      <w:pPr>
        <w:pStyle w:val="a0"/>
      </w:pPr>
      <w:r>
        <w:t>Выполните (</w:t>
      </w:r>
      <w:hyperlink w:anchor="fig:070">
        <w:r>
          <w:rPr>
            <w:rStyle w:val="ad"/>
          </w:rPr>
          <w:t>Рис. 69</w:t>
        </w:r>
      </w:hyperlink>
      <w:r>
        <w:t>):</w:t>
      </w:r>
    </w:p>
    <w:p w14:paraId="1FE4D2A3" w14:textId="77777777" w:rsidR="00671410" w:rsidRDefault="004A2354">
      <w:pPr>
        <w:pStyle w:val="CaptionedFigure"/>
      </w:pPr>
      <w:bookmarkStart w:id="148" w:name="fig:070"/>
      <w:r>
        <w:rPr>
          <w:noProof/>
        </w:rPr>
        <w:lastRenderedPageBreak/>
        <w:drawing>
          <wp:inline distT="0" distB="0" distL="0" distR="0" wp14:anchorId="123ABE2C" wp14:editId="729E64A4">
            <wp:extent cx="5334000" cy="1486524"/>
            <wp:effectExtent l="0" t="0" r="0" b="0"/>
            <wp:docPr id="331" name="Picture" descr="Figure 69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Picture" descr="img/Image%20138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 w14:paraId="28716CCA" w14:textId="77777777" w:rsidR="00671410" w:rsidRDefault="004A2354">
      <w:pPr>
        <w:pStyle w:val="ImageCaption"/>
      </w:pPr>
      <w:r>
        <w:t>Figure 69: Коммит</w:t>
      </w:r>
    </w:p>
    <w:p w14:paraId="2267565B" w14:textId="77777777" w:rsidR="00671410" w:rsidRDefault="004A2354">
      <w:pPr>
        <w:pStyle w:val="a0"/>
      </w:pPr>
      <w:r>
        <w:t>Используйте команду git checkout для переключения между ветками (</w:t>
      </w:r>
      <w:hyperlink w:anchor="fig:071">
        <w:r>
          <w:rPr>
            <w:rStyle w:val="ad"/>
          </w:rPr>
          <w:t>Рис. 70</w:t>
        </w:r>
      </w:hyperlink>
      <w:r>
        <w:t>):</w:t>
      </w:r>
    </w:p>
    <w:p w14:paraId="716893C8" w14:textId="77777777" w:rsidR="00671410" w:rsidRDefault="004A2354">
      <w:pPr>
        <w:pStyle w:val="CaptionedFigure"/>
      </w:pPr>
      <w:bookmarkStart w:id="149" w:name="fig:071"/>
      <w:r>
        <w:rPr>
          <w:noProof/>
        </w:rPr>
        <w:drawing>
          <wp:inline distT="0" distB="0" distL="0" distR="0" wp14:anchorId="4187CC6F" wp14:editId="11BA84AF">
            <wp:extent cx="5334000" cy="2409151"/>
            <wp:effectExtent l="0" t="0" r="0" b="0"/>
            <wp:docPr id="335" name="Picture" descr="Figure 70: Переключ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" descr="img/Image%20138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 w14:paraId="53FA5EBC" w14:textId="77777777" w:rsidR="00671410" w:rsidRDefault="004A2354">
      <w:pPr>
        <w:pStyle w:val="ImageCaption"/>
      </w:pPr>
      <w:r>
        <w:t>Figure 70: Переключение</w:t>
      </w:r>
    </w:p>
    <w:p w14:paraId="47112E89" w14:textId="77777777" w:rsidR="00671410" w:rsidRDefault="004A2354">
      <w:pPr>
        <w:pStyle w:val="a0"/>
      </w:pPr>
      <w:r>
        <w:t>Вернемся к ветке style. Выполните (</w:t>
      </w:r>
      <w:hyperlink w:anchor="fig:072">
        <w:r>
          <w:rPr>
            <w:rStyle w:val="ad"/>
          </w:rPr>
          <w:t>Рис. 71</w:t>
        </w:r>
      </w:hyperlink>
      <w:r>
        <w:t>):</w:t>
      </w:r>
    </w:p>
    <w:p w14:paraId="7933083F" w14:textId="77777777" w:rsidR="00671410" w:rsidRDefault="004A2354">
      <w:pPr>
        <w:pStyle w:val="CaptionedFigure"/>
      </w:pPr>
      <w:bookmarkStart w:id="150" w:name="fig:072"/>
      <w:r>
        <w:rPr>
          <w:noProof/>
        </w:rPr>
        <w:drawing>
          <wp:inline distT="0" distB="0" distL="0" distR="0" wp14:anchorId="3B80F68E" wp14:editId="5D7F7C47">
            <wp:extent cx="5334000" cy="1948747"/>
            <wp:effectExtent l="0" t="0" r="0" b="0"/>
            <wp:docPr id="339" name="Picture" descr="Figure 71: Ветка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img/Image%201384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 w14:paraId="35D047DB" w14:textId="77777777" w:rsidR="00671410" w:rsidRDefault="004A2354">
      <w:pPr>
        <w:pStyle w:val="ImageCaption"/>
      </w:pPr>
      <w:r>
        <w:t>Figure 71: Ветка style</w:t>
      </w:r>
    </w:p>
    <w:p w14:paraId="126176DA" w14:textId="77777777" w:rsidR="00671410" w:rsidRDefault="004A2354">
      <w:pPr>
        <w:pStyle w:val="2"/>
      </w:pPr>
      <w:bookmarkStart w:id="151" w:name="изменения-в-ветке-master"/>
      <w:bookmarkStart w:id="152" w:name="_Toc95496832"/>
      <w:bookmarkEnd w:id="140"/>
      <w:r>
        <w:rPr>
          <w:rStyle w:val="SectionNumber"/>
        </w:rPr>
        <w:t>4.15</w:t>
      </w:r>
      <w:r>
        <w:tab/>
        <w:t>Изменения в ветке master</w:t>
      </w:r>
      <w:bookmarkEnd w:id="152"/>
    </w:p>
    <w:p w14:paraId="401937F3" w14:textId="77777777" w:rsidR="00671410" w:rsidRDefault="004A2354">
      <w:pPr>
        <w:pStyle w:val="FirstParagraph"/>
      </w:pPr>
      <w:r>
        <w:t>Создайте файл README в ветке master. Выполните (</w:t>
      </w:r>
      <w:hyperlink w:anchor="fig:073">
        <w:r>
          <w:rPr>
            <w:rStyle w:val="ad"/>
          </w:rPr>
          <w:t>Рис. 72</w:t>
        </w:r>
      </w:hyperlink>
      <w:r>
        <w:t>):</w:t>
      </w:r>
    </w:p>
    <w:p w14:paraId="22844C4E" w14:textId="77777777" w:rsidR="00671410" w:rsidRDefault="004A2354">
      <w:pPr>
        <w:pStyle w:val="CaptionedFigure"/>
      </w:pPr>
      <w:bookmarkStart w:id="153" w:name="fig:073"/>
      <w:r>
        <w:rPr>
          <w:noProof/>
        </w:rPr>
        <w:lastRenderedPageBreak/>
        <w:drawing>
          <wp:inline distT="0" distB="0" distL="0" distR="0" wp14:anchorId="7ECF8FB3" wp14:editId="7BC8B30B">
            <wp:extent cx="5334000" cy="897137"/>
            <wp:effectExtent l="0" t="0" r="0" b="0"/>
            <wp:docPr id="344" name="Picture" descr="Figure 72: 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Picture" descr="img/Image%201385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 w14:paraId="48701CCF" w14:textId="77777777" w:rsidR="00671410" w:rsidRDefault="004A2354">
      <w:pPr>
        <w:pStyle w:val="ImageCaption"/>
      </w:pPr>
      <w:r>
        <w:t>Figure 72: README</w:t>
      </w:r>
    </w:p>
    <w:p w14:paraId="100E0E30" w14:textId="77777777" w:rsidR="00671410" w:rsidRDefault="004A2354">
      <w:pPr>
        <w:pStyle w:val="a0"/>
      </w:pPr>
      <w:r>
        <w:t xml:space="preserve">Сделайте коммит изменений README.md в ветку </w:t>
      </w:r>
      <w:proofErr w:type="spellStart"/>
      <w:r>
        <w:t>master</w:t>
      </w:r>
      <w:proofErr w:type="spellEnd"/>
      <w:r>
        <w:t xml:space="preserve"> (</w:t>
      </w:r>
      <w:hyperlink w:anchor="fig:074">
        <w:r>
          <w:rPr>
            <w:rStyle w:val="ad"/>
          </w:rPr>
          <w:t>Рис. 73</w:t>
        </w:r>
      </w:hyperlink>
      <w:r>
        <w:t>).</w:t>
      </w:r>
    </w:p>
    <w:p w14:paraId="06430AE0" w14:textId="77777777" w:rsidR="00671410" w:rsidRDefault="004A2354">
      <w:pPr>
        <w:pStyle w:val="CaptionedFigure"/>
      </w:pPr>
      <w:bookmarkStart w:id="154" w:name="fig:074"/>
      <w:r>
        <w:rPr>
          <w:noProof/>
        </w:rPr>
        <w:drawing>
          <wp:inline distT="0" distB="0" distL="0" distR="0" wp14:anchorId="5D89B849" wp14:editId="076FBC23">
            <wp:extent cx="5334000" cy="1581087"/>
            <wp:effectExtent l="0" t="0" r="0" b="0"/>
            <wp:docPr id="348" name="Picture" descr="Figure 73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img/Image%201386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 w14:paraId="5504F922" w14:textId="77777777" w:rsidR="00671410" w:rsidRDefault="004A2354">
      <w:pPr>
        <w:pStyle w:val="ImageCaption"/>
      </w:pPr>
      <w:r>
        <w:t>Figure 73: Коммит</w:t>
      </w:r>
    </w:p>
    <w:p w14:paraId="3AD66B50" w14:textId="77777777" w:rsidR="00671410" w:rsidRDefault="004A2354">
      <w:pPr>
        <w:pStyle w:val="a0"/>
      </w:pPr>
      <w:r>
        <w:t>Просмотрим ветки (</w:t>
      </w:r>
      <w:hyperlink w:anchor="fig:075">
        <w:r>
          <w:rPr>
            <w:rStyle w:val="ad"/>
          </w:rPr>
          <w:t>Рис. 74</w:t>
        </w:r>
      </w:hyperlink>
      <w:r>
        <w:t>)</w:t>
      </w:r>
    </w:p>
    <w:p w14:paraId="4EDFAD5C" w14:textId="77777777" w:rsidR="00671410" w:rsidRDefault="004A2354">
      <w:pPr>
        <w:pStyle w:val="CaptionedFigure"/>
      </w:pPr>
      <w:bookmarkStart w:id="155" w:name="fig:075"/>
      <w:r>
        <w:rPr>
          <w:noProof/>
        </w:rPr>
        <w:drawing>
          <wp:inline distT="0" distB="0" distL="0" distR="0" wp14:anchorId="6491489B" wp14:editId="349B3D7F">
            <wp:extent cx="5334000" cy="3737154"/>
            <wp:effectExtent l="0" t="0" r="0" b="0"/>
            <wp:docPr id="352" name="Picture" descr="Figure 74: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" descr="img/Image%201387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 w14:paraId="760A7F54" w14:textId="77777777" w:rsidR="00671410" w:rsidRDefault="004A2354">
      <w:pPr>
        <w:pStyle w:val="ImageCaption"/>
      </w:pPr>
      <w:r>
        <w:t>Figure 74: Ветки</w:t>
      </w:r>
    </w:p>
    <w:p w14:paraId="0BC3C2B6" w14:textId="77777777" w:rsidR="00671410" w:rsidRDefault="004A2354">
      <w:pPr>
        <w:pStyle w:val="2"/>
      </w:pPr>
      <w:bookmarkStart w:id="156" w:name="слияние"/>
      <w:bookmarkStart w:id="157" w:name="_Toc95496833"/>
      <w:bookmarkEnd w:id="151"/>
      <w:r>
        <w:rPr>
          <w:rStyle w:val="SectionNumber"/>
        </w:rPr>
        <w:t>4.16</w:t>
      </w:r>
      <w:r>
        <w:tab/>
        <w:t>Слияние</w:t>
      </w:r>
      <w:bookmarkEnd w:id="157"/>
    </w:p>
    <w:p w14:paraId="70118A12" w14:textId="77777777" w:rsidR="00671410" w:rsidRDefault="004A2354">
      <w:pPr>
        <w:pStyle w:val="FirstParagraph"/>
      </w:pPr>
      <w:r>
        <w:t xml:space="preserve">Сольем ветки master и </w:t>
      </w:r>
      <w:proofErr w:type="spellStart"/>
      <w:r>
        <w:t>style</w:t>
      </w:r>
      <w:proofErr w:type="spellEnd"/>
      <w:r>
        <w:t xml:space="preserve"> (</w:t>
      </w:r>
      <w:hyperlink w:anchor="fig:076">
        <w:r>
          <w:rPr>
            <w:rStyle w:val="ad"/>
          </w:rPr>
          <w:t>Рис. 75</w:t>
        </w:r>
      </w:hyperlink>
      <w:r>
        <w:t xml:space="preserve">, </w:t>
      </w:r>
      <w:hyperlink w:anchor="fig:077">
        <w:r>
          <w:rPr>
            <w:rStyle w:val="ad"/>
          </w:rPr>
          <w:t>Рис. 76</w:t>
        </w:r>
      </w:hyperlink>
      <w:r>
        <w:t>).</w:t>
      </w:r>
    </w:p>
    <w:p w14:paraId="6BEAB917" w14:textId="77777777" w:rsidR="00671410" w:rsidRDefault="004A2354">
      <w:pPr>
        <w:pStyle w:val="CaptionedFigure"/>
      </w:pPr>
      <w:bookmarkStart w:id="158" w:name="fig:076"/>
      <w:r>
        <w:rPr>
          <w:noProof/>
        </w:rPr>
        <w:lastRenderedPageBreak/>
        <w:drawing>
          <wp:inline distT="0" distB="0" distL="0" distR="0" wp14:anchorId="42930D26" wp14:editId="1E6C46BE">
            <wp:extent cx="5334000" cy="1948452"/>
            <wp:effectExtent l="0" t="0" r="0" b="0"/>
            <wp:docPr id="357" name="Picture" descr="Figure 75: Сли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" descr="img/Image%201388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 w14:paraId="26CB9E91" w14:textId="77777777" w:rsidR="00671410" w:rsidRDefault="004A2354">
      <w:pPr>
        <w:pStyle w:val="ImageCaption"/>
      </w:pPr>
      <w:r>
        <w:t>Figure 75: Слияние</w:t>
      </w:r>
    </w:p>
    <w:p w14:paraId="6C8EFA36" w14:textId="77777777" w:rsidR="00671410" w:rsidRDefault="004A2354">
      <w:pPr>
        <w:pStyle w:val="CaptionedFigure"/>
      </w:pPr>
      <w:bookmarkStart w:id="159" w:name="fig:077"/>
      <w:r>
        <w:rPr>
          <w:noProof/>
        </w:rPr>
        <w:drawing>
          <wp:inline distT="0" distB="0" distL="0" distR="0" wp14:anchorId="3AE2BBFE" wp14:editId="2752D85D">
            <wp:extent cx="5334000" cy="1992625"/>
            <wp:effectExtent l="0" t="0" r="0" b="0"/>
            <wp:docPr id="361" name="Picture" descr="Figure 76: Графический 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" name="Picture" descr="img/Image%201389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 w14:paraId="4421EC24" w14:textId="77777777" w:rsidR="00671410" w:rsidRDefault="004A2354">
      <w:pPr>
        <w:pStyle w:val="ImageCaption"/>
      </w:pPr>
      <w:r>
        <w:t>Figure 76: Графический лог</w:t>
      </w:r>
    </w:p>
    <w:p w14:paraId="646D0B1A" w14:textId="77777777" w:rsidR="00671410" w:rsidRDefault="004A2354">
      <w:pPr>
        <w:pStyle w:val="2"/>
      </w:pPr>
      <w:bookmarkStart w:id="160" w:name="создание-конфликта"/>
      <w:bookmarkStart w:id="161" w:name="_Toc95496834"/>
      <w:bookmarkEnd w:id="156"/>
      <w:r>
        <w:rPr>
          <w:rStyle w:val="SectionNumber"/>
        </w:rPr>
        <w:t>4.17</w:t>
      </w:r>
      <w:r>
        <w:tab/>
        <w:t>Создание конфликта</w:t>
      </w:r>
      <w:bookmarkEnd w:id="161"/>
    </w:p>
    <w:p w14:paraId="464FBF1C" w14:textId="77777777" w:rsidR="00671410" w:rsidRDefault="004A2354">
      <w:pPr>
        <w:pStyle w:val="FirstParagraph"/>
      </w:pPr>
      <w:r>
        <w:t>Вернемся в ветку master и внесем следующие изменения (</w:t>
      </w:r>
      <w:hyperlink w:anchor="fig:078">
        <w:r>
          <w:rPr>
            <w:rStyle w:val="ad"/>
          </w:rPr>
          <w:t>Рис. 77</w:t>
        </w:r>
      </w:hyperlink>
      <w:r>
        <w:t>):</w:t>
      </w:r>
    </w:p>
    <w:p w14:paraId="7C6366C4" w14:textId="77777777" w:rsidR="00671410" w:rsidRDefault="004A2354">
      <w:pPr>
        <w:pStyle w:val="CaptionedFigure"/>
      </w:pPr>
      <w:bookmarkStart w:id="162" w:name="fig:078"/>
      <w:r>
        <w:rPr>
          <w:noProof/>
        </w:rPr>
        <w:drawing>
          <wp:inline distT="0" distB="0" distL="0" distR="0" wp14:anchorId="30434080" wp14:editId="1F0E4ABD">
            <wp:extent cx="5334000" cy="1960358"/>
            <wp:effectExtent l="0" t="0" r="0" b="0"/>
            <wp:docPr id="366" name="Picture" descr="Figure 77: Внесение конфли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" descr="img/Image%201390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 w14:paraId="0C6A65FE" w14:textId="77777777" w:rsidR="00671410" w:rsidRDefault="004A2354">
      <w:pPr>
        <w:pStyle w:val="ImageCaption"/>
      </w:pPr>
      <w:r>
        <w:t>Figure 77: Внесение конфликта</w:t>
      </w:r>
    </w:p>
    <w:p w14:paraId="68D76D41" w14:textId="77777777" w:rsidR="00671410" w:rsidRDefault="004A2354">
      <w:pPr>
        <w:pStyle w:val="a0"/>
      </w:pPr>
      <w:proofErr w:type="spellStart"/>
      <w:r>
        <w:t>Закоммитим</w:t>
      </w:r>
      <w:proofErr w:type="spellEnd"/>
      <w:r>
        <w:t xml:space="preserve"> (</w:t>
      </w:r>
      <w:hyperlink w:anchor="fig:079">
        <w:r>
          <w:rPr>
            <w:rStyle w:val="ad"/>
          </w:rPr>
          <w:t>Рис. 78</w:t>
        </w:r>
      </w:hyperlink>
      <w:r>
        <w:t>)</w:t>
      </w:r>
    </w:p>
    <w:p w14:paraId="2B87485B" w14:textId="77777777" w:rsidR="00671410" w:rsidRDefault="004A2354">
      <w:pPr>
        <w:pStyle w:val="CaptionedFigure"/>
      </w:pPr>
      <w:bookmarkStart w:id="163" w:name="fig:079"/>
      <w:r>
        <w:rPr>
          <w:noProof/>
        </w:rPr>
        <w:lastRenderedPageBreak/>
        <w:drawing>
          <wp:inline distT="0" distB="0" distL="0" distR="0" wp14:anchorId="0255FF25" wp14:editId="3829D0AF">
            <wp:extent cx="5334000" cy="1509131"/>
            <wp:effectExtent l="0" t="0" r="0" b="0"/>
            <wp:docPr id="370" name="Picture" descr="Figure 78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" name="Picture" descr="img/Image%20139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 w14:paraId="7FEF9A8E" w14:textId="77777777" w:rsidR="00671410" w:rsidRDefault="004A2354">
      <w:pPr>
        <w:pStyle w:val="ImageCaption"/>
      </w:pPr>
      <w:r>
        <w:t>Figure 78: Коммит</w:t>
      </w:r>
    </w:p>
    <w:p w14:paraId="26092F13" w14:textId="77777777" w:rsidR="00671410" w:rsidRDefault="004A2354">
      <w:pPr>
        <w:pStyle w:val="a0"/>
      </w:pPr>
      <w:r>
        <w:t>Просмотрим ветки (</w:t>
      </w:r>
      <w:hyperlink w:anchor="fig:080">
        <w:r>
          <w:rPr>
            <w:rStyle w:val="ad"/>
          </w:rPr>
          <w:t>Рис. 79</w:t>
        </w:r>
      </w:hyperlink>
      <w:r>
        <w:t>)</w:t>
      </w:r>
    </w:p>
    <w:p w14:paraId="495FBE8C" w14:textId="77777777" w:rsidR="00671410" w:rsidRDefault="004A2354">
      <w:pPr>
        <w:pStyle w:val="CaptionedFigure"/>
      </w:pPr>
      <w:bookmarkStart w:id="164" w:name="fig:080"/>
      <w:r>
        <w:rPr>
          <w:noProof/>
        </w:rPr>
        <w:drawing>
          <wp:inline distT="0" distB="0" distL="0" distR="0" wp14:anchorId="3737A3CB" wp14:editId="6C936189">
            <wp:extent cx="4584700" cy="2184400"/>
            <wp:effectExtent l="0" t="0" r="0" b="0"/>
            <wp:docPr id="374" name="Picture" descr="Figure 79: Просмотр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Picture" descr="img/Image%201392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 w14:paraId="791DE81B" w14:textId="77777777" w:rsidR="00671410" w:rsidRDefault="004A2354">
      <w:pPr>
        <w:pStyle w:val="ImageCaption"/>
      </w:pPr>
      <w:r>
        <w:t>Figure 79: Просмотр веток</w:t>
      </w:r>
    </w:p>
    <w:p w14:paraId="0B5E5F8E" w14:textId="77777777" w:rsidR="00671410" w:rsidRDefault="004A2354">
      <w:pPr>
        <w:pStyle w:val="a0"/>
      </w:pPr>
      <w:r>
        <w:t xml:space="preserve">Теперь вернемся к ветке style и попытаемся объединить ее с новой веткой </w:t>
      </w:r>
      <w:proofErr w:type="spellStart"/>
      <w:r>
        <w:t>master</w:t>
      </w:r>
      <w:proofErr w:type="spellEnd"/>
      <w:r>
        <w:t xml:space="preserve"> (</w:t>
      </w:r>
      <w:hyperlink w:anchor="fig:081">
        <w:r>
          <w:rPr>
            <w:rStyle w:val="ad"/>
          </w:rPr>
          <w:t>Рис. 80</w:t>
        </w:r>
      </w:hyperlink>
      <w:r>
        <w:t xml:space="preserve">, </w:t>
      </w:r>
      <w:hyperlink w:anchor="fig:082">
        <w:r>
          <w:rPr>
            <w:rStyle w:val="ad"/>
          </w:rPr>
          <w:t>Рис. 81</w:t>
        </w:r>
      </w:hyperlink>
      <w:r>
        <w:t>).</w:t>
      </w:r>
    </w:p>
    <w:p w14:paraId="3E8474EC" w14:textId="77777777" w:rsidR="00671410" w:rsidRDefault="004A2354">
      <w:pPr>
        <w:pStyle w:val="CaptionedFigure"/>
      </w:pPr>
      <w:bookmarkStart w:id="165" w:name="fig:081"/>
      <w:r>
        <w:rPr>
          <w:noProof/>
        </w:rPr>
        <w:drawing>
          <wp:inline distT="0" distB="0" distL="0" distR="0" wp14:anchorId="6D11A6D9" wp14:editId="593ACA31">
            <wp:extent cx="5334000" cy="1464922"/>
            <wp:effectExtent l="0" t="0" r="0" b="0"/>
            <wp:docPr id="378" name="Picture" descr="Figure 80: Ветка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" descr="img/Image%201394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 w14:paraId="7A864D42" w14:textId="77777777" w:rsidR="00671410" w:rsidRDefault="004A2354">
      <w:pPr>
        <w:pStyle w:val="ImageCaption"/>
      </w:pPr>
      <w:r>
        <w:t>Figure 80: Ветка style</w:t>
      </w:r>
    </w:p>
    <w:p w14:paraId="0D4EE0C7" w14:textId="77777777" w:rsidR="00671410" w:rsidRDefault="004A2354">
      <w:pPr>
        <w:pStyle w:val="CaptionedFigure"/>
      </w:pPr>
      <w:bookmarkStart w:id="166" w:name="fig:082"/>
      <w:r>
        <w:rPr>
          <w:noProof/>
        </w:rPr>
        <w:lastRenderedPageBreak/>
        <w:drawing>
          <wp:inline distT="0" distB="0" distL="0" distR="0" wp14:anchorId="3F6BA147" wp14:editId="1F16F4B7">
            <wp:extent cx="5334000" cy="2151132"/>
            <wp:effectExtent l="0" t="0" r="0" b="0"/>
            <wp:docPr id="382" name="Picture" descr="Figure 81: Конфлик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icture" descr="img/Image%201393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 w14:paraId="2611F941" w14:textId="77777777" w:rsidR="00671410" w:rsidRDefault="004A2354">
      <w:pPr>
        <w:pStyle w:val="ImageCaption"/>
      </w:pPr>
      <w:r>
        <w:t>Figure 81: Конфликт</w:t>
      </w:r>
    </w:p>
    <w:p w14:paraId="1A93E69E" w14:textId="77777777" w:rsidR="00671410" w:rsidRDefault="004A2354">
      <w:pPr>
        <w:pStyle w:val="a0"/>
      </w:pPr>
      <w:r>
        <w:t>Необходимо разрешить конфликт (</w:t>
      </w:r>
      <w:hyperlink w:anchor="fig:083">
        <w:r>
          <w:rPr>
            <w:rStyle w:val="ad"/>
          </w:rPr>
          <w:t>Рис. 82</w:t>
        </w:r>
      </w:hyperlink>
      <w:r>
        <w:t>)</w:t>
      </w:r>
    </w:p>
    <w:p w14:paraId="3702F11F" w14:textId="77777777" w:rsidR="00671410" w:rsidRDefault="004A2354">
      <w:pPr>
        <w:pStyle w:val="CaptionedFigure"/>
      </w:pPr>
      <w:bookmarkStart w:id="167" w:name="fig:083"/>
      <w:r>
        <w:rPr>
          <w:noProof/>
        </w:rPr>
        <w:drawing>
          <wp:inline distT="0" distB="0" distL="0" distR="0" wp14:anchorId="4EB6D4BD" wp14:editId="570C42B5">
            <wp:extent cx="5334000" cy="2558585"/>
            <wp:effectExtent l="0" t="0" r="0" b="0"/>
            <wp:docPr id="386" name="Picture" descr="Figure 82: Конфлик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" name="Picture" descr="img/Image%201395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 w14:paraId="06E9152C" w14:textId="77777777" w:rsidR="00671410" w:rsidRDefault="004A2354">
      <w:pPr>
        <w:pStyle w:val="ImageCaption"/>
      </w:pPr>
      <w:r>
        <w:t>Figure 82: Конфликт</w:t>
      </w:r>
    </w:p>
    <w:p w14:paraId="36DDE378" w14:textId="77777777" w:rsidR="00671410" w:rsidRDefault="004A2354">
      <w:pPr>
        <w:pStyle w:val="a0"/>
      </w:pPr>
      <w:r>
        <w:t>Сделаем коммит (</w:t>
      </w:r>
      <w:hyperlink w:anchor="fig:084">
        <w:r>
          <w:rPr>
            <w:rStyle w:val="ad"/>
          </w:rPr>
          <w:t>Рис. 83</w:t>
        </w:r>
      </w:hyperlink>
      <w:r>
        <w:t xml:space="preserve">, </w:t>
      </w:r>
      <w:hyperlink w:anchor="fig:085">
        <w:r>
          <w:rPr>
            <w:rStyle w:val="ad"/>
          </w:rPr>
          <w:t>Рис. 84</w:t>
        </w:r>
      </w:hyperlink>
      <w:r>
        <w:t>)</w:t>
      </w:r>
    </w:p>
    <w:p w14:paraId="796C4C0E" w14:textId="77777777" w:rsidR="00671410" w:rsidRDefault="004A2354">
      <w:pPr>
        <w:pStyle w:val="CaptionedFigure"/>
      </w:pPr>
      <w:bookmarkStart w:id="168" w:name="fig:084"/>
      <w:r>
        <w:rPr>
          <w:noProof/>
        </w:rPr>
        <w:drawing>
          <wp:inline distT="0" distB="0" distL="0" distR="0" wp14:anchorId="0C67F0C0" wp14:editId="0A8BA4CF">
            <wp:extent cx="5334000" cy="1200348"/>
            <wp:effectExtent l="0" t="0" r="0" b="0"/>
            <wp:docPr id="390" name="Picture" descr="Figure 83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Picture" descr="img/Image%201396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 w14:paraId="4AAEB0A4" w14:textId="77777777" w:rsidR="00671410" w:rsidRDefault="004A2354">
      <w:pPr>
        <w:pStyle w:val="ImageCaption"/>
      </w:pPr>
      <w:r>
        <w:t>Figure 83: Коммит</w:t>
      </w:r>
    </w:p>
    <w:p w14:paraId="2ABB71A6" w14:textId="77777777" w:rsidR="00671410" w:rsidRDefault="004A2354">
      <w:pPr>
        <w:pStyle w:val="CaptionedFigure"/>
      </w:pPr>
      <w:bookmarkStart w:id="169" w:name="fig:085"/>
      <w:r>
        <w:rPr>
          <w:noProof/>
        </w:rPr>
        <w:lastRenderedPageBreak/>
        <w:drawing>
          <wp:inline distT="0" distB="0" distL="0" distR="0" wp14:anchorId="2A3E4F60" wp14:editId="3377D5DD">
            <wp:extent cx="5334000" cy="2898354"/>
            <wp:effectExtent l="0" t="0" r="0" b="0"/>
            <wp:docPr id="394" name="Picture" descr="Figure 84: 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" name="Picture" descr="img/Image%201397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 w14:paraId="7403C09F" w14:textId="77777777" w:rsidR="00671410" w:rsidRDefault="004A2354">
      <w:pPr>
        <w:pStyle w:val="ImageCaption"/>
      </w:pPr>
      <w:r>
        <w:t>Figure 84: Лог</w:t>
      </w:r>
    </w:p>
    <w:p w14:paraId="4F01935D" w14:textId="77777777" w:rsidR="00671410" w:rsidRDefault="004A2354">
      <w:pPr>
        <w:pStyle w:val="a0"/>
      </w:pPr>
      <w:r>
        <w:t xml:space="preserve">Теперь попробуем сделатть перебазирование. Для начала сбросим ветку </w:t>
      </w:r>
      <w:proofErr w:type="spellStart"/>
      <w:r>
        <w:t>style</w:t>
      </w:r>
      <w:proofErr w:type="spellEnd"/>
      <w:r>
        <w:t xml:space="preserve"> (</w:t>
      </w:r>
      <w:hyperlink w:anchor="fig:086">
        <w:r>
          <w:rPr>
            <w:rStyle w:val="ad"/>
          </w:rPr>
          <w:t>Рис. 85</w:t>
        </w:r>
      </w:hyperlink>
      <w:r>
        <w:t>).</w:t>
      </w:r>
    </w:p>
    <w:p w14:paraId="0A7F3D84" w14:textId="77777777" w:rsidR="00671410" w:rsidRDefault="004A2354">
      <w:pPr>
        <w:pStyle w:val="CaptionedFigure"/>
      </w:pPr>
      <w:bookmarkStart w:id="170" w:name="fig:086"/>
      <w:r>
        <w:rPr>
          <w:noProof/>
        </w:rPr>
        <w:drawing>
          <wp:inline distT="0" distB="0" distL="0" distR="0" wp14:anchorId="17545DC6" wp14:editId="1A9E2A48">
            <wp:extent cx="5334000" cy="454906"/>
            <wp:effectExtent l="0" t="0" r="0" b="0"/>
            <wp:docPr id="398" name="Picture" descr="Figure 85: Сброс ветк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" name="Picture" descr="img/Image%201398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 w14:paraId="4E67A58D" w14:textId="77777777" w:rsidR="00671410" w:rsidRDefault="004A2354">
      <w:pPr>
        <w:pStyle w:val="ImageCaption"/>
      </w:pPr>
      <w:r>
        <w:t>Figure 85: Сброс ветки style</w:t>
      </w:r>
    </w:p>
    <w:p w14:paraId="7946FFB1" w14:textId="77777777" w:rsidR="00671410" w:rsidRDefault="004A2354">
      <w:pPr>
        <w:pStyle w:val="a0"/>
      </w:pPr>
      <w:r>
        <w:t xml:space="preserve">Теперь сбросим ветку </w:t>
      </w:r>
      <w:proofErr w:type="spellStart"/>
      <w:r>
        <w:t>master</w:t>
      </w:r>
      <w:proofErr w:type="spellEnd"/>
      <w:r>
        <w:t xml:space="preserve"> (</w:t>
      </w:r>
      <w:hyperlink w:anchor="fig:087">
        <w:r>
          <w:rPr>
            <w:rStyle w:val="ad"/>
          </w:rPr>
          <w:t>Рис. 86</w:t>
        </w:r>
      </w:hyperlink>
      <w:r>
        <w:t>)</w:t>
      </w:r>
    </w:p>
    <w:p w14:paraId="33CC119A" w14:textId="77777777" w:rsidR="00671410" w:rsidRDefault="004A2354">
      <w:pPr>
        <w:pStyle w:val="CaptionedFigure"/>
      </w:pPr>
      <w:bookmarkStart w:id="171" w:name="fig:087"/>
      <w:r>
        <w:rPr>
          <w:noProof/>
        </w:rPr>
        <w:drawing>
          <wp:inline distT="0" distB="0" distL="0" distR="0" wp14:anchorId="40C8CC38" wp14:editId="724F65CB">
            <wp:extent cx="5334000" cy="760736"/>
            <wp:effectExtent l="0" t="0" r="0" b="0"/>
            <wp:docPr id="402" name="Picture" descr="Figure 86: Сброс ветки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" name="Picture" descr="img/Image%201399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 w14:paraId="36CC14CA" w14:textId="77777777" w:rsidR="00671410" w:rsidRDefault="004A2354">
      <w:pPr>
        <w:pStyle w:val="ImageCaption"/>
      </w:pPr>
      <w:r>
        <w:t>Figure 86: Сброс ветки master</w:t>
      </w:r>
    </w:p>
    <w:p w14:paraId="4E466D09" w14:textId="77777777" w:rsidR="00671410" w:rsidRDefault="004A2354">
      <w:pPr>
        <w:pStyle w:val="a0"/>
      </w:pPr>
      <w:r>
        <w:t>Выполним перебазирование (</w:t>
      </w:r>
      <w:hyperlink w:anchor="fig:088">
        <w:r>
          <w:rPr>
            <w:rStyle w:val="ad"/>
          </w:rPr>
          <w:t>Рис. 87</w:t>
        </w:r>
      </w:hyperlink>
      <w:r>
        <w:t>).</w:t>
      </w:r>
    </w:p>
    <w:p w14:paraId="7ED1E26F" w14:textId="77777777" w:rsidR="00671410" w:rsidRDefault="004A2354">
      <w:pPr>
        <w:pStyle w:val="CaptionedFigure"/>
      </w:pPr>
      <w:bookmarkStart w:id="172" w:name="fig:088"/>
      <w:r>
        <w:rPr>
          <w:noProof/>
        </w:rPr>
        <w:drawing>
          <wp:inline distT="0" distB="0" distL="0" distR="0" wp14:anchorId="6B011AB3" wp14:editId="246A2BE8">
            <wp:extent cx="5334000" cy="1479176"/>
            <wp:effectExtent l="0" t="0" r="0" b="0"/>
            <wp:docPr id="406" name="Picture" descr="Figure 87: Перебаз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" name="Picture" descr="img/Image%201402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 w14:paraId="54E8B94E" w14:textId="77777777" w:rsidR="00671410" w:rsidRDefault="004A2354">
      <w:pPr>
        <w:pStyle w:val="ImageCaption"/>
      </w:pPr>
      <w:r>
        <w:t>Figure 87: Перебазирование</w:t>
      </w:r>
    </w:p>
    <w:p w14:paraId="7F19BE46" w14:textId="77777777" w:rsidR="00671410" w:rsidRDefault="004A2354">
      <w:pPr>
        <w:pStyle w:val="a0"/>
      </w:pPr>
      <w:r>
        <w:t xml:space="preserve">Теперь сольем style в </w:t>
      </w:r>
      <w:proofErr w:type="spellStart"/>
      <w:r>
        <w:t>master</w:t>
      </w:r>
      <w:proofErr w:type="spellEnd"/>
      <w:r>
        <w:t xml:space="preserve"> (</w:t>
      </w:r>
      <w:hyperlink w:anchor="fig:089">
        <w:r>
          <w:rPr>
            <w:rStyle w:val="ad"/>
          </w:rPr>
          <w:t>Рис. 88</w:t>
        </w:r>
      </w:hyperlink>
      <w:r>
        <w:t>)</w:t>
      </w:r>
    </w:p>
    <w:p w14:paraId="19A57493" w14:textId="77777777" w:rsidR="00671410" w:rsidRDefault="004A2354">
      <w:pPr>
        <w:pStyle w:val="CaptionedFigure"/>
      </w:pPr>
      <w:bookmarkStart w:id="173" w:name="fig:089"/>
      <w:r>
        <w:rPr>
          <w:noProof/>
        </w:rPr>
        <w:lastRenderedPageBreak/>
        <w:drawing>
          <wp:inline distT="0" distB="0" distL="0" distR="0" wp14:anchorId="182325E5" wp14:editId="17718807">
            <wp:extent cx="5334000" cy="2523425"/>
            <wp:effectExtent l="0" t="0" r="0" b="0"/>
            <wp:docPr id="410" name="Picture" descr="Figure 88: Сли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" name="Picture" descr="img/Image%201403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 w14:paraId="7B75E9AA" w14:textId="77777777" w:rsidR="00671410" w:rsidRDefault="004A2354">
      <w:pPr>
        <w:pStyle w:val="ImageCaption"/>
      </w:pPr>
      <w:r>
        <w:t>Figure 88: Слияние</w:t>
      </w:r>
    </w:p>
    <w:p w14:paraId="75921CC9" w14:textId="77777777" w:rsidR="00671410" w:rsidRDefault="004A2354">
      <w:pPr>
        <w:pStyle w:val="2"/>
      </w:pPr>
      <w:bookmarkStart w:id="174" w:name="клонирование-репозиториев"/>
      <w:bookmarkStart w:id="175" w:name="_Toc95496835"/>
      <w:bookmarkEnd w:id="160"/>
      <w:r>
        <w:rPr>
          <w:rStyle w:val="SectionNumber"/>
        </w:rPr>
        <w:t>4.18</w:t>
      </w:r>
      <w:r>
        <w:tab/>
      </w:r>
      <w:r>
        <w:t>Клонирование репозиториев</w:t>
      </w:r>
      <w:bookmarkEnd w:id="175"/>
    </w:p>
    <w:p w14:paraId="016738F2" w14:textId="77777777" w:rsidR="00671410" w:rsidRDefault="004A2354">
      <w:pPr>
        <w:pStyle w:val="FirstParagraph"/>
      </w:pPr>
      <w:r>
        <w:t>Перейдем в рабочий каталог. Создадим клон репозитория (</w:t>
      </w:r>
      <w:hyperlink w:anchor="fig:090">
        <w:r>
          <w:rPr>
            <w:rStyle w:val="ad"/>
          </w:rPr>
          <w:t>Рис. 89</w:t>
        </w:r>
      </w:hyperlink>
      <w:r>
        <w:t>).</w:t>
      </w:r>
    </w:p>
    <w:p w14:paraId="70003B02" w14:textId="77777777" w:rsidR="00671410" w:rsidRDefault="004A2354">
      <w:pPr>
        <w:pStyle w:val="CaptionedFigure"/>
      </w:pPr>
      <w:bookmarkStart w:id="176" w:name="fig:090"/>
      <w:r>
        <w:rPr>
          <w:noProof/>
        </w:rPr>
        <w:drawing>
          <wp:inline distT="0" distB="0" distL="0" distR="0" wp14:anchorId="797C331B" wp14:editId="2CC18659">
            <wp:extent cx="5334000" cy="1330362"/>
            <wp:effectExtent l="0" t="0" r="0" b="0"/>
            <wp:docPr id="415" name="Picture" descr="Figure 89: Клон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" name="Picture" descr="img/Image%201405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 w14:paraId="53E4A42D" w14:textId="77777777" w:rsidR="00671410" w:rsidRDefault="004A2354">
      <w:pPr>
        <w:pStyle w:val="ImageCaption"/>
      </w:pPr>
      <w:r>
        <w:t>Figure 89: Клонирование</w:t>
      </w:r>
    </w:p>
    <w:p w14:paraId="057B3FAC" w14:textId="77777777" w:rsidR="00671410" w:rsidRDefault="004A2354">
      <w:pPr>
        <w:pStyle w:val="a0"/>
      </w:pPr>
      <w:r>
        <w:t>Посмотрим коммиты (</w:t>
      </w:r>
      <w:hyperlink w:anchor="fig:091">
        <w:r>
          <w:rPr>
            <w:rStyle w:val="ad"/>
          </w:rPr>
          <w:t>Рис. 90</w:t>
        </w:r>
      </w:hyperlink>
      <w:r>
        <w:t>).</w:t>
      </w:r>
    </w:p>
    <w:p w14:paraId="64465D7C" w14:textId="77777777" w:rsidR="00671410" w:rsidRDefault="004A2354">
      <w:pPr>
        <w:pStyle w:val="CaptionedFigure"/>
      </w:pPr>
      <w:bookmarkStart w:id="177" w:name="fig:091"/>
      <w:r>
        <w:rPr>
          <w:noProof/>
        </w:rPr>
        <w:drawing>
          <wp:inline distT="0" distB="0" distL="0" distR="0" wp14:anchorId="174BE1C5" wp14:editId="55210973">
            <wp:extent cx="5334000" cy="1043366"/>
            <wp:effectExtent l="0" t="0" r="0" b="0"/>
            <wp:docPr id="419" name="Picture" descr="Figure 90: Просмотр комми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Picture" descr="img/Image%201406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 w14:paraId="7A7D3A21" w14:textId="77777777" w:rsidR="00671410" w:rsidRDefault="004A2354">
      <w:pPr>
        <w:pStyle w:val="ImageCaption"/>
      </w:pPr>
      <w:r>
        <w:t>Figure 90: Просмотр коммитов</w:t>
      </w:r>
    </w:p>
    <w:p w14:paraId="312C0D42" w14:textId="77777777" w:rsidR="00671410" w:rsidRDefault="004A2354">
      <w:pPr>
        <w:pStyle w:val="a0"/>
      </w:pPr>
      <w:r>
        <w:t>Мы видим, что клонированный репозиторий знает об имени по умолчанию удаленного репозитория (</w:t>
      </w:r>
      <w:hyperlink w:anchor="fig:092">
        <w:r>
          <w:rPr>
            <w:rStyle w:val="ad"/>
          </w:rPr>
          <w:t>Рис. 91</w:t>
        </w:r>
      </w:hyperlink>
      <w:r>
        <w:t>).</w:t>
      </w:r>
    </w:p>
    <w:p w14:paraId="02056DD4" w14:textId="77777777" w:rsidR="00671410" w:rsidRDefault="004A2354">
      <w:pPr>
        <w:pStyle w:val="CaptionedFigure"/>
      </w:pPr>
      <w:bookmarkStart w:id="178" w:name="fig:092"/>
      <w:r>
        <w:rPr>
          <w:noProof/>
        </w:rPr>
        <w:lastRenderedPageBreak/>
        <w:drawing>
          <wp:inline distT="0" distB="0" distL="0" distR="0" wp14:anchorId="6F74542C" wp14:editId="5CCDFC31">
            <wp:extent cx="5334000" cy="2292485"/>
            <wp:effectExtent l="0" t="0" r="0" b="0"/>
            <wp:docPr id="423" name="Picture" descr="Figure 91: Удаленн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" descr="img/Image%201409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 w14:paraId="2553111E" w14:textId="77777777" w:rsidR="00671410" w:rsidRDefault="004A2354">
      <w:pPr>
        <w:pStyle w:val="ImageCaption"/>
      </w:pPr>
      <w:r>
        <w:t>Figure 91: Удаленный репозиторий</w:t>
      </w:r>
    </w:p>
    <w:p w14:paraId="7EC48117" w14:textId="77777777" w:rsidR="00671410" w:rsidRDefault="004A2354">
      <w:pPr>
        <w:pStyle w:val="a0"/>
      </w:pPr>
      <w:r>
        <w:t>Посмотрим на список веток (</w:t>
      </w:r>
      <w:hyperlink w:anchor="fig:093">
        <w:r>
          <w:rPr>
            <w:rStyle w:val="ad"/>
          </w:rPr>
          <w:t>Рис</w:t>
        </w:r>
        <w:r>
          <w:rPr>
            <w:rStyle w:val="ad"/>
          </w:rPr>
          <w:t>. 92</w:t>
        </w:r>
      </w:hyperlink>
      <w:r>
        <w:t>).</w:t>
      </w:r>
    </w:p>
    <w:p w14:paraId="5399545A" w14:textId="77777777" w:rsidR="00671410" w:rsidRDefault="004A2354">
      <w:pPr>
        <w:pStyle w:val="CaptionedFigure"/>
      </w:pPr>
      <w:bookmarkStart w:id="179" w:name="fig:093"/>
      <w:r>
        <w:rPr>
          <w:noProof/>
        </w:rPr>
        <w:drawing>
          <wp:inline distT="0" distB="0" distL="0" distR="0" wp14:anchorId="6550C654" wp14:editId="66D57F3F">
            <wp:extent cx="5334000" cy="1783080"/>
            <wp:effectExtent l="0" t="0" r="0" b="0"/>
            <wp:docPr id="427" name="Picture" descr="Figure 92: Список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" name="Picture" descr="img/Image%201410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 w14:paraId="3C45EA6B" w14:textId="77777777" w:rsidR="00671410" w:rsidRDefault="004A2354">
      <w:pPr>
        <w:pStyle w:val="ImageCaption"/>
      </w:pPr>
      <w:r>
        <w:t>Figure 92: Список веток</w:t>
      </w:r>
    </w:p>
    <w:p w14:paraId="613EF006" w14:textId="77777777" w:rsidR="00671410" w:rsidRDefault="004A2354">
      <w:pPr>
        <w:pStyle w:val="a0"/>
      </w:pPr>
      <w:r>
        <w:t>Изменим оригинальный репозиторий (</w:t>
      </w:r>
      <w:hyperlink w:anchor="fig:094">
        <w:r>
          <w:rPr>
            <w:rStyle w:val="ad"/>
          </w:rPr>
          <w:t>Рис. 93</w:t>
        </w:r>
      </w:hyperlink>
      <w:r>
        <w:t>).</w:t>
      </w:r>
    </w:p>
    <w:p w14:paraId="468AF843" w14:textId="77777777" w:rsidR="00671410" w:rsidRDefault="004A2354">
      <w:pPr>
        <w:pStyle w:val="CaptionedFigure"/>
      </w:pPr>
      <w:bookmarkStart w:id="180" w:name="fig:094"/>
      <w:r>
        <w:rPr>
          <w:noProof/>
        </w:rPr>
        <w:drawing>
          <wp:inline distT="0" distB="0" distL="0" distR="0" wp14:anchorId="277F81F5" wp14:editId="61A96753">
            <wp:extent cx="5334000" cy="1206708"/>
            <wp:effectExtent l="0" t="0" r="0" b="0"/>
            <wp:docPr id="431" name="Picture" descr="Figure 93: Изменение оригиналь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" name="Picture" descr="img/Image%20141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 w14:paraId="5C62F343" w14:textId="77777777" w:rsidR="00671410" w:rsidRDefault="004A2354">
      <w:pPr>
        <w:pStyle w:val="ImageCaption"/>
      </w:pPr>
      <w:r>
        <w:t>Figure 93: Изменение оригинального репозитория</w:t>
      </w:r>
    </w:p>
    <w:p w14:paraId="5B1B31C5" w14:textId="77777777" w:rsidR="00671410" w:rsidRDefault="004A2354">
      <w:pPr>
        <w:pStyle w:val="a0"/>
      </w:pPr>
      <w:r>
        <w:t>Сделаем коммит (</w:t>
      </w:r>
      <w:hyperlink w:anchor="fig:095">
        <w:r>
          <w:rPr>
            <w:rStyle w:val="ad"/>
          </w:rPr>
          <w:t>Рис. 94</w:t>
        </w:r>
      </w:hyperlink>
      <w:r>
        <w:t>).</w:t>
      </w:r>
    </w:p>
    <w:p w14:paraId="3D514A01" w14:textId="77777777" w:rsidR="00671410" w:rsidRDefault="004A2354">
      <w:pPr>
        <w:pStyle w:val="CaptionedFigure"/>
      </w:pPr>
      <w:bookmarkStart w:id="181" w:name="fig:095"/>
      <w:r>
        <w:rPr>
          <w:noProof/>
        </w:rPr>
        <w:lastRenderedPageBreak/>
        <w:drawing>
          <wp:inline distT="0" distB="0" distL="0" distR="0" wp14:anchorId="3AEDB464" wp14:editId="4C2E46FB">
            <wp:extent cx="5334000" cy="1408176"/>
            <wp:effectExtent l="0" t="0" r="0" b="0"/>
            <wp:docPr id="435" name="Picture" descr="Figure 94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Picture" descr="img/Image%20141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 w14:paraId="7290D05E" w14:textId="77777777" w:rsidR="00671410" w:rsidRDefault="004A2354">
      <w:pPr>
        <w:pStyle w:val="ImageCaption"/>
      </w:pPr>
      <w:r>
        <w:t>Figure 94: Коммит</w:t>
      </w:r>
    </w:p>
    <w:p w14:paraId="38969558" w14:textId="77777777" w:rsidR="00671410" w:rsidRDefault="004A2354">
      <w:pPr>
        <w:pStyle w:val="a0"/>
      </w:pPr>
      <w:r>
        <w:t>Извлечем изменения из уд</w:t>
      </w:r>
      <w:r>
        <w:t>аленного репозитория (</w:t>
      </w:r>
      <w:hyperlink w:anchor="fig:096">
        <w:r>
          <w:rPr>
            <w:rStyle w:val="ad"/>
          </w:rPr>
          <w:t>Рис. 95</w:t>
        </w:r>
      </w:hyperlink>
      <w:r>
        <w:t>).</w:t>
      </w:r>
    </w:p>
    <w:p w14:paraId="03EC19BA" w14:textId="77777777" w:rsidR="00671410" w:rsidRDefault="004A2354">
      <w:pPr>
        <w:pStyle w:val="CaptionedFigure"/>
      </w:pPr>
      <w:bookmarkStart w:id="182" w:name="fig:096"/>
      <w:r>
        <w:rPr>
          <w:noProof/>
        </w:rPr>
        <w:drawing>
          <wp:inline distT="0" distB="0" distL="0" distR="0" wp14:anchorId="2665DF2E" wp14:editId="2D2FB2F1">
            <wp:extent cx="5334000" cy="1981605"/>
            <wp:effectExtent l="0" t="0" r="0" b="0"/>
            <wp:docPr id="438" name="Picture" descr="Figure 95: Извлече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" descr="img/Image%201429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 w14:paraId="13A3B65C" w14:textId="77777777" w:rsidR="00671410" w:rsidRDefault="004A2354">
      <w:pPr>
        <w:pStyle w:val="ImageCaption"/>
      </w:pPr>
      <w:r>
        <w:t>Figure 95: Извлечение изменений</w:t>
      </w:r>
    </w:p>
    <w:p w14:paraId="0A97AD55" w14:textId="77777777" w:rsidR="00671410" w:rsidRDefault="004A2354">
      <w:pPr>
        <w:pStyle w:val="a0"/>
      </w:pPr>
      <w:r>
        <w:t>Теперь сольем извлеченные изменения (</w:t>
      </w:r>
      <w:hyperlink w:anchor="fig:097">
        <w:r>
          <w:rPr>
            <w:rStyle w:val="ad"/>
          </w:rPr>
          <w:t>Рис. 96</w:t>
        </w:r>
      </w:hyperlink>
      <w:r>
        <w:t>)</w:t>
      </w:r>
    </w:p>
    <w:p w14:paraId="77E15B69" w14:textId="77777777" w:rsidR="00671410" w:rsidRDefault="004A2354">
      <w:pPr>
        <w:pStyle w:val="CaptionedFigure"/>
      </w:pPr>
      <w:bookmarkStart w:id="183" w:name="fig:097"/>
      <w:r>
        <w:rPr>
          <w:noProof/>
        </w:rPr>
        <w:drawing>
          <wp:inline distT="0" distB="0" distL="0" distR="0" wp14:anchorId="19F0891E" wp14:editId="3BC8F4E7">
            <wp:extent cx="5334000" cy="1119673"/>
            <wp:effectExtent l="0" t="0" r="0" b="0"/>
            <wp:docPr id="442" name="Picture" descr="Figure 96: Слия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" name="Picture" descr="img/Image%201416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 w14:paraId="1B7CBA91" w14:textId="77777777" w:rsidR="00671410" w:rsidRDefault="004A2354">
      <w:pPr>
        <w:pStyle w:val="ImageCaption"/>
      </w:pPr>
      <w:r>
        <w:t>Figure 96: Слияние изменений</w:t>
      </w:r>
    </w:p>
    <w:p w14:paraId="1B0E040D" w14:textId="77777777" w:rsidR="00671410" w:rsidRDefault="004A2354">
      <w:pPr>
        <w:pStyle w:val="a0"/>
      </w:pPr>
      <w:r>
        <w:t>Добавим ветку наблюдения (</w:t>
      </w:r>
      <w:hyperlink w:anchor="fig:098">
        <w:r>
          <w:rPr>
            <w:rStyle w:val="ad"/>
          </w:rPr>
          <w:t>Рис. 97</w:t>
        </w:r>
      </w:hyperlink>
      <w:r>
        <w:t>)</w:t>
      </w:r>
    </w:p>
    <w:p w14:paraId="03BE231E" w14:textId="77777777" w:rsidR="00671410" w:rsidRDefault="004A2354">
      <w:pPr>
        <w:pStyle w:val="CaptionedFigure"/>
      </w:pPr>
      <w:bookmarkStart w:id="184" w:name="fig:098"/>
      <w:r>
        <w:rPr>
          <w:noProof/>
        </w:rPr>
        <w:lastRenderedPageBreak/>
        <w:drawing>
          <wp:inline distT="0" distB="0" distL="0" distR="0" wp14:anchorId="276813D1" wp14:editId="5ECD00DB">
            <wp:extent cx="5334000" cy="1757484"/>
            <wp:effectExtent l="0" t="0" r="0" b="0"/>
            <wp:docPr id="446" name="Picture" descr="Figure 97: Ветка наблюд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" name="Picture" descr="img/Image%201417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 w14:paraId="3055F8D0" w14:textId="77777777" w:rsidR="00671410" w:rsidRDefault="004A2354">
      <w:pPr>
        <w:pStyle w:val="ImageCaption"/>
      </w:pPr>
      <w:r>
        <w:t>Figure 97: Ветка наблюдения</w:t>
      </w:r>
    </w:p>
    <w:p w14:paraId="6D36FEE7" w14:textId="77777777" w:rsidR="00671410" w:rsidRDefault="004A2354">
      <w:pPr>
        <w:pStyle w:val="a0"/>
      </w:pPr>
      <w:r>
        <w:t>Создадим чистый репозиторий (</w:t>
      </w:r>
      <w:hyperlink w:anchor="fig:099">
        <w:r>
          <w:rPr>
            <w:rStyle w:val="ad"/>
          </w:rPr>
          <w:t>Рис. 98</w:t>
        </w:r>
      </w:hyperlink>
      <w:r>
        <w:t>)</w:t>
      </w:r>
    </w:p>
    <w:p w14:paraId="71DDDEB9" w14:textId="77777777" w:rsidR="00671410" w:rsidRDefault="004A2354">
      <w:pPr>
        <w:pStyle w:val="CaptionedFigure"/>
      </w:pPr>
      <w:bookmarkStart w:id="185" w:name="fig:099"/>
      <w:r>
        <w:rPr>
          <w:noProof/>
        </w:rPr>
        <w:drawing>
          <wp:inline distT="0" distB="0" distL="0" distR="0" wp14:anchorId="79A6B9C8" wp14:editId="0C3220E6">
            <wp:extent cx="5334000" cy="1678983"/>
            <wp:effectExtent l="0" t="0" r="0" b="0"/>
            <wp:docPr id="450" name="Picture" descr="Figure 98: Чист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" descr="img/Image%201419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 w14:paraId="67B65451" w14:textId="77777777" w:rsidR="00671410" w:rsidRDefault="004A2354">
      <w:pPr>
        <w:pStyle w:val="ImageCaption"/>
      </w:pPr>
      <w:r>
        <w:t>Figure 98: Чистый репозиторий</w:t>
      </w:r>
    </w:p>
    <w:p w14:paraId="58CDA408" w14:textId="77777777" w:rsidR="00671410" w:rsidRDefault="004A2354">
      <w:pPr>
        <w:pStyle w:val="a0"/>
      </w:pPr>
      <w:r>
        <w:t>Добавим удаленный репозиторий (</w:t>
      </w:r>
      <w:hyperlink w:anchor="fig:100">
        <w:r>
          <w:rPr>
            <w:rStyle w:val="ad"/>
          </w:rPr>
          <w:t>Рис. 99</w:t>
        </w:r>
      </w:hyperlink>
      <w:r>
        <w:t>)</w:t>
      </w:r>
    </w:p>
    <w:p w14:paraId="641AA35E" w14:textId="77777777" w:rsidR="00671410" w:rsidRDefault="004A2354">
      <w:pPr>
        <w:pStyle w:val="CaptionedFigure"/>
      </w:pPr>
      <w:bookmarkStart w:id="186" w:name="fig:100"/>
      <w:r>
        <w:rPr>
          <w:noProof/>
        </w:rPr>
        <w:drawing>
          <wp:inline distT="0" distB="0" distL="0" distR="0" wp14:anchorId="7A24D91D" wp14:editId="72AA2B43">
            <wp:extent cx="5334000" cy="1102991"/>
            <wp:effectExtent l="0" t="0" r="0" b="0"/>
            <wp:docPr id="454" name="Picture" descr="Figure 99: Добавление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" descr="img/Image%201420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 w14:paraId="6CFA2C88" w14:textId="77777777" w:rsidR="00671410" w:rsidRDefault="004A2354">
      <w:pPr>
        <w:pStyle w:val="ImageCaption"/>
      </w:pPr>
      <w:r>
        <w:t>Figure 99: Добавление удаленного репозитория</w:t>
      </w:r>
    </w:p>
    <w:p w14:paraId="548B4003" w14:textId="77777777" w:rsidR="00671410" w:rsidRDefault="004A2354">
      <w:pPr>
        <w:pStyle w:val="a0"/>
      </w:pPr>
      <w:r>
        <w:t xml:space="preserve">Изменим файл </w:t>
      </w:r>
      <w:proofErr w:type="spellStart"/>
      <w:proofErr w:type="gramStart"/>
      <w:r>
        <w:t>readme</w:t>
      </w:r>
      <w:proofErr w:type="spellEnd"/>
      <w:r>
        <w:t>(</w:t>
      </w:r>
      <w:proofErr w:type="gramEnd"/>
      <w:hyperlink w:anchor="fig:101">
        <w:r>
          <w:rPr>
            <w:rStyle w:val="ad"/>
          </w:rPr>
          <w:t>Рис. 100</w:t>
        </w:r>
      </w:hyperlink>
      <w:r>
        <w:t>). Закоммитим и отправим изменения в общий репозиторий (</w:t>
      </w:r>
      <w:hyperlink w:anchor="fig:102">
        <w:r>
          <w:rPr>
            <w:rStyle w:val="ad"/>
          </w:rPr>
          <w:t>Рис. 101</w:t>
        </w:r>
      </w:hyperlink>
      <w:r>
        <w:t>)</w:t>
      </w:r>
    </w:p>
    <w:p w14:paraId="7D238E6D" w14:textId="77777777" w:rsidR="00671410" w:rsidRDefault="004A2354">
      <w:pPr>
        <w:pStyle w:val="CaptionedFigure"/>
      </w:pPr>
      <w:bookmarkStart w:id="187" w:name="fig:101"/>
      <w:r>
        <w:rPr>
          <w:noProof/>
        </w:rPr>
        <w:drawing>
          <wp:inline distT="0" distB="0" distL="0" distR="0" wp14:anchorId="054AA1C1" wp14:editId="1B2C18B2">
            <wp:extent cx="5334000" cy="1369298"/>
            <wp:effectExtent l="0" t="0" r="0" b="0"/>
            <wp:docPr id="458" name="Picture" descr="Figure 100: Изменение 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Picture" descr="img/Image%20142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 w14:paraId="581BD58C" w14:textId="77777777" w:rsidR="00671410" w:rsidRDefault="004A2354">
      <w:pPr>
        <w:pStyle w:val="ImageCaption"/>
      </w:pPr>
      <w:r>
        <w:t>Figure 100: Изменение README</w:t>
      </w:r>
    </w:p>
    <w:p w14:paraId="3EDC2FB4" w14:textId="77777777" w:rsidR="00671410" w:rsidRDefault="004A2354">
      <w:pPr>
        <w:pStyle w:val="CaptionedFigure"/>
      </w:pPr>
      <w:bookmarkStart w:id="188" w:name="fig:102"/>
      <w:r>
        <w:rPr>
          <w:noProof/>
        </w:rPr>
        <w:lastRenderedPageBreak/>
        <w:drawing>
          <wp:inline distT="0" distB="0" distL="0" distR="0" wp14:anchorId="05BC2542" wp14:editId="1DEDF81F">
            <wp:extent cx="5334000" cy="2943659"/>
            <wp:effectExtent l="0" t="0" r="0" b="0"/>
            <wp:docPr id="462" name="Picture" descr="Figure 101: Отправ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" descr="img/Image%201422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 w14:paraId="201EF00C" w14:textId="77777777" w:rsidR="00671410" w:rsidRDefault="004A2354">
      <w:pPr>
        <w:pStyle w:val="ImageCaption"/>
      </w:pPr>
      <w:r>
        <w:t>Figure 101: Отправка изм</w:t>
      </w:r>
      <w:r>
        <w:t>енений</w:t>
      </w:r>
    </w:p>
    <w:p w14:paraId="5DEBC62A" w14:textId="77777777" w:rsidR="00671410" w:rsidRDefault="004A2354">
      <w:pPr>
        <w:pStyle w:val="a0"/>
      </w:pPr>
      <w:r>
        <w:t>Вернемся в клонированный репозиторий и извлечем изменения (</w:t>
      </w:r>
      <w:hyperlink w:anchor="fig:103">
        <w:r>
          <w:rPr>
            <w:rStyle w:val="ad"/>
          </w:rPr>
          <w:t>Рис. 102</w:t>
        </w:r>
      </w:hyperlink>
      <w:r>
        <w:t>).</w:t>
      </w:r>
    </w:p>
    <w:p w14:paraId="391E0FE0" w14:textId="77777777" w:rsidR="00671410" w:rsidRDefault="004A2354">
      <w:pPr>
        <w:pStyle w:val="CaptionedFigure"/>
      </w:pPr>
      <w:bookmarkStart w:id="189" w:name="fig:103"/>
      <w:r>
        <w:rPr>
          <w:noProof/>
        </w:rPr>
        <w:drawing>
          <wp:inline distT="0" distB="0" distL="0" distR="0" wp14:anchorId="4D547801" wp14:editId="3C8CA7CA">
            <wp:extent cx="5334000" cy="3465634"/>
            <wp:effectExtent l="0" t="0" r="0" b="0"/>
            <wp:docPr id="466" name="Picture" descr="Figure 102: Извлечение нов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Picture" descr="img/Image%201423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 w14:paraId="5153DD50" w14:textId="77777777" w:rsidR="00671410" w:rsidRDefault="004A2354">
      <w:pPr>
        <w:pStyle w:val="ImageCaption"/>
      </w:pPr>
      <w:r>
        <w:t>Figure 102: Извлечение новых изменений</w:t>
      </w:r>
    </w:p>
    <w:p w14:paraId="195E3735" w14:textId="77777777" w:rsidR="00671410" w:rsidRDefault="004A2354">
      <w:pPr>
        <w:pStyle w:val="1"/>
      </w:pPr>
      <w:bookmarkStart w:id="190" w:name="выводы"/>
      <w:bookmarkStart w:id="191" w:name="_Toc95496836"/>
      <w:bookmarkEnd w:id="6"/>
      <w:bookmarkEnd w:id="174"/>
      <w:r>
        <w:rPr>
          <w:rStyle w:val="SectionNumber"/>
        </w:rPr>
        <w:t>5</w:t>
      </w:r>
      <w:r>
        <w:tab/>
        <w:t>Выводы</w:t>
      </w:r>
      <w:bookmarkEnd w:id="191"/>
    </w:p>
    <w:p w14:paraId="4E78AA5E" w14:textId="77777777" w:rsidR="00671410" w:rsidRDefault="004A2354">
      <w:pPr>
        <w:pStyle w:val="FirstParagraph"/>
      </w:pPr>
      <w:r>
        <w:t>В результате лабораторной работы мы познакомились с системой контроля версий git</w:t>
      </w:r>
      <w:bookmarkEnd w:id="190"/>
    </w:p>
    <w:sectPr w:rsidR="0067141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A0778" w14:textId="77777777" w:rsidR="004A2354" w:rsidRDefault="004A2354">
      <w:pPr>
        <w:spacing w:after="0"/>
      </w:pPr>
      <w:r>
        <w:separator/>
      </w:r>
    </w:p>
  </w:endnote>
  <w:endnote w:type="continuationSeparator" w:id="0">
    <w:p w14:paraId="64DA5728" w14:textId="77777777" w:rsidR="004A2354" w:rsidRDefault="004A23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624B3" w14:textId="77777777" w:rsidR="004A2354" w:rsidRDefault="004A2354">
      <w:r>
        <w:separator/>
      </w:r>
    </w:p>
  </w:footnote>
  <w:footnote w:type="continuationSeparator" w:id="0">
    <w:p w14:paraId="6BC6108F" w14:textId="77777777" w:rsidR="004A2354" w:rsidRDefault="004A23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E6EC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1410"/>
    <w:rsid w:val="004A2354"/>
    <w:rsid w:val="00671410"/>
    <w:rsid w:val="0097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234686"/>
  <w15:docId w15:val="{3D3F7724-71E4-4D56-B66B-976202E89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750B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750B6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9750B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fontTable" Target="fontTable.xml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theme" Target="theme/theme1.xml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96</Words>
  <Characters>14800</Characters>
  <Application>Microsoft Office Word</Application>
  <DocSecurity>0</DocSecurity>
  <Lines>123</Lines>
  <Paragraphs>34</Paragraphs>
  <ScaleCrop>false</ScaleCrop>
  <Company/>
  <LinksUpToDate>false</LinksUpToDate>
  <CharactersWithSpaces>17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ур Дмитриевич Калинин</dc:creator>
  <cp:keywords/>
  <cp:lastModifiedBy>Калинин Тимур Дмитриевич</cp:lastModifiedBy>
  <cp:revision>3</cp:revision>
  <dcterms:created xsi:type="dcterms:W3CDTF">2022-02-11T15:32:00Z</dcterms:created>
  <dcterms:modified xsi:type="dcterms:W3CDTF">2022-02-11T15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бота с git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